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6BCECA" w14:textId="1F32327E" w:rsidR="00F34B4B" w:rsidRPr="001E3EA0" w:rsidRDefault="001E3EA0" w:rsidP="001E3EA0">
      <w:pPr>
        <w:jc w:val="both"/>
      </w:pPr>
      <w:r w:rsidRPr="001E3EA0">
        <w:rPr>
          <w:u w:val="single"/>
        </w:rPr>
        <w:t>Note</w:t>
      </w:r>
      <w:r w:rsidRPr="001E3EA0">
        <w:t xml:space="preserve">: The firebrand size comparison was done between the </w:t>
      </w:r>
      <w:r w:rsidRPr="001E3EA0">
        <w:rPr>
          <w:b/>
          <w:bCs/>
        </w:rPr>
        <w:t>Ponderosa pine</w:t>
      </w:r>
      <w:r w:rsidRPr="001E3EA0">
        <w:t xml:space="preserve"> fuel (Hudson et al) and </w:t>
      </w:r>
      <w:r w:rsidRPr="001E3EA0">
        <w:rPr>
          <w:b/>
          <w:bCs/>
        </w:rPr>
        <w:t>Pitch pine</w:t>
      </w:r>
      <w:r w:rsidRPr="001E3EA0">
        <w:t xml:space="preserve"> fuel (Filkov et al.). Here both vegetations are pine species. Out of number of experiments done by Hudson et al., we chose </w:t>
      </w:r>
      <w:r w:rsidRPr="001E3EA0">
        <w:rPr>
          <w:b/>
          <w:bCs/>
        </w:rPr>
        <w:t>26th</w:t>
      </w:r>
      <w:r w:rsidRPr="001E3EA0">
        <w:t xml:space="preserve"> experiment since the </w:t>
      </w:r>
      <w:r w:rsidRPr="001E3EA0">
        <w:rPr>
          <w:b/>
          <w:bCs/>
        </w:rPr>
        <w:t>MC is relatively similar</w:t>
      </w:r>
      <w:r w:rsidRPr="001E3EA0">
        <w:t xml:space="preserve"> with the pitch pine forest. The MC of ponderosa pine is </w:t>
      </w:r>
      <w:r w:rsidRPr="001E3EA0">
        <w:rPr>
          <w:b/>
          <w:bCs/>
        </w:rPr>
        <w:t>37%</w:t>
      </w:r>
      <w:r w:rsidRPr="001E3EA0">
        <w:t xml:space="preserve"> and </w:t>
      </w:r>
      <w:r w:rsidRPr="001E3EA0">
        <w:rPr>
          <w:b/>
          <w:bCs/>
        </w:rPr>
        <w:t>31%</w:t>
      </w:r>
      <w:r w:rsidRPr="001E3EA0">
        <w:t xml:space="preserve"> in pitch pine. The wind velocities are also relatively similar. The firebrand projected area( calculated based on MATLAB post-processing)</w:t>
      </w:r>
      <w:r>
        <w:t xml:space="preserve"> </w:t>
      </w:r>
      <w:r w:rsidRPr="001E3EA0">
        <w:t xml:space="preserve">plotted against the ecentricity of particles.   </w:t>
      </w:r>
    </w:p>
    <w:p w14:paraId="0E71EFFF" w14:textId="0548DFC1" w:rsidR="00DA67A6" w:rsidRDefault="00DA67A6" w:rsidP="00FC3315">
      <w:r>
        <w:t>(eccentricity-</w:t>
      </w:r>
      <w:r w:rsidRPr="00DA67A6">
        <w:t xml:space="preserve"> how much varies being a circular.</w:t>
      </w:r>
      <w:r>
        <w:t>)</w:t>
      </w:r>
    </w:p>
    <w:tbl>
      <w:tblPr>
        <w:tblW w:w="1954" w:type="dxa"/>
        <w:tblLook w:val="04A0" w:firstRow="1" w:lastRow="0" w:firstColumn="1" w:lastColumn="0" w:noHBand="0" w:noVBand="1"/>
      </w:tblPr>
      <w:tblGrid>
        <w:gridCol w:w="1121"/>
        <w:gridCol w:w="1180"/>
      </w:tblGrid>
      <w:tr w:rsidR="00DA67A6" w:rsidRPr="00DA67A6" w14:paraId="2DAF2166" w14:textId="77777777" w:rsidTr="00DA67A6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C1619" w14:textId="77777777" w:rsidR="00DA67A6" w:rsidRPr="00DA67A6" w:rsidRDefault="00DA67A6" w:rsidP="00DA67A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DA67A6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hape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878CC" w14:textId="77777777" w:rsidR="00DA67A6" w:rsidRPr="00DA67A6" w:rsidRDefault="00DA67A6" w:rsidP="00DA67A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DA67A6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Ecentricity</w:t>
            </w:r>
          </w:p>
        </w:tc>
      </w:tr>
      <w:tr w:rsidR="00DA67A6" w:rsidRPr="00DA67A6" w14:paraId="2B1E4709" w14:textId="77777777" w:rsidTr="00DA67A6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10020" w14:textId="77777777" w:rsidR="00DA67A6" w:rsidRPr="00DA67A6" w:rsidRDefault="00DA67A6" w:rsidP="00DA67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DA67A6">
              <w:rPr>
                <w:rFonts w:ascii="Calibri" w:eastAsia="Times New Roman" w:hAnsi="Calibri" w:cs="Calibri"/>
                <w:color w:val="000000"/>
                <w:lang w:eastAsia="en-AU"/>
              </w:rPr>
              <w:t>circle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E9CB2" w14:textId="77777777" w:rsidR="00DA67A6" w:rsidRPr="00DA67A6" w:rsidRDefault="00DA67A6" w:rsidP="00DA67A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DA67A6">
              <w:rPr>
                <w:rFonts w:ascii="Calibri" w:eastAsia="Times New Roman" w:hAnsi="Calibri" w:cs="Calibri"/>
                <w:color w:val="000000"/>
                <w:lang w:eastAsia="en-AU"/>
              </w:rPr>
              <w:t>0</w:t>
            </w:r>
          </w:p>
        </w:tc>
      </w:tr>
      <w:tr w:rsidR="00DA67A6" w:rsidRPr="00DA67A6" w14:paraId="7939D7AD" w14:textId="77777777" w:rsidTr="00DA67A6">
        <w:trPr>
          <w:trHeight w:val="2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7ED1A" w14:textId="77777777" w:rsidR="00DA67A6" w:rsidRPr="00DA67A6" w:rsidRDefault="00DA67A6" w:rsidP="00DA67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DA67A6">
              <w:rPr>
                <w:rFonts w:ascii="Calibri" w:eastAsia="Times New Roman" w:hAnsi="Calibri" w:cs="Calibri"/>
                <w:color w:val="000000"/>
                <w:lang w:eastAsia="en-AU"/>
              </w:rPr>
              <w:t>ellipse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FC734" w14:textId="77777777" w:rsidR="00DA67A6" w:rsidRPr="00DA67A6" w:rsidRDefault="00DA67A6" w:rsidP="00DA67A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DA67A6">
              <w:rPr>
                <w:rFonts w:ascii="Calibri" w:eastAsia="Times New Roman" w:hAnsi="Calibri" w:cs="Calibri"/>
                <w:color w:val="000000"/>
                <w:lang w:eastAsia="en-AU"/>
              </w:rPr>
              <w:t>&lt;1</w:t>
            </w:r>
          </w:p>
        </w:tc>
      </w:tr>
      <w:tr w:rsidR="00DA67A6" w:rsidRPr="00DA67A6" w14:paraId="300C5109" w14:textId="77777777" w:rsidTr="00DA67A6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3F41F" w14:textId="77777777" w:rsidR="00DA67A6" w:rsidRPr="00DA67A6" w:rsidRDefault="00DA67A6" w:rsidP="00DA67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DA67A6">
              <w:rPr>
                <w:rFonts w:ascii="Calibri" w:eastAsia="Times New Roman" w:hAnsi="Calibri" w:cs="Calibri"/>
                <w:color w:val="000000"/>
                <w:lang w:eastAsia="en-AU"/>
              </w:rPr>
              <w:t>parabola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90EE0" w14:textId="77777777" w:rsidR="00DA67A6" w:rsidRPr="00DA67A6" w:rsidRDefault="00DA67A6" w:rsidP="00DA67A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DA67A6">
              <w:rPr>
                <w:rFonts w:ascii="Calibri" w:eastAsia="Times New Roman" w:hAnsi="Calibri" w:cs="Calibri"/>
                <w:color w:val="000000"/>
                <w:lang w:eastAsia="en-AU"/>
              </w:rPr>
              <w:t>1</w:t>
            </w:r>
          </w:p>
        </w:tc>
      </w:tr>
      <w:tr w:rsidR="00DA67A6" w:rsidRPr="00DA67A6" w14:paraId="5706474B" w14:textId="77777777" w:rsidTr="00DA67A6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D9FCF" w14:textId="77777777" w:rsidR="00DA67A6" w:rsidRPr="00DA67A6" w:rsidRDefault="00DA67A6" w:rsidP="00DA67A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DA67A6">
              <w:rPr>
                <w:rFonts w:ascii="Calibri" w:eastAsia="Times New Roman" w:hAnsi="Calibri" w:cs="Calibri"/>
                <w:color w:val="000000"/>
                <w:lang w:eastAsia="en-AU"/>
              </w:rPr>
              <w:t>hyperbola</w:t>
            </w:r>
          </w:p>
        </w:tc>
        <w:tc>
          <w:tcPr>
            <w:tcW w:w="9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8A45C" w14:textId="77777777" w:rsidR="00DA67A6" w:rsidRPr="00DA67A6" w:rsidRDefault="00DA67A6" w:rsidP="00DA67A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DA67A6">
              <w:rPr>
                <w:rFonts w:ascii="Calibri" w:eastAsia="Times New Roman" w:hAnsi="Calibri" w:cs="Calibri"/>
                <w:color w:val="000000"/>
                <w:lang w:eastAsia="en-AU"/>
              </w:rPr>
              <w:t>&gt;1</w:t>
            </w:r>
          </w:p>
        </w:tc>
      </w:tr>
    </w:tbl>
    <w:p w14:paraId="08F76A84" w14:textId="77777777" w:rsidR="00DA67A6" w:rsidRDefault="00DA67A6" w:rsidP="00FC3315"/>
    <w:p w14:paraId="40D210A2" w14:textId="16BDFFC1" w:rsidR="00DA67A6" w:rsidRDefault="001E3EA0" w:rsidP="00FC3315">
      <w:r w:rsidRPr="001E3EA0">
        <w:t>Based on species, wind and</w:t>
      </w:r>
      <w:r>
        <w:t>,</w:t>
      </w:r>
      <w:r w:rsidRPr="001E3EA0">
        <w:t xml:space="preserve"> MC</w:t>
      </w:r>
      <w:r>
        <w:t>-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1E3EA0" w14:paraId="1B870546" w14:textId="77777777" w:rsidTr="004B5DF0">
        <w:tc>
          <w:tcPr>
            <w:tcW w:w="9016" w:type="dxa"/>
          </w:tcPr>
          <w:p w14:paraId="0244914E" w14:textId="4F96D89B" w:rsidR="001E3EA0" w:rsidRDefault="001E3EA0" w:rsidP="00FC3315">
            <w:r>
              <w:rPr>
                <w:noProof/>
              </w:rPr>
              <w:drawing>
                <wp:inline distT="0" distB="0" distL="0" distR="0" wp14:anchorId="69008AAF" wp14:editId="3F94F3B9">
                  <wp:extent cx="5602147" cy="2980481"/>
                  <wp:effectExtent l="0" t="0" r="17780" b="10795"/>
                  <wp:docPr id="4" name="Chart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B3AD3F0-86D4-43FE-BC45-650593747F0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"/>
                    </a:graphicData>
                  </a:graphic>
                </wp:inline>
              </w:drawing>
            </w:r>
          </w:p>
        </w:tc>
      </w:tr>
    </w:tbl>
    <w:p w14:paraId="7CC2764B" w14:textId="77777777" w:rsidR="001E3EA0" w:rsidRPr="001E3EA0" w:rsidRDefault="001E3EA0" w:rsidP="00FC3315"/>
    <w:p w14:paraId="26EBEA11" w14:textId="77777777" w:rsidR="00F34B4B" w:rsidRDefault="00F34B4B" w:rsidP="00FC3315">
      <w:pPr>
        <w:rPr>
          <w:u w:val="single"/>
        </w:rPr>
      </w:pPr>
    </w:p>
    <w:p w14:paraId="05AA2276" w14:textId="77777777" w:rsidR="00F34B4B" w:rsidRDefault="00F34B4B" w:rsidP="00FC3315">
      <w:pPr>
        <w:rPr>
          <w:u w:val="single"/>
        </w:rPr>
      </w:pPr>
    </w:p>
    <w:p w14:paraId="651EB977" w14:textId="120952A0" w:rsidR="00F34B4B" w:rsidRDefault="00F34B4B" w:rsidP="00FC3315">
      <w:pPr>
        <w:rPr>
          <w:u w:val="single"/>
        </w:rPr>
      </w:pPr>
    </w:p>
    <w:p w14:paraId="0AB390DB" w14:textId="25C8D509" w:rsidR="00DA67A6" w:rsidRDefault="00DA67A6" w:rsidP="00FC3315">
      <w:pPr>
        <w:rPr>
          <w:u w:val="single"/>
        </w:rPr>
      </w:pPr>
    </w:p>
    <w:p w14:paraId="556F8970" w14:textId="32F8796F" w:rsidR="00DA67A6" w:rsidRDefault="00DA67A6" w:rsidP="00FC3315">
      <w:pPr>
        <w:rPr>
          <w:u w:val="single"/>
        </w:rPr>
      </w:pPr>
    </w:p>
    <w:p w14:paraId="015778CF" w14:textId="77777777" w:rsidR="00DA67A6" w:rsidRDefault="00DA67A6" w:rsidP="00FC3315">
      <w:pPr>
        <w:rPr>
          <w:u w:val="single"/>
        </w:rPr>
      </w:pPr>
    </w:p>
    <w:p w14:paraId="1F3C48B2" w14:textId="77777777" w:rsidR="00F34B4B" w:rsidRDefault="00F34B4B" w:rsidP="00FC3315">
      <w:pPr>
        <w:rPr>
          <w:u w:val="single"/>
        </w:rPr>
      </w:pPr>
    </w:p>
    <w:p w14:paraId="10AC5849" w14:textId="77777777" w:rsidR="00F34B4B" w:rsidRDefault="00F34B4B" w:rsidP="00FC3315">
      <w:pPr>
        <w:rPr>
          <w:u w:val="single"/>
        </w:rPr>
      </w:pPr>
    </w:p>
    <w:p w14:paraId="74D0AE70" w14:textId="77777777" w:rsidR="00F34B4B" w:rsidRDefault="00F34B4B" w:rsidP="00FC3315">
      <w:pPr>
        <w:rPr>
          <w:u w:val="single"/>
        </w:rPr>
      </w:pPr>
    </w:p>
    <w:p w14:paraId="03B730AC" w14:textId="3EC3B3AC" w:rsidR="00FC3315" w:rsidRDefault="00FC3315" w:rsidP="00FC3315">
      <w:pPr>
        <w:rPr>
          <w:u w:val="single"/>
        </w:rPr>
      </w:pPr>
      <w:r w:rsidRPr="001B23E7">
        <w:rPr>
          <w:u w:val="single"/>
        </w:rPr>
        <w:lastRenderedPageBreak/>
        <w:t>Firebrand flux</w:t>
      </w:r>
      <w:r>
        <w:rPr>
          <w:u w:val="single"/>
        </w:rPr>
        <w:t xml:space="preserve"> </w:t>
      </w:r>
    </w:p>
    <w:p w14:paraId="25D2D5E2" w14:textId="1CAE01A4" w:rsidR="00FC3315" w:rsidRPr="000E6C8F" w:rsidRDefault="00FC3315" w:rsidP="00FC3315">
      <w:r w:rsidRPr="000E6C8F">
        <w:rPr>
          <w:noProof/>
          <w:u w:val="single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145DC26" wp14:editId="3E39D3D2">
                <wp:simplePos x="0" y="0"/>
                <wp:positionH relativeFrom="margin">
                  <wp:align>right</wp:align>
                </wp:positionH>
                <wp:positionV relativeFrom="paragraph">
                  <wp:posOffset>4173</wp:posOffset>
                </wp:positionV>
                <wp:extent cx="5594635" cy="2405314"/>
                <wp:effectExtent l="0" t="0" r="25400" b="33655"/>
                <wp:wrapNone/>
                <wp:docPr id="270" name="Group 2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94635" cy="2405314"/>
                          <a:chOff x="0" y="-1761"/>
                          <a:chExt cx="5594635" cy="2405314"/>
                        </a:xfrm>
                      </wpg:grpSpPr>
                      <wpg:grpSp>
                        <wpg:cNvPr id="271" name="Group 271"/>
                        <wpg:cNvGrpSpPr/>
                        <wpg:grpSpPr>
                          <a:xfrm>
                            <a:off x="0" y="-1761"/>
                            <a:ext cx="5594635" cy="2405314"/>
                            <a:chOff x="0" y="-1761"/>
                            <a:chExt cx="5594635" cy="2405314"/>
                          </a:xfrm>
                        </wpg:grpSpPr>
                        <wpg:grpSp>
                          <wpg:cNvPr id="272" name="Group 272"/>
                          <wpg:cNvGrpSpPr/>
                          <wpg:grpSpPr>
                            <a:xfrm>
                              <a:off x="0" y="-1761"/>
                              <a:ext cx="5594635" cy="2405314"/>
                              <a:chOff x="0" y="23639"/>
                              <a:chExt cx="5594635" cy="2405314"/>
                            </a:xfrm>
                          </wpg:grpSpPr>
                          <wpg:grpSp>
                            <wpg:cNvPr id="273" name="Group 273"/>
                            <wpg:cNvGrpSpPr/>
                            <wpg:grpSpPr>
                              <a:xfrm>
                                <a:off x="0" y="23639"/>
                                <a:ext cx="5594635" cy="2405314"/>
                                <a:chOff x="0" y="23639"/>
                                <a:chExt cx="5594635" cy="2405314"/>
                              </a:xfrm>
                            </wpg:grpSpPr>
                            <wpg:grpSp>
                              <wpg:cNvPr id="274" name="Group 274"/>
                              <wpg:cNvGrpSpPr/>
                              <wpg:grpSpPr>
                                <a:xfrm>
                                  <a:off x="0" y="25400"/>
                                  <a:ext cx="5594635" cy="2403553"/>
                                  <a:chOff x="0" y="0"/>
                                  <a:chExt cx="5594635" cy="2403553"/>
                                </a:xfrm>
                              </wpg:grpSpPr>
                              <wpg:grpSp>
                                <wpg:cNvPr id="275" name="Group 275"/>
                                <wpg:cNvGrpSpPr/>
                                <wpg:grpSpPr>
                                  <a:xfrm>
                                    <a:off x="567272" y="268722"/>
                                    <a:ext cx="3897023" cy="1887065"/>
                                    <a:chOff x="-29" y="0"/>
                                    <a:chExt cx="3897023" cy="1887065"/>
                                  </a:xfrm>
                                </wpg:grpSpPr>
                                <wpg:grpSp>
                                  <wpg:cNvPr id="276" name="Group 276"/>
                                  <wpg:cNvGrpSpPr/>
                                  <wpg:grpSpPr>
                                    <a:xfrm>
                                      <a:off x="-29" y="0"/>
                                      <a:ext cx="3897023" cy="1887065"/>
                                      <a:chOff x="-5264" y="0"/>
                                      <a:chExt cx="3897023" cy="1887065"/>
                                    </a:xfrm>
                                  </wpg:grpSpPr>
                                  <wpg:grpSp>
                                    <wpg:cNvPr id="277" name="Group 277"/>
                                    <wpg:cNvGrpSpPr/>
                                    <wpg:grpSpPr>
                                      <a:xfrm>
                                        <a:off x="-5264" y="0"/>
                                        <a:ext cx="3896796" cy="1885880"/>
                                        <a:chOff x="-12729" y="0"/>
                                        <a:chExt cx="3896796" cy="1885880"/>
                                      </a:xfrm>
                                    </wpg:grpSpPr>
                                    <wps:wsp>
                                      <wps:cNvPr id="278" name="Straight Connector 278"/>
                                      <wps:cNvCnPr/>
                                      <wps:spPr>
                                        <a:xfrm>
                                          <a:off x="3883839" y="36005"/>
                                          <a:ext cx="3" cy="1829891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79" name="Straight Connector 279"/>
                                      <wps:cNvCnPr/>
                                      <wps:spPr>
                                        <a:xfrm>
                                          <a:off x="0" y="0"/>
                                          <a:ext cx="0" cy="1879600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80" name="Straight Connector 280"/>
                                      <wps:cNvCnPr/>
                                      <wps:spPr>
                                        <a:xfrm flipV="1">
                                          <a:off x="-12729" y="1864878"/>
                                          <a:ext cx="3896796" cy="21002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  <wpg:grpSp>
                                    <wpg:cNvPr id="281" name="Group 281"/>
                                    <wpg:cNvGrpSpPr/>
                                    <wpg:grpSpPr>
                                      <a:xfrm>
                                        <a:off x="0" y="0"/>
                                        <a:ext cx="3891759" cy="1887065"/>
                                        <a:chOff x="0" y="0"/>
                                        <a:chExt cx="3891759" cy="1887065"/>
                                      </a:xfrm>
                                    </wpg:grpSpPr>
                                    <wps:wsp>
                                      <wps:cNvPr id="282" name="Straight Connector 282"/>
                                      <wps:cNvCnPr/>
                                      <wps:spPr>
                                        <a:xfrm>
                                          <a:off x="0" y="0"/>
                                          <a:ext cx="3891759" cy="36078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/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83" name="Straight Connector 283"/>
                                      <wps:cNvCnPr/>
                                      <wps:spPr>
                                        <a:xfrm flipV="1">
                                          <a:off x="2063932" y="7465"/>
                                          <a:ext cx="1104900" cy="1879600"/>
                                        </a:xfrm>
                                        <a:prstGeom prst="line">
                                          <a:avLst/>
                                        </a:prstGeom>
                                        <a:ln w="12700">
                                          <a:solidFill>
                                            <a:schemeClr val="accent2">
                                              <a:lumMod val="75000"/>
                                            </a:schemeClr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84" name="Straight Connector 284"/>
                                      <wps:cNvCnPr/>
                                      <wps:spPr>
                                        <a:xfrm flipV="1">
                                          <a:off x="2130076" y="7465"/>
                                          <a:ext cx="1096751" cy="1872135"/>
                                        </a:xfrm>
                                        <a:prstGeom prst="line">
                                          <a:avLst/>
                                        </a:prstGeom>
                                        <a:ln w="12700">
                                          <a:solidFill>
                                            <a:schemeClr val="accent2">
                                              <a:lumMod val="75000"/>
                                            </a:schemeClr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85" name="Rectangle 285"/>
                                      <wps:cNvSpPr/>
                                      <wps:spPr>
                                        <a:xfrm>
                                          <a:off x="2728271" y="406815"/>
                                          <a:ext cx="119432" cy="115699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7030A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86" name="Rectangle 286"/>
                                      <wps:cNvSpPr/>
                                      <wps:spPr>
                                        <a:xfrm>
                                          <a:off x="2467014" y="873345"/>
                                          <a:ext cx="119432" cy="111968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7030A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87" name="Rectangle 287"/>
                                      <wps:cNvSpPr/>
                                      <wps:spPr>
                                        <a:xfrm>
                                          <a:off x="2254276" y="1037564"/>
                                          <a:ext cx="115700" cy="119432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7030A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88" name="Rectangle 288"/>
                                      <wps:cNvSpPr/>
                                      <wps:spPr>
                                        <a:xfrm>
                                          <a:off x="2433424" y="1366002"/>
                                          <a:ext cx="111967" cy="123164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00B0F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89" name="Rectangle 289"/>
                                      <wps:cNvSpPr/>
                                      <wps:spPr>
                                        <a:xfrm>
                                          <a:off x="2634965" y="1108477"/>
                                          <a:ext cx="115700" cy="115699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00B0F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90" name="Rectangle 290"/>
                                      <wps:cNvSpPr/>
                                      <wps:spPr>
                                        <a:xfrm>
                                          <a:off x="2918616" y="571034"/>
                                          <a:ext cx="111967" cy="111967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00B0F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</wpg:grpSp>
                                <wps:wsp>
                                  <wps:cNvPr id="291" name="Straight Connector 291"/>
                                  <wps:cNvCnPr/>
                                  <wps:spPr>
                                    <a:xfrm flipV="1">
                                      <a:off x="2182207" y="6862"/>
                                      <a:ext cx="39756" cy="1658336"/>
                                    </a:xfrm>
                                    <a:prstGeom prst="line">
                                      <a:avLst/>
                                    </a:prstGeom>
                                    <a:ln w="12700"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292" name="Straight Connector 292"/>
                                  <wps:cNvCnPr/>
                                  <wps:spPr>
                                    <a:xfrm flipV="1">
                                      <a:off x="2166983" y="15440"/>
                                      <a:ext cx="39756" cy="1658336"/>
                                    </a:xfrm>
                                    <a:prstGeom prst="line">
                                      <a:avLst/>
                                    </a:prstGeom>
                                    <a:ln w="12700"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293" name="Straight Connector 293"/>
                                <wps:cNvCnPr/>
                                <wps:spPr>
                                  <a:xfrm>
                                    <a:off x="0" y="1160728"/>
                                    <a:ext cx="5594635" cy="59716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prstDash val="dashDot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94" name="Straight Connector 294"/>
                                <wps:cNvCnPr/>
                                <wps:spPr>
                                  <a:xfrm flipH="1">
                                    <a:off x="2732003" y="0"/>
                                    <a:ext cx="44786" cy="2403553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prstDash val="dashDot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295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575690" y="23639"/>
                                  <a:ext cx="455295" cy="2127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chemeClr val="bg1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EFBC625" w14:textId="77777777" w:rsidR="00FC3315" w:rsidRPr="007A0477" w:rsidRDefault="00FC3315" w:rsidP="00FC3315">
                                    <w:pP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</w:pPr>
                                    <w:r w:rsidRPr="007A0477"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18</w:t>
                                    </w:r>
                                    <w: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6</w:t>
                                    </w:r>
                                    <w:r w:rsidRPr="007A0477"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 xml:space="preserve"> m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9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412750" y="68718"/>
                                  <a:ext cx="455295" cy="2127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chemeClr val="bg1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A0E296C" w14:textId="77777777" w:rsidR="00FC3315" w:rsidRPr="007A0477" w:rsidRDefault="00FC3315" w:rsidP="00FC3315">
                                    <w:pP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</w:pPr>
                                    <w:r w:rsidRPr="007A0477"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0 m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9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4362450" y="39576"/>
                                  <a:ext cx="455295" cy="2127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chemeClr val="bg1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707018A" w14:textId="77777777" w:rsidR="00FC3315" w:rsidRPr="007A0477" w:rsidRDefault="00FC3315" w:rsidP="00FC3315">
                                    <w:pP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</w:pPr>
                                    <w: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32</w:t>
                                    </w:r>
                                    <w:r w:rsidRPr="007A0477"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0 m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  <wps:wsp>
                            <wps:cNvPr id="298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108808" y="651892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B1DAA60" w14:textId="77777777" w:rsidR="00FC3315" w:rsidRPr="007A0477" w:rsidRDefault="00FC3315" w:rsidP="00FC3315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BP 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299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128496" y="1120030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7FAAA8C" w14:textId="77777777" w:rsidR="00FC3315" w:rsidRPr="007A0477" w:rsidRDefault="00FC3315" w:rsidP="00FC3315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BP 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0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124121" y="1384725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39D3552" w14:textId="77777777" w:rsidR="00FC3315" w:rsidRPr="007A0477" w:rsidRDefault="00FC3315" w:rsidP="00FC3315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BP Z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1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850105" y="813772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AEA7A5" w14:textId="77777777" w:rsidR="00FC3315" w:rsidRPr="007A0477" w:rsidRDefault="00FC3315" w:rsidP="00FC3315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CS 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2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836980" y="1384725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938EA9A" w14:textId="77777777" w:rsidR="00FC3315" w:rsidRPr="007A0477" w:rsidRDefault="00FC3315" w:rsidP="00FC3315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CS 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3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850105" y="1660357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25C46C4" w14:textId="77777777" w:rsidR="00FC3315" w:rsidRPr="007A0477" w:rsidRDefault="00FC3315" w:rsidP="00FC3315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CS Z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4" name="Straight Arrow Connector 304"/>
                            <wps:cNvCnPr/>
                            <wps:spPr>
                              <a:xfrm>
                                <a:off x="2585696" y="774669"/>
                                <a:ext cx="680331" cy="656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5" name="Straight Arrow Connector 305"/>
                            <wps:cNvCnPr/>
                            <wps:spPr>
                              <a:xfrm>
                                <a:off x="2614134" y="1211543"/>
                                <a:ext cx="406886" cy="437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6" name="Straight Arrow Connector 306"/>
                            <wps:cNvCnPr/>
                            <wps:spPr>
                              <a:xfrm flipV="1">
                                <a:off x="2598821" y="1385636"/>
                                <a:ext cx="216568" cy="11375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7" name="Straight Arrow Connector 307"/>
                            <wps:cNvCnPr/>
                            <wps:spPr>
                              <a:xfrm flipH="1" flipV="1">
                                <a:off x="3623511" y="911847"/>
                                <a:ext cx="203443" cy="2188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8" name="Straight Arrow Connector 308"/>
                            <wps:cNvCnPr/>
                            <wps:spPr>
                              <a:xfrm flipH="1" flipV="1">
                                <a:off x="3347878" y="1463113"/>
                                <a:ext cx="479745" cy="656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9" name="Straight Arrow Connector 309"/>
                            <wps:cNvCnPr/>
                            <wps:spPr>
                              <a:xfrm flipH="1">
                                <a:off x="3140060" y="1751870"/>
                                <a:ext cx="702207" cy="437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31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26493" y="385845"/>
                              <a:ext cx="576329" cy="21271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0F23EAB" w14:textId="77777777" w:rsidR="00FC3315" w:rsidRPr="007A0477" w:rsidRDefault="00FC3315" w:rsidP="00FC3315">
                                <w:pP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  <w:t>Fire lin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31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488462" y="385845"/>
                              <a:ext cx="576329" cy="21271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6315101" w14:textId="77777777" w:rsidR="00FC3315" w:rsidRPr="007A0477" w:rsidRDefault="00FC3315" w:rsidP="00FC3315">
                                <w:pP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  <w:t>Road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312" name="Straight Arrow Connector 312"/>
                        <wps:cNvCnPr/>
                        <wps:spPr>
                          <a:xfrm flipV="1">
                            <a:off x="571940" y="2246139"/>
                            <a:ext cx="3961960" cy="8549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3" name="Straight Arrow Connector 313"/>
                        <wps:cNvCnPr/>
                        <wps:spPr>
                          <a:xfrm flipV="1">
                            <a:off x="462045" y="254808"/>
                            <a:ext cx="15856" cy="1899682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463066" y="2188218"/>
                            <a:ext cx="454660" cy="21209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210ED07" w14:textId="77777777" w:rsidR="00FC3315" w:rsidRPr="007A0477" w:rsidRDefault="00FC3315" w:rsidP="00FC3315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320 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1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1714" y="1051791"/>
                            <a:ext cx="524960" cy="21271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FF9AB00" w14:textId="77777777" w:rsidR="00FC3315" w:rsidRPr="007A0477" w:rsidRDefault="00FC3315" w:rsidP="00FC3315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160 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45DC26" id="Group 270" o:spid="_x0000_s1026" style="position:absolute;margin-left:389.3pt;margin-top:.35pt;width:440.5pt;height:189.4pt;z-index:251659264;mso-position-horizontal:right;mso-position-horizontal-relative:margin;mso-width-relative:margin;mso-height-relative:margin" coordorigin=",-17" coordsize="55946,240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">
                <v:group id="Group 271" o:spid="_x0000_s1027" style="position:absolute;top:-17;width:55946;height:24052" coordorigin=",-17" coordsize="55946,24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y3G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XcMzzPhCMjFAwAA//8DAFBLAQItABQABgAIAAAAIQDb4fbL7gAAAIUBAAATAAAAAAAAAAAA&#10;AAAAAAAAAABbQ29udGVudF9UeXBlc10ueG1sUEsBAi0AFAAGAAgAAAAhAFr0LFu/AAAAFQEAAAsA&#10;AAAAAAAAAAAAAAAAHwEAAF9yZWxzLy5yZWxzUEsBAi0AFAAGAAgAAAAhAKerLcbEAAAA3AAAAA8A&#10;AAAAAAAAAAAAAAAABwIAAGRycy9kb3ducmV2LnhtbFBLBQYAAAAAAwADALcAAAD4AgAAAAA=&#10;">
                  <v:group id="Group 272" o:spid="_x0000_s1028" style="position:absolute;top:-17;width:55946;height:24052" coordorigin=",236" coordsize="55946,24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bOxxQAAANw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">
                    <v:group id="Group 273" o:spid="_x0000_s1029" style="position:absolute;top:236;width:55946;height:24053" coordorigin=",236" coordsize="55946,24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RYq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SB5TeHvTDgCcv0LAAD//wMAUEsBAi0AFAAGAAgAAAAhANvh9svuAAAAhQEAABMAAAAAAAAA&#10;AAAAAAAAAAAAAFtDb250ZW50X1R5cGVzXS54bWxQSwECLQAUAAYACAAAACEAWvQsW78AAAAVAQAA&#10;CwAAAAAAAAAAAAAAAAAfAQAAX3JlbHMvLnJlbHNQSwECLQAUAAYACAAAACEAODUWKsYAAADcAAAA&#10;DwAAAAAAAAAAAAAAAAAHAgAAZHJzL2Rvd25yZXYueG1sUEsFBgAAAAADAAMAtwAAAPoCAAAAAA==&#10;">
                      <v:group id="Group 274" o:spid="_x0000_s1030" style="position:absolute;top:254;width:55946;height:24035" coordsize="55946,24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3I5e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">
                        <v:group id="Group 275" o:spid="_x0000_s1031" style="position:absolute;left:5672;top:2687;width:38970;height:18870" coordorigin="" coordsize="38970,18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CvF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">
                          <v:group id="Group 276" o:spid="_x0000_s1032" style="position:absolute;width:38969;height:18870" coordorigin="-52" coordsize="38970,18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rWy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1i8pvB7JhwBuf4BAAD//wMAUEsBAi0AFAAGAAgAAAAhANvh9svuAAAAhQEAABMAAAAAAAAA&#10;AAAAAAAAAAAAAFtDb250ZW50X1R5cGVzXS54bWxQSwECLQAUAAYACAAAACEAWvQsW78AAAAVAQAA&#10;CwAAAAAAAAAAAAAAAAAfAQAAX3JlbHMvLnJlbHNQSwECLQAUAAYACAAAACEAKEK1ssYAAADcAAAA&#10;DwAAAAAAAAAAAAAAAAAHAgAAZHJzL2Rvd25yZXYueG1sUEsFBgAAAAADAAMAtwAAAPoCAAAAAA==&#10;">
                            <v:group id="Group 277" o:spid="_x0000_s1033" style="position:absolute;left:-52;width:38967;height:18858" coordorigin="-127" coordsize="38967,188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hAp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">
                              <v:line id="Straight Connector 278" o:spid="_x0000_s1034" style="position:absolute;visibility:visible;mso-wrap-style:square" from="38838,360" to="38838,186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" strokecolor="black [3213]" strokeweight="1.5pt">
                                <v:stroke joinstyle="miter"/>
                              </v:line>
                              <v:line id="Straight Connector 279" o:spid="_x0000_s1035" style="position:absolute;visibility:visible;mso-wrap-style:square" from="0,0" to="0,187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" strokecolor="black [3213]" strokeweight="1.5pt">
                                <v:stroke joinstyle="miter"/>
                              </v:line>
                              <v:line id="Straight Connector 280" o:spid="_x0000_s1036" style="position:absolute;flip:y;visibility:visible;mso-wrap-style:square" from="-127,18648" to="38840,188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" strokecolor="black [3213]" strokeweight="1.5pt">
                                <v:stroke joinstyle="miter"/>
                              </v:line>
                            </v:group>
                            <v:group id="Group 281" o:spid="_x0000_s1037" style="position:absolute;width:38917;height:18870" coordsize="38917,18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">
                              <v:line id="Straight Connector 282" o:spid="_x0000_s1038" style="position:absolute;visibility:visible;mso-wrap-style:square" from="0,0" to="38917,3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" strokecolor="black [3200]" strokeweight="1.5pt">
                                <v:stroke joinstyle="miter"/>
                              </v:line>
                              <v:line id="Straight Connector 283" o:spid="_x0000_s1039" style="position:absolute;flip:y;visibility:visible;mso-wrap-style:square" from="20639,74" to="31688,188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" strokecolor="#c45911 [2405]" strokeweight="1pt">
                                <v:stroke joinstyle="miter"/>
                              </v:line>
                              <v:line id="Straight Connector 284" o:spid="_x0000_s1040" style="position:absolute;flip:y;visibility:visible;mso-wrap-style:square" from="21300,74" to="32268,187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" strokecolor="#c45911 [2405]" strokeweight="1pt">
                                <v:stroke joinstyle="miter"/>
                              </v:line>
                              <v:rect id="Rectangle 285" o:spid="_x0000_s1041" style="position:absolute;left:27282;top:4068;width:1195;height:11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" fillcolor="#7030a0" strokecolor="#1f3763 [1604]" strokeweight="1pt"/>
                              <v:rect id="Rectangle 286" o:spid="_x0000_s1042" style="position:absolute;left:24670;top:8733;width:1194;height:11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" fillcolor="#7030a0" strokecolor="#1f3763 [1604]" strokeweight="1pt"/>
                              <v:rect id="Rectangle 287" o:spid="_x0000_s1043" style="position:absolute;left:22542;top:10375;width:1157;height:11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" fillcolor="#7030a0" strokecolor="#1f3763 [1604]" strokeweight="1pt"/>
                              <v:rect id="Rectangle 288" o:spid="_x0000_s1044" style="position:absolute;left:24334;top:13660;width:1119;height:12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" fillcolor="#00b0f0" strokecolor="#1f3763 [1604]" strokeweight="1pt"/>
                              <v:rect id="Rectangle 289" o:spid="_x0000_s1045" style="position:absolute;left:26349;top:11084;width:1157;height:11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" fillcolor="#00b0f0" strokecolor="#1f3763 [1604]" strokeweight="1pt"/>
                              <v:rect id="Rectangle 290" o:spid="_x0000_s1046" style="position:absolute;left:29186;top:5710;width:1119;height:11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" fillcolor="#00b0f0" strokecolor="#1f3763 [1604]" strokeweight="1pt"/>
                            </v:group>
                          </v:group>
                          <v:line id="Straight Connector 291" o:spid="_x0000_s1047" style="position:absolute;flip:y;visibility:visible;mso-wrap-style:square" from="21822,68" to="22219,166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" strokecolor="red" strokeweight="1pt">
                            <v:stroke joinstyle="miter"/>
                          </v:line>
                          <v:line id="Straight Connector 292" o:spid="_x0000_s1048" style="position:absolute;flip:y;visibility:visible;mso-wrap-style:square" from="21669,154" to="22067,167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" strokecolor="red" strokeweight="1pt">
                            <v:stroke joinstyle="miter"/>
                          </v:line>
                        </v:group>
                        <v:line id="Straight Connector 293" o:spid="_x0000_s1049" style="position:absolute;visibility:visible;mso-wrap-style:square" from="0,11607" to="55946,122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" strokecolor="#4472c4 [3204]" strokeweight=".5pt">
                          <v:stroke dashstyle="dashDot" joinstyle="miter"/>
                        </v:line>
                        <v:line id="Straight Connector 294" o:spid="_x0000_s1050" style="position:absolute;flip:x;visibility:visible;mso-wrap-style:square" from="27320,0" to="27767,240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" strokecolor="#4472c4 [3204]" strokeweight=".5pt">
                          <v:stroke dashstyle="dashDot" joinstyle="miter"/>
                        </v:line>
                      </v:group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_x0000_s1051" type="#_x0000_t202" style="position:absolute;left:25756;top:236;width:455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" strokecolor="white [3212]">
                        <v:textbox>
                          <w:txbxContent>
                            <w:p w14:paraId="5EFBC625" w14:textId="77777777" w:rsidR="00FC3315" w:rsidRPr="007A0477" w:rsidRDefault="00FC3315" w:rsidP="00FC3315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7A0477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18</w:t>
                              </w: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6</w:t>
                              </w:r>
                              <w:r w:rsidRPr="007A0477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 xml:space="preserve"> m</w:t>
                              </w:r>
                            </w:p>
                          </w:txbxContent>
                        </v:textbox>
                      </v:shape>
                      <v:shape id="_x0000_s1052" type="#_x0000_t202" style="position:absolute;left:4127;top:687;width:455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" strokecolor="white [3212]">
                        <v:textbox>
                          <w:txbxContent>
                            <w:p w14:paraId="5A0E296C" w14:textId="77777777" w:rsidR="00FC3315" w:rsidRPr="007A0477" w:rsidRDefault="00FC3315" w:rsidP="00FC3315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7A0477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0 m</w:t>
                              </w:r>
                            </w:p>
                          </w:txbxContent>
                        </v:textbox>
                      </v:shape>
                      <v:shape id="_x0000_s1053" type="#_x0000_t202" style="position:absolute;left:43624;top:395;width:4553;height:2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" strokecolor="white [3212]">
                        <v:textbox>
                          <w:txbxContent>
                            <w:p w14:paraId="0707018A" w14:textId="77777777" w:rsidR="00FC3315" w:rsidRPr="007A0477" w:rsidRDefault="00FC3315" w:rsidP="00FC3315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32</w:t>
                              </w:r>
                              <w:r w:rsidRPr="007A0477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0 m</w:t>
                              </w:r>
                            </w:p>
                          </w:txbxContent>
                        </v:textbox>
                      </v:shape>
                    </v:group>
                    <v:shape id="_x0000_s1054" type="#_x0000_t202" style="position:absolute;left:21088;top:6518;width:4552;height:2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">
                      <v:textbox>
                        <w:txbxContent>
                          <w:p w14:paraId="5B1DAA60" w14:textId="77777777" w:rsidR="00FC3315" w:rsidRPr="007A0477" w:rsidRDefault="00FC3315" w:rsidP="00FC3315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BP X</w:t>
                            </w:r>
                          </w:p>
                        </w:txbxContent>
                      </v:textbox>
                    </v:shape>
                    <v:shape id="_x0000_s1055" type="#_x0000_t202" style="position:absolute;left:21284;top:11200;width:455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">
                      <v:textbox>
                        <w:txbxContent>
                          <w:p w14:paraId="47FAAA8C" w14:textId="77777777" w:rsidR="00FC3315" w:rsidRPr="007A0477" w:rsidRDefault="00FC3315" w:rsidP="00FC3315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BP Y</w:t>
                            </w:r>
                          </w:p>
                        </w:txbxContent>
                      </v:textbox>
                    </v:shape>
                    <v:shape id="_x0000_s1056" type="#_x0000_t202" style="position:absolute;left:21241;top:13847;width:4552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">
                      <v:textbox>
                        <w:txbxContent>
                          <w:p w14:paraId="639D3552" w14:textId="77777777" w:rsidR="00FC3315" w:rsidRPr="007A0477" w:rsidRDefault="00FC3315" w:rsidP="00FC3315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BP Z</w:t>
                            </w:r>
                          </w:p>
                        </w:txbxContent>
                      </v:textbox>
                    </v:shape>
                    <v:shape id="_x0000_s1057" type="#_x0000_t202" style="position:absolute;left:38501;top:8137;width:4552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">
                      <v:textbox>
                        <w:txbxContent>
                          <w:p w14:paraId="02AEA7A5" w14:textId="77777777" w:rsidR="00FC3315" w:rsidRPr="007A0477" w:rsidRDefault="00FC3315" w:rsidP="00FC3315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CS X</w:t>
                            </w:r>
                          </w:p>
                        </w:txbxContent>
                      </v:textbox>
                    </v:shape>
                    <v:shape id="_x0000_s1058" type="#_x0000_t202" style="position:absolute;left:38369;top:13847;width:455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">
                      <v:textbox>
                        <w:txbxContent>
                          <w:p w14:paraId="2938EA9A" w14:textId="77777777" w:rsidR="00FC3315" w:rsidRPr="007A0477" w:rsidRDefault="00FC3315" w:rsidP="00FC3315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CS Y</w:t>
                            </w:r>
                          </w:p>
                        </w:txbxContent>
                      </v:textbox>
                    </v:shape>
                    <v:shape id="_x0000_s1059" type="#_x0000_t202" style="position:absolute;left:38501;top:16603;width:4552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">
                      <v:textbox>
                        <w:txbxContent>
                          <w:p w14:paraId="425C46C4" w14:textId="77777777" w:rsidR="00FC3315" w:rsidRPr="007A0477" w:rsidRDefault="00FC3315" w:rsidP="00FC3315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CS Z</w:t>
                            </w:r>
                          </w:p>
                        </w:txbxContent>
                      </v:textbox>
                    </v:shape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04" o:spid="_x0000_s1060" type="#_x0000_t32" style="position:absolute;left:25856;top:7746;width:6804;height:6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" strokecolor="#4472c4 [3204]" strokeweight=".5pt">
                      <v:stroke endarrow="block" joinstyle="miter"/>
                    </v:shape>
                    <v:shape id="Straight Arrow Connector 305" o:spid="_x0000_s1061" type="#_x0000_t32" style="position:absolute;left:26141;top:12115;width:4069;height: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" strokecolor="#4472c4 [3204]" strokeweight=".5pt">
                      <v:stroke endarrow="block" joinstyle="miter"/>
                    </v:shape>
                    <v:shape id="Straight Arrow Connector 306" o:spid="_x0000_s1062" type="#_x0000_t32" style="position:absolute;left:25988;top:13856;width:2165;height:113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" strokecolor="#4472c4 [3204]" strokeweight=".5pt">
                      <v:stroke endarrow="block" joinstyle="miter"/>
                    </v:shape>
                    <v:shape id="Straight Arrow Connector 307" o:spid="_x0000_s1063" type="#_x0000_t32" style="position:absolute;left:36235;top:9118;width:2034;height:22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" strokecolor="#4472c4 [3204]" strokeweight=".5pt">
                      <v:stroke endarrow="block" joinstyle="miter"/>
                    </v:shape>
                    <v:shape id="Straight Arrow Connector 308" o:spid="_x0000_s1064" type="#_x0000_t32" style="position:absolute;left:33478;top:14631;width:4798;height:6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" strokecolor="#4472c4 [3204]" strokeweight=".5pt">
                      <v:stroke endarrow="block" joinstyle="miter"/>
                    </v:shape>
                    <v:shape id="Straight Arrow Connector 309" o:spid="_x0000_s1065" type="#_x0000_t32" style="position:absolute;left:31400;top:17518;width:7022;height:4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" strokecolor="#4472c4 [3204]" strokeweight=".5pt">
                      <v:stroke endarrow="block" joinstyle="miter"/>
                    </v:shape>
                  </v:group>
                  <v:shape id="_x0000_s1066" type="#_x0000_t202" style="position:absolute;left:25264;top:3858;width:5764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" strokecolor="white [3212]">
                    <v:textbox>
                      <w:txbxContent>
                        <w:p w14:paraId="30F23EAB" w14:textId="77777777" w:rsidR="00FC3315" w:rsidRPr="007A0477" w:rsidRDefault="00FC3315" w:rsidP="00FC3315">
                          <w:pPr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en-US"/>
                            </w:rPr>
                            <w:t>Fire line</w:t>
                          </w:r>
                        </w:p>
                      </w:txbxContent>
                    </v:textbox>
                  </v:shape>
                  <v:shape id="_x0000_s1067" type="#_x0000_t202" style="position:absolute;left:34884;top:3858;width:576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" strokecolor="white [3212]">
                    <v:textbox>
                      <w:txbxContent>
                        <w:p w14:paraId="36315101" w14:textId="77777777" w:rsidR="00FC3315" w:rsidRPr="007A0477" w:rsidRDefault="00FC3315" w:rsidP="00FC3315">
                          <w:pPr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en-US"/>
                            </w:rPr>
                            <w:t>Road</w:t>
                          </w:r>
                        </w:p>
                      </w:txbxContent>
                    </v:textbox>
                  </v:shape>
                </v:group>
                <v:shape id="Straight Arrow Connector 312" o:spid="_x0000_s1068" type="#_x0000_t32" style="position:absolute;left:5719;top:22461;width:39620;height:8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" strokecolor="#4472c4 [3204]" strokeweight=".5pt">
                  <v:stroke startarrow="block" endarrow="block" joinstyle="miter"/>
                </v:shape>
                <v:shape id="Straight Arrow Connector 313" o:spid="_x0000_s1069" type="#_x0000_t32" style="position:absolute;left:4620;top:2548;width:159;height:1899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" strokecolor="#4472c4 [3204]" strokeweight=".5pt">
                  <v:stroke startarrow="block" endarrow="block" joinstyle="miter"/>
                </v:shape>
                <v:shape id="_x0000_s1070" type="#_x0000_t202" style="position:absolute;left:24630;top:21882;width:4547;height:21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" strokecolor="white [3212]">
                  <v:textbox>
                    <w:txbxContent>
                      <w:p w14:paraId="4210ED07" w14:textId="77777777" w:rsidR="00FC3315" w:rsidRPr="007A0477" w:rsidRDefault="00FC3315" w:rsidP="00FC3315">
                        <w:pPr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sz w:val="16"/>
                            <w:szCs w:val="16"/>
                            <w:lang w:val="en-US"/>
                          </w:rPr>
                          <w:t>320 m</w:t>
                        </w:r>
                      </w:p>
                    </w:txbxContent>
                  </v:textbox>
                </v:shape>
                <v:shape id="_x0000_s1071" type="#_x0000_t202" style="position:absolute;left:317;top:10517;width:5249;height:2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" strokecolor="white [3212]">
                  <v:textbox>
                    <w:txbxContent>
                      <w:p w14:paraId="2FF9AB00" w14:textId="77777777" w:rsidR="00FC3315" w:rsidRPr="007A0477" w:rsidRDefault="00FC3315" w:rsidP="00FC3315">
                        <w:pPr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sz w:val="16"/>
                            <w:szCs w:val="16"/>
                            <w:lang w:val="en-US"/>
                          </w:rPr>
                          <w:t>160 m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2B98C72" wp14:editId="534DF177">
                <wp:simplePos x="0" y="0"/>
                <wp:positionH relativeFrom="column">
                  <wp:posOffset>4064000</wp:posOffset>
                </wp:positionH>
                <wp:positionV relativeFrom="paragraph">
                  <wp:posOffset>6350</wp:posOffset>
                </wp:positionV>
                <wp:extent cx="455272" cy="212718"/>
                <wp:effectExtent l="0" t="0" r="0" b="0"/>
                <wp:wrapNone/>
                <wp:docPr id="2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72" cy="2127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E17DF8" w14:textId="77777777" w:rsidR="00FC3315" w:rsidRPr="007A0477" w:rsidRDefault="00FC3315" w:rsidP="00FC3315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30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2B98C72" id="Text Box 2" o:spid="_x0000_s1072" type="#_x0000_t202" style="position:absolute;margin-left:320pt;margin-top:.5pt;width:35.85pt;height:16.7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" strokecolor="white [3212]">
                <v:textbox>
                  <w:txbxContent>
                    <w:p w14:paraId="67E17DF8" w14:textId="77777777" w:rsidR="00FC3315" w:rsidRPr="007A0477" w:rsidRDefault="00FC3315" w:rsidP="00FC3315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sz w:val="16"/>
                          <w:szCs w:val="16"/>
                          <w:lang w:val="en-US"/>
                        </w:rPr>
                        <w:t>30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0354C67" wp14:editId="47C0F405">
                <wp:simplePos x="0" y="0"/>
                <wp:positionH relativeFrom="column">
                  <wp:posOffset>3448050</wp:posOffset>
                </wp:positionH>
                <wp:positionV relativeFrom="paragraph">
                  <wp:posOffset>6350</wp:posOffset>
                </wp:positionV>
                <wp:extent cx="455272" cy="212718"/>
                <wp:effectExtent l="0" t="0" r="0" b="0"/>
                <wp:wrapNone/>
                <wp:docPr id="2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72" cy="2127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77C399" w14:textId="77777777" w:rsidR="00FC3315" w:rsidRPr="007A0477" w:rsidRDefault="00FC3315" w:rsidP="00FC3315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25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354C67" id="_x0000_s1073" type="#_x0000_t202" style="position:absolute;margin-left:271.5pt;margin-top:.5pt;width:35.85pt;height:16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" strokecolor="white [3212]">
                <v:textbox>
                  <w:txbxContent>
                    <w:p w14:paraId="3777C399" w14:textId="77777777" w:rsidR="00FC3315" w:rsidRPr="007A0477" w:rsidRDefault="00FC3315" w:rsidP="00FC3315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sz w:val="16"/>
                          <w:szCs w:val="16"/>
                          <w:lang w:val="en-US"/>
                        </w:rPr>
                        <w:t>25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05E2D2C" wp14:editId="47F7C428">
                <wp:simplePos x="0" y="0"/>
                <wp:positionH relativeFrom="column">
                  <wp:posOffset>2238313</wp:posOffset>
                </wp:positionH>
                <wp:positionV relativeFrom="paragraph">
                  <wp:posOffset>6350</wp:posOffset>
                </wp:positionV>
                <wp:extent cx="455272" cy="212718"/>
                <wp:effectExtent l="0" t="0" r="0" b="0"/>
                <wp:wrapNone/>
                <wp:docPr id="2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72" cy="2127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9A3E72" w14:textId="77777777" w:rsidR="00FC3315" w:rsidRPr="007A0477" w:rsidRDefault="00FC3315" w:rsidP="00FC3315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5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5E2D2C" id="_x0000_s1074" type="#_x0000_t202" style="position:absolute;margin-left:176.25pt;margin-top:.5pt;width:35.85pt;height:16.7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" strokecolor="white [3212]">
                <v:textbox>
                  <w:txbxContent>
                    <w:p w14:paraId="399A3E72" w14:textId="77777777" w:rsidR="00FC3315" w:rsidRPr="007A0477" w:rsidRDefault="00FC3315" w:rsidP="00FC3315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>1</w:t>
                      </w:r>
                      <w:r>
                        <w:rPr>
                          <w:sz w:val="16"/>
                          <w:szCs w:val="16"/>
                          <w:lang w:val="en-US"/>
                        </w:rPr>
                        <w:t>5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72CFDD7" wp14:editId="6412C345">
                <wp:simplePos x="0" y="0"/>
                <wp:positionH relativeFrom="column">
                  <wp:posOffset>1657350</wp:posOffset>
                </wp:positionH>
                <wp:positionV relativeFrom="paragraph">
                  <wp:posOffset>6350</wp:posOffset>
                </wp:positionV>
                <wp:extent cx="455272" cy="212718"/>
                <wp:effectExtent l="0" t="0" r="0" b="0"/>
                <wp:wrapNone/>
                <wp:docPr id="2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72" cy="2127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AAAECE" w14:textId="77777777" w:rsidR="00FC3315" w:rsidRPr="007A0477" w:rsidRDefault="00FC3315" w:rsidP="00FC3315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0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2CFDD7" id="_x0000_s1075" type="#_x0000_t202" style="position:absolute;margin-left:130.5pt;margin-top:.5pt;width:35.85pt;height:16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" strokecolor="white [3212]">
                <v:textbox>
                  <w:txbxContent>
                    <w:p w14:paraId="3FAAAECE" w14:textId="77777777" w:rsidR="00FC3315" w:rsidRPr="007A0477" w:rsidRDefault="00FC3315" w:rsidP="00FC3315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>1</w:t>
                      </w:r>
                      <w:r>
                        <w:rPr>
                          <w:sz w:val="16"/>
                          <w:szCs w:val="16"/>
                          <w:lang w:val="en-US"/>
                        </w:rPr>
                        <w:t>0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EDA27AD" wp14:editId="5230EA1E">
                <wp:simplePos x="0" y="0"/>
                <wp:positionH relativeFrom="column">
                  <wp:posOffset>1047750</wp:posOffset>
                </wp:positionH>
                <wp:positionV relativeFrom="paragraph">
                  <wp:posOffset>5715</wp:posOffset>
                </wp:positionV>
                <wp:extent cx="454660" cy="212090"/>
                <wp:effectExtent l="0" t="0" r="0" b="0"/>
                <wp:wrapNone/>
                <wp:docPr id="2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4660" cy="212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CB1DC2" w14:textId="77777777" w:rsidR="00FC3315" w:rsidRPr="007A0477" w:rsidRDefault="00FC3315" w:rsidP="00FC3315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5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DA27AD" id="_x0000_s1076" type="#_x0000_t202" style="position:absolute;margin-left:82.5pt;margin-top:.45pt;width:35.8pt;height:16.7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" strokecolor="white [3212]">
                <v:textbox>
                  <w:txbxContent>
                    <w:p w14:paraId="4ACB1DC2" w14:textId="77777777" w:rsidR="00FC3315" w:rsidRPr="007A0477" w:rsidRDefault="00FC3315" w:rsidP="00FC3315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sz w:val="16"/>
                          <w:szCs w:val="16"/>
                          <w:lang w:val="en-US"/>
                        </w:rPr>
                        <w:t>5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926BAC" wp14:editId="4139791B">
                <wp:simplePos x="0" y="0"/>
                <wp:positionH relativeFrom="column">
                  <wp:posOffset>1282700</wp:posOffset>
                </wp:positionH>
                <wp:positionV relativeFrom="paragraph">
                  <wp:posOffset>238017</wp:posOffset>
                </wp:positionV>
                <wp:extent cx="0" cy="1924050"/>
                <wp:effectExtent l="0" t="0" r="38100" b="19050"/>
                <wp:wrapNone/>
                <wp:docPr id="316" name="Straight Connector 3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40D36F" id="Straight Connector 316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1pt,18.75pt" to="101pt,17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" strokecolor="#00b050" strokeweight="1pt">
                <v:stroke dashstyle="dash" joinstyle="miter"/>
              </v:lin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4E7CF8F" wp14:editId="5C12771E">
                <wp:simplePos x="0" y="0"/>
                <wp:positionH relativeFrom="column">
                  <wp:posOffset>1873250</wp:posOffset>
                </wp:positionH>
                <wp:positionV relativeFrom="paragraph">
                  <wp:posOffset>276333</wp:posOffset>
                </wp:positionV>
                <wp:extent cx="0" cy="1924050"/>
                <wp:effectExtent l="0" t="0" r="38100" b="19050"/>
                <wp:wrapNone/>
                <wp:docPr id="317" name="Straight Connector 3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A53831" id="Straight Connector 317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7.5pt,21.75pt" to="147.5pt,17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" strokecolor="#00b050" strokeweight="1pt">
                <v:stroke dashstyle="dash" joinstyle="miter"/>
              </v:lin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708F64" wp14:editId="3839D2D5">
                <wp:simplePos x="0" y="0"/>
                <wp:positionH relativeFrom="column">
                  <wp:posOffset>2451100</wp:posOffset>
                </wp:positionH>
                <wp:positionV relativeFrom="paragraph">
                  <wp:posOffset>266700</wp:posOffset>
                </wp:positionV>
                <wp:extent cx="0" cy="1924050"/>
                <wp:effectExtent l="0" t="0" r="38100" b="19050"/>
                <wp:wrapNone/>
                <wp:docPr id="318" name="Straight Connector 3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89BE3FF" id="Straight Connector 318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3pt,21pt" to="193pt,17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" strokecolor="#00b050" strokeweight="1pt">
                <v:stroke dashstyle="dash" joinstyle="miter"/>
              </v:line>
            </w:pict>
          </mc:Fallback>
        </mc:AlternateContent>
      </w:r>
    </w:p>
    <w:p w14:paraId="2463F6B3" w14:textId="6EADFE61" w:rsidR="00FC3315" w:rsidRPr="000E6C8F" w:rsidRDefault="00FC3315" w:rsidP="00FC3315"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D5A179D" wp14:editId="2404CD1F">
                <wp:simplePos x="0" y="0"/>
                <wp:positionH relativeFrom="column">
                  <wp:posOffset>4298950</wp:posOffset>
                </wp:positionH>
                <wp:positionV relativeFrom="paragraph">
                  <wp:posOffset>6350</wp:posOffset>
                </wp:positionV>
                <wp:extent cx="0" cy="1924050"/>
                <wp:effectExtent l="0" t="0" r="38100" b="19050"/>
                <wp:wrapNone/>
                <wp:docPr id="319" name="Straight Connector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A1DB14" id="Straight Connector 319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8.5pt,.5pt" to="338.5pt,15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" strokecolor="#00b050" strokeweight="1pt">
                <v:stroke dashstyle="dash" joinstyle="miter"/>
              </v:lin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05D2B9A" wp14:editId="615E5E67">
                <wp:simplePos x="0" y="0"/>
                <wp:positionH relativeFrom="column">
                  <wp:posOffset>3663950</wp:posOffset>
                </wp:positionH>
                <wp:positionV relativeFrom="paragraph">
                  <wp:posOffset>6350</wp:posOffset>
                </wp:positionV>
                <wp:extent cx="0" cy="1924050"/>
                <wp:effectExtent l="0" t="0" r="38100" b="19050"/>
                <wp:wrapNone/>
                <wp:docPr id="320" name="Straight Connector 3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AE90FE" id="Straight Connector 320" o:spid="_x0000_s1026" style="position:absolute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8.5pt,.5pt" to="288.5pt,15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" strokecolor="#00b050" strokeweight="1pt">
                <v:stroke dashstyle="dash" joinstyle="miter"/>
              </v:lin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C587CBE" wp14:editId="69B6715E">
                <wp:simplePos x="0" y="0"/>
                <wp:positionH relativeFrom="column">
                  <wp:posOffset>3056662</wp:posOffset>
                </wp:positionH>
                <wp:positionV relativeFrom="paragraph">
                  <wp:posOffset>4753</wp:posOffset>
                </wp:positionV>
                <wp:extent cx="0" cy="1924050"/>
                <wp:effectExtent l="0" t="0" r="38100" b="19050"/>
                <wp:wrapNone/>
                <wp:docPr id="321" name="Straight Connector 3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8E4B476" id="Straight Connector 321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0.7pt,.35pt" to="240.7pt,15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" strokecolor="#00b050" strokeweight="1pt">
                <v:stroke dashstyle="dash" joinstyle="miter"/>
              </v:line>
            </w:pict>
          </mc:Fallback>
        </mc:AlternateContent>
      </w:r>
    </w:p>
    <w:p w14:paraId="29FC0254" w14:textId="77777777" w:rsidR="00FC3315" w:rsidRPr="000E6C8F" w:rsidRDefault="00FC3315" w:rsidP="00FC3315"/>
    <w:p w14:paraId="43F20710" w14:textId="77777777" w:rsidR="00FC3315" w:rsidRPr="000E6C8F" w:rsidRDefault="00FC3315" w:rsidP="00FC3315"/>
    <w:p w14:paraId="3705D3A5" w14:textId="77777777" w:rsidR="00FC3315" w:rsidRPr="000E6C8F" w:rsidRDefault="00FC3315" w:rsidP="00FC3315"/>
    <w:p w14:paraId="75952AD1" w14:textId="77777777" w:rsidR="00FC3315" w:rsidRDefault="00FC3315" w:rsidP="00FC3315">
      <w:pPr>
        <w:rPr>
          <w:u w:val="single"/>
        </w:rPr>
      </w:pPr>
    </w:p>
    <w:p w14:paraId="769897DF" w14:textId="77777777" w:rsidR="00FC3315" w:rsidRDefault="00FC3315" w:rsidP="00FC3315">
      <w:pPr>
        <w:rPr>
          <w:u w:val="single"/>
        </w:rPr>
      </w:pPr>
    </w:p>
    <w:p w14:paraId="57074145" w14:textId="77777777" w:rsidR="00FC3315" w:rsidRDefault="00FC3315" w:rsidP="00FC3315">
      <w:pPr>
        <w:rPr>
          <w:u w:val="single"/>
        </w:rPr>
      </w:pPr>
    </w:p>
    <w:p w14:paraId="58C925A5" w14:textId="77777777" w:rsidR="00FC3315" w:rsidRDefault="00FC3315" w:rsidP="008E61AF">
      <w:pPr>
        <w:rPr>
          <w:u w:val="single"/>
        </w:rPr>
      </w:pPr>
    </w:p>
    <w:p w14:paraId="298536CD" w14:textId="3531F678" w:rsidR="008E61AF" w:rsidRPr="00E93BC3" w:rsidRDefault="008E61AF" w:rsidP="008E61AF">
      <w:pPr>
        <w:rPr>
          <w:u w:val="single"/>
        </w:rPr>
      </w:pPr>
      <w:r w:rsidRPr="00E93BC3">
        <w:rPr>
          <w:u w:val="single"/>
        </w:rPr>
        <w:t>Collection time span (s)</w:t>
      </w:r>
    </w:p>
    <w:p w14:paraId="76941DCD" w14:textId="77777777" w:rsidR="008E61AF" w:rsidRDefault="008E61AF" w:rsidP="008E61AF">
      <w:pPr>
        <w:spacing w:after="0"/>
      </w:pPr>
      <w:r>
        <w:t>FCS X – 407 s</w:t>
      </w:r>
    </w:p>
    <w:p w14:paraId="2B483EAE" w14:textId="77777777" w:rsidR="008E61AF" w:rsidRDefault="008E61AF" w:rsidP="008E61AF">
      <w:pPr>
        <w:spacing w:after="0"/>
      </w:pPr>
      <w:r>
        <w:t>FCS Y – 513 s</w:t>
      </w:r>
    </w:p>
    <w:p w14:paraId="0D9960C5" w14:textId="77777777" w:rsidR="008E61AF" w:rsidRDefault="008E61AF" w:rsidP="008E61AF">
      <w:pPr>
        <w:spacing w:after="0"/>
      </w:pPr>
      <w:r>
        <w:t>FCS Z – 394 s</w:t>
      </w:r>
    </w:p>
    <w:p w14:paraId="50222AF3" w14:textId="6161A0E4" w:rsidR="008E61AF" w:rsidRDefault="008E61AF" w:rsidP="008E61AF"/>
    <w:p w14:paraId="796629E9" w14:textId="55AACF15" w:rsidR="008E61AF" w:rsidRPr="008E61AF" w:rsidRDefault="008E4035" w:rsidP="008E61AF">
      <w:pPr>
        <w:rPr>
          <w:b/>
          <w:bCs/>
        </w:rPr>
      </w:pPr>
      <w:r>
        <w:rPr>
          <w:b/>
          <w:bCs/>
        </w:rPr>
        <w:t xml:space="preserve">Case 1: </w:t>
      </w:r>
      <w:r w:rsidR="008E61AF" w:rsidRPr="008E61AF">
        <w:rPr>
          <w:b/>
          <w:bCs/>
        </w:rPr>
        <w:t xml:space="preserve">Fireline depth = </w:t>
      </w:r>
      <w:r w:rsidR="00FC3315">
        <w:rPr>
          <w:b/>
          <w:bCs/>
        </w:rPr>
        <w:t>2</w:t>
      </w:r>
      <w:r w:rsidR="008E61AF" w:rsidRPr="008E61AF">
        <w:rPr>
          <w:b/>
          <w:bCs/>
        </w:rPr>
        <w:t xml:space="preserve"> m</w:t>
      </w:r>
    </w:p>
    <w:tbl>
      <w:tblPr>
        <w:tblStyle w:val="TableGrid"/>
        <w:tblW w:w="11341" w:type="dxa"/>
        <w:tblInd w:w="-1162" w:type="dxa"/>
        <w:tblLook w:val="04A0" w:firstRow="1" w:lastRow="0" w:firstColumn="1" w:lastColumn="0" w:noHBand="0" w:noVBand="1"/>
      </w:tblPr>
      <w:tblGrid>
        <w:gridCol w:w="2104"/>
        <w:gridCol w:w="916"/>
        <w:gridCol w:w="1659"/>
        <w:gridCol w:w="859"/>
        <w:gridCol w:w="983"/>
        <w:gridCol w:w="851"/>
        <w:gridCol w:w="992"/>
        <w:gridCol w:w="992"/>
        <w:gridCol w:w="993"/>
        <w:gridCol w:w="992"/>
      </w:tblGrid>
      <w:tr w:rsidR="008E61AF" w14:paraId="568FFCAB" w14:textId="77777777" w:rsidTr="00CB0548">
        <w:tc>
          <w:tcPr>
            <w:tcW w:w="2104" w:type="dxa"/>
            <w:vMerge w:val="restart"/>
          </w:tcPr>
          <w:p w14:paraId="49D68DC2" w14:textId="77777777" w:rsidR="008E61AF" w:rsidRDefault="008E61AF" w:rsidP="00CB0548">
            <w:r>
              <w:t>Case</w:t>
            </w:r>
          </w:p>
        </w:tc>
        <w:tc>
          <w:tcPr>
            <w:tcW w:w="916" w:type="dxa"/>
            <w:vMerge w:val="restart"/>
          </w:tcPr>
          <w:p w14:paraId="47093161" w14:textId="77777777" w:rsidR="008E61AF" w:rsidRDefault="008E61AF" w:rsidP="00CB0548">
            <w:r>
              <w:t>Wind velocity</w:t>
            </w:r>
          </w:p>
          <w:p w14:paraId="46B83147" w14:textId="77777777" w:rsidR="008E61AF" w:rsidRDefault="008E61AF" w:rsidP="00CB0548">
            <w:r>
              <w:t>(m/s)</w:t>
            </w:r>
          </w:p>
        </w:tc>
        <w:tc>
          <w:tcPr>
            <w:tcW w:w="1659" w:type="dxa"/>
            <w:vMerge w:val="restart"/>
          </w:tcPr>
          <w:p w14:paraId="23473EDF" w14:textId="77777777" w:rsidR="008E61AF" w:rsidRDefault="008E61AF" w:rsidP="00CB0548">
            <w:r>
              <w:t>Particle velocity</w:t>
            </w:r>
          </w:p>
          <w:p w14:paraId="7F43AED3" w14:textId="77777777" w:rsidR="008E61AF" w:rsidRDefault="008E61AF" w:rsidP="00CB0548">
            <w:r>
              <w:t>(U,V,W) m/s</w:t>
            </w:r>
          </w:p>
        </w:tc>
        <w:tc>
          <w:tcPr>
            <w:tcW w:w="859" w:type="dxa"/>
            <w:vMerge w:val="restart"/>
          </w:tcPr>
          <w:p w14:paraId="6296CF3C" w14:textId="77777777" w:rsidR="008E61AF" w:rsidRDefault="008E61AF" w:rsidP="00CB0548">
            <w:r>
              <w:t>Input rate pcs/s</w:t>
            </w:r>
          </w:p>
        </w:tc>
        <w:tc>
          <w:tcPr>
            <w:tcW w:w="2826" w:type="dxa"/>
            <w:gridSpan w:val="3"/>
          </w:tcPr>
          <w:p w14:paraId="4E9910EE" w14:textId="77777777" w:rsidR="008E61AF" w:rsidRDefault="008E61AF" w:rsidP="00CB0548">
            <w:pPr>
              <w:jc w:val="center"/>
            </w:pPr>
            <w:r w:rsidRPr="008F315D">
              <w:rPr>
                <w:b/>
                <w:bCs/>
              </w:rPr>
              <w:t>Flux (pcs/m</w:t>
            </w:r>
            <w:r w:rsidRPr="008F315D">
              <w:rPr>
                <w:b/>
                <w:bCs/>
                <w:vertAlign w:val="superscript"/>
              </w:rPr>
              <w:t>2</w:t>
            </w:r>
            <w:r w:rsidRPr="008F315D">
              <w:rPr>
                <w:b/>
                <w:bCs/>
              </w:rPr>
              <w:t>.</w:t>
            </w:r>
            <w:r>
              <w:rPr>
                <w:b/>
                <w:bCs/>
              </w:rPr>
              <w:t xml:space="preserve"> </w:t>
            </w:r>
            <w:r w:rsidRPr="008F315D">
              <w:rPr>
                <w:b/>
                <w:bCs/>
              </w:rPr>
              <w:t>s)</w:t>
            </w:r>
          </w:p>
        </w:tc>
        <w:tc>
          <w:tcPr>
            <w:tcW w:w="2977" w:type="dxa"/>
            <w:gridSpan w:val="3"/>
          </w:tcPr>
          <w:p w14:paraId="612B5606" w14:textId="77777777" w:rsidR="008E61AF" w:rsidRPr="008F315D" w:rsidRDefault="008E61AF" w:rsidP="00CB054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umber of Firebrands(pcs)</w:t>
            </w:r>
          </w:p>
        </w:tc>
      </w:tr>
      <w:tr w:rsidR="008E61AF" w14:paraId="30E7A826" w14:textId="77777777" w:rsidTr="00CB0548">
        <w:tc>
          <w:tcPr>
            <w:tcW w:w="2104" w:type="dxa"/>
            <w:vMerge/>
          </w:tcPr>
          <w:p w14:paraId="6CDD19D0" w14:textId="77777777" w:rsidR="008E61AF" w:rsidRDefault="008E61AF" w:rsidP="00CB0548"/>
        </w:tc>
        <w:tc>
          <w:tcPr>
            <w:tcW w:w="916" w:type="dxa"/>
            <w:vMerge/>
          </w:tcPr>
          <w:p w14:paraId="79343DC4" w14:textId="77777777" w:rsidR="008E61AF" w:rsidRDefault="008E61AF" w:rsidP="00CB0548"/>
        </w:tc>
        <w:tc>
          <w:tcPr>
            <w:tcW w:w="1659" w:type="dxa"/>
            <w:vMerge/>
          </w:tcPr>
          <w:p w14:paraId="6432761F" w14:textId="77777777" w:rsidR="008E61AF" w:rsidRDefault="008E61AF" w:rsidP="00CB0548"/>
        </w:tc>
        <w:tc>
          <w:tcPr>
            <w:tcW w:w="859" w:type="dxa"/>
            <w:vMerge/>
          </w:tcPr>
          <w:p w14:paraId="7EEA6F14" w14:textId="77777777" w:rsidR="008E61AF" w:rsidRDefault="008E61AF" w:rsidP="00CB0548"/>
        </w:tc>
        <w:tc>
          <w:tcPr>
            <w:tcW w:w="983" w:type="dxa"/>
          </w:tcPr>
          <w:p w14:paraId="02B46115" w14:textId="77777777" w:rsidR="008E61AF" w:rsidRDefault="008E61AF" w:rsidP="00CB0548">
            <w:r>
              <w:t>FCS Z</w:t>
            </w:r>
          </w:p>
        </w:tc>
        <w:tc>
          <w:tcPr>
            <w:tcW w:w="851" w:type="dxa"/>
          </w:tcPr>
          <w:p w14:paraId="5CFD1E32" w14:textId="77777777" w:rsidR="008E61AF" w:rsidRDefault="008E61AF" w:rsidP="00CB0548">
            <w:r>
              <w:t>FCS Y</w:t>
            </w:r>
          </w:p>
        </w:tc>
        <w:tc>
          <w:tcPr>
            <w:tcW w:w="992" w:type="dxa"/>
          </w:tcPr>
          <w:p w14:paraId="757C4D83" w14:textId="77777777" w:rsidR="008E61AF" w:rsidRDefault="008E61AF" w:rsidP="00CB0548">
            <w:r>
              <w:t>FCS X</w:t>
            </w:r>
          </w:p>
        </w:tc>
        <w:tc>
          <w:tcPr>
            <w:tcW w:w="992" w:type="dxa"/>
          </w:tcPr>
          <w:p w14:paraId="3CB69A45" w14:textId="77777777" w:rsidR="008E61AF" w:rsidRDefault="008E61AF" w:rsidP="00CB0548">
            <w:r>
              <w:t>FCS Z</w:t>
            </w:r>
          </w:p>
        </w:tc>
        <w:tc>
          <w:tcPr>
            <w:tcW w:w="993" w:type="dxa"/>
          </w:tcPr>
          <w:p w14:paraId="44491053" w14:textId="77777777" w:rsidR="008E61AF" w:rsidRDefault="008E61AF" w:rsidP="00CB0548">
            <w:r>
              <w:t>FCS Y</w:t>
            </w:r>
          </w:p>
        </w:tc>
        <w:tc>
          <w:tcPr>
            <w:tcW w:w="992" w:type="dxa"/>
          </w:tcPr>
          <w:p w14:paraId="42041007" w14:textId="77777777" w:rsidR="008E61AF" w:rsidRDefault="008E61AF" w:rsidP="00CB0548">
            <w:r>
              <w:t>FCS X</w:t>
            </w:r>
          </w:p>
        </w:tc>
      </w:tr>
      <w:tr w:rsidR="008E61AF" w14:paraId="5A3CE42B" w14:textId="77777777" w:rsidTr="00CB0548">
        <w:tc>
          <w:tcPr>
            <w:tcW w:w="2104" w:type="dxa"/>
          </w:tcPr>
          <w:p w14:paraId="6E441FDE" w14:textId="77777777" w:rsidR="008E61AF" w:rsidRPr="00894260" w:rsidRDefault="008E61AF" w:rsidP="00CB0548">
            <w:pPr>
              <w:rPr>
                <w:highlight w:val="yellow"/>
              </w:rPr>
            </w:pPr>
            <w:r w:rsidRPr="00894260">
              <w:rPr>
                <w:highlight w:val="yellow"/>
              </w:rPr>
              <w:t xml:space="preserve">T </w:t>
            </w:r>
            <w:r>
              <w:rPr>
                <w:highlight w:val="yellow"/>
              </w:rPr>
              <w:t>valid- grid(0.75 m)</w:t>
            </w:r>
          </w:p>
        </w:tc>
        <w:tc>
          <w:tcPr>
            <w:tcW w:w="916" w:type="dxa"/>
          </w:tcPr>
          <w:p w14:paraId="468770D9" w14:textId="77777777" w:rsidR="008E61AF" w:rsidRPr="00894260" w:rsidRDefault="008E61AF" w:rsidP="00CB0548">
            <w:pPr>
              <w:rPr>
                <w:rFonts w:ascii="Gabriola" w:hAnsi="Gabriola"/>
                <w:highlight w:val="yellow"/>
              </w:rPr>
            </w:pPr>
            <w:r w:rsidRPr="00894260">
              <w:rPr>
                <w:rFonts w:ascii="Gabriola" w:hAnsi="Gabriola"/>
                <w:highlight w:val="yellow"/>
              </w:rPr>
              <w:t>≈</w:t>
            </w:r>
            <w:r w:rsidRPr="00894260">
              <w:rPr>
                <w:highlight w:val="yellow"/>
              </w:rPr>
              <w:t>2.</w:t>
            </w:r>
            <w:r>
              <w:rPr>
                <w:highlight w:val="yellow"/>
              </w:rPr>
              <w:t>2</w:t>
            </w:r>
          </w:p>
        </w:tc>
        <w:tc>
          <w:tcPr>
            <w:tcW w:w="1659" w:type="dxa"/>
          </w:tcPr>
          <w:p w14:paraId="55010F92" w14:textId="77777777" w:rsidR="008E61AF" w:rsidRPr="00894260" w:rsidRDefault="008E61AF" w:rsidP="00CB0548">
            <w:pPr>
              <w:rPr>
                <w:highlight w:val="yellow"/>
              </w:rPr>
            </w:pPr>
            <w:r w:rsidRPr="00894260">
              <w:rPr>
                <w:highlight w:val="yellow"/>
              </w:rPr>
              <w:t>(8.3,   0.0,   2.1)</w:t>
            </w:r>
          </w:p>
        </w:tc>
        <w:tc>
          <w:tcPr>
            <w:tcW w:w="859" w:type="dxa"/>
          </w:tcPr>
          <w:p w14:paraId="24BF2C9B" w14:textId="77777777" w:rsidR="008E61AF" w:rsidRPr="00894260" w:rsidRDefault="008E61AF" w:rsidP="00CB0548">
            <w:pPr>
              <w:rPr>
                <w:highlight w:val="yellow"/>
              </w:rPr>
            </w:pPr>
            <w:r w:rsidRPr="00894260">
              <w:rPr>
                <w:highlight w:val="yellow"/>
              </w:rPr>
              <w:t>11006</w:t>
            </w:r>
          </w:p>
        </w:tc>
        <w:tc>
          <w:tcPr>
            <w:tcW w:w="983" w:type="dxa"/>
          </w:tcPr>
          <w:p w14:paraId="551F049C" w14:textId="77777777" w:rsidR="008E61AF" w:rsidRPr="00894260" w:rsidRDefault="008E61AF" w:rsidP="00CB0548">
            <w:pPr>
              <w:rPr>
                <w:highlight w:val="yellow"/>
              </w:rPr>
            </w:pPr>
            <w:r>
              <w:rPr>
                <w:highlight w:val="yellow"/>
              </w:rPr>
              <w:t>1.946</w:t>
            </w:r>
          </w:p>
        </w:tc>
        <w:tc>
          <w:tcPr>
            <w:tcW w:w="851" w:type="dxa"/>
          </w:tcPr>
          <w:p w14:paraId="2200A765" w14:textId="77777777" w:rsidR="008E61AF" w:rsidRPr="00894260" w:rsidRDefault="008E61AF" w:rsidP="00CB0548">
            <w:pPr>
              <w:rPr>
                <w:highlight w:val="yellow"/>
              </w:rPr>
            </w:pPr>
            <w:r>
              <w:rPr>
                <w:highlight w:val="yellow"/>
              </w:rPr>
              <w:t>0.977</w:t>
            </w:r>
          </w:p>
        </w:tc>
        <w:tc>
          <w:tcPr>
            <w:tcW w:w="992" w:type="dxa"/>
          </w:tcPr>
          <w:p w14:paraId="0E22958D" w14:textId="77777777" w:rsidR="008E61AF" w:rsidRPr="00894260" w:rsidRDefault="008E61AF" w:rsidP="00CB0548">
            <w:pPr>
              <w:rPr>
                <w:highlight w:val="yellow"/>
              </w:rPr>
            </w:pPr>
            <w:r>
              <w:rPr>
                <w:highlight w:val="yellow"/>
              </w:rPr>
              <w:t>0.798</w:t>
            </w:r>
          </w:p>
        </w:tc>
        <w:tc>
          <w:tcPr>
            <w:tcW w:w="992" w:type="dxa"/>
          </w:tcPr>
          <w:p w14:paraId="5FCFFD1D" w14:textId="77777777" w:rsidR="008E61AF" w:rsidRDefault="008E61AF" w:rsidP="00CB0548">
            <w:pPr>
              <w:rPr>
                <w:highlight w:val="yellow"/>
              </w:rPr>
            </w:pPr>
            <w:r>
              <w:rPr>
                <w:highlight w:val="yellow"/>
              </w:rPr>
              <w:t>767</w:t>
            </w:r>
          </w:p>
        </w:tc>
        <w:tc>
          <w:tcPr>
            <w:tcW w:w="993" w:type="dxa"/>
          </w:tcPr>
          <w:p w14:paraId="492E38E5" w14:textId="77777777" w:rsidR="008E61AF" w:rsidRDefault="008E61AF" w:rsidP="00CB0548">
            <w:pPr>
              <w:rPr>
                <w:highlight w:val="yellow"/>
              </w:rPr>
            </w:pPr>
            <w:r>
              <w:rPr>
                <w:highlight w:val="yellow"/>
              </w:rPr>
              <w:t>497</w:t>
            </w:r>
          </w:p>
        </w:tc>
        <w:tc>
          <w:tcPr>
            <w:tcW w:w="992" w:type="dxa"/>
          </w:tcPr>
          <w:p w14:paraId="0D499099" w14:textId="77777777" w:rsidR="008E61AF" w:rsidRDefault="008E61AF" w:rsidP="00CB0548">
            <w:pPr>
              <w:rPr>
                <w:highlight w:val="yellow"/>
              </w:rPr>
            </w:pPr>
            <w:r>
              <w:rPr>
                <w:highlight w:val="yellow"/>
              </w:rPr>
              <w:t>325</w:t>
            </w:r>
          </w:p>
        </w:tc>
      </w:tr>
      <w:tr w:rsidR="008E61AF" w14:paraId="11E15A17" w14:textId="77777777" w:rsidTr="00CB0548">
        <w:tc>
          <w:tcPr>
            <w:tcW w:w="2104" w:type="dxa"/>
          </w:tcPr>
          <w:p w14:paraId="6D0A345D" w14:textId="77777777" w:rsidR="008E61AF" w:rsidRPr="00E60332" w:rsidRDefault="008E61AF" w:rsidP="00CB0548">
            <w:pPr>
              <w:rPr>
                <w:highlight w:val="cyan"/>
              </w:rPr>
            </w:pPr>
            <w:r w:rsidRPr="00E60332">
              <w:rPr>
                <w:highlight w:val="cyan"/>
              </w:rPr>
              <w:t>Experiment</w:t>
            </w:r>
          </w:p>
        </w:tc>
        <w:tc>
          <w:tcPr>
            <w:tcW w:w="916" w:type="dxa"/>
          </w:tcPr>
          <w:p w14:paraId="3B87BF75" w14:textId="77777777" w:rsidR="008E61AF" w:rsidRPr="00E60332" w:rsidRDefault="008E61AF" w:rsidP="00CB0548">
            <w:pPr>
              <w:rPr>
                <w:highlight w:val="cyan"/>
              </w:rPr>
            </w:pPr>
            <w:r w:rsidRPr="00E60332">
              <w:rPr>
                <w:highlight w:val="cyan"/>
              </w:rPr>
              <w:t>1.4</w:t>
            </w:r>
            <w:r w:rsidRPr="00E60332">
              <w:rPr>
                <w:rFonts w:ascii="Calibri" w:hAnsi="Calibri" w:cs="Calibri"/>
                <w:highlight w:val="cyan"/>
              </w:rPr>
              <w:t>±0.6</w:t>
            </w:r>
          </w:p>
        </w:tc>
        <w:tc>
          <w:tcPr>
            <w:tcW w:w="1659" w:type="dxa"/>
          </w:tcPr>
          <w:p w14:paraId="61C8C617" w14:textId="77777777" w:rsidR="008E61AF" w:rsidRPr="00E60332" w:rsidRDefault="008E61AF" w:rsidP="00CB0548">
            <w:pPr>
              <w:rPr>
                <w:highlight w:val="cyan"/>
              </w:rPr>
            </w:pPr>
            <w:r w:rsidRPr="00E60332">
              <w:rPr>
                <w:highlight w:val="cyan"/>
              </w:rPr>
              <w:t>NA</w:t>
            </w:r>
          </w:p>
        </w:tc>
        <w:tc>
          <w:tcPr>
            <w:tcW w:w="859" w:type="dxa"/>
          </w:tcPr>
          <w:p w14:paraId="6E645158" w14:textId="77777777" w:rsidR="008E61AF" w:rsidRPr="00E60332" w:rsidRDefault="008E61AF" w:rsidP="00CB0548">
            <w:pPr>
              <w:rPr>
                <w:highlight w:val="cyan"/>
              </w:rPr>
            </w:pPr>
            <w:r w:rsidRPr="00E60332">
              <w:rPr>
                <w:highlight w:val="cyan"/>
              </w:rPr>
              <w:t>NA</w:t>
            </w:r>
          </w:p>
        </w:tc>
        <w:tc>
          <w:tcPr>
            <w:tcW w:w="983" w:type="dxa"/>
          </w:tcPr>
          <w:p w14:paraId="199199E0" w14:textId="77777777" w:rsidR="008E61AF" w:rsidRPr="00E60332" w:rsidRDefault="008E61AF" w:rsidP="00CB0548">
            <w:pPr>
              <w:rPr>
                <w:highlight w:val="cyan"/>
              </w:rPr>
            </w:pPr>
            <w:r w:rsidRPr="00E60332">
              <w:rPr>
                <w:highlight w:val="cyan"/>
              </w:rPr>
              <w:t>1.361</w:t>
            </w:r>
          </w:p>
        </w:tc>
        <w:tc>
          <w:tcPr>
            <w:tcW w:w="851" w:type="dxa"/>
          </w:tcPr>
          <w:p w14:paraId="01C8F86D" w14:textId="77777777" w:rsidR="008E61AF" w:rsidRPr="00E60332" w:rsidRDefault="008E61AF" w:rsidP="00CB0548">
            <w:pPr>
              <w:rPr>
                <w:highlight w:val="cyan"/>
              </w:rPr>
            </w:pPr>
            <w:r w:rsidRPr="00E60332">
              <w:rPr>
                <w:highlight w:val="cyan"/>
              </w:rPr>
              <w:t>0.902</w:t>
            </w:r>
          </w:p>
        </w:tc>
        <w:tc>
          <w:tcPr>
            <w:tcW w:w="992" w:type="dxa"/>
          </w:tcPr>
          <w:p w14:paraId="15EF1D1B" w14:textId="77777777" w:rsidR="008E61AF" w:rsidRPr="00E60332" w:rsidRDefault="008E61AF" w:rsidP="00CB0548">
            <w:pPr>
              <w:rPr>
                <w:highlight w:val="cyan"/>
              </w:rPr>
            </w:pPr>
            <w:r w:rsidRPr="00E60332">
              <w:rPr>
                <w:highlight w:val="cyan"/>
              </w:rPr>
              <w:t>0.824</w:t>
            </w:r>
          </w:p>
        </w:tc>
        <w:tc>
          <w:tcPr>
            <w:tcW w:w="992" w:type="dxa"/>
          </w:tcPr>
          <w:p w14:paraId="113C4E6F" w14:textId="77777777" w:rsidR="008E61AF" w:rsidRPr="00E60332" w:rsidRDefault="008E61AF" w:rsidP="00CB0548">
            <w:pPr>
              <w:rPr>
                <w:highlight w:val="cyan"/>
              </w:rPr>
            </w:pPr>
            <w:r>
              <w:rPr>
                <w:highlight w:val="cyan"/>
              </w:rPr>
              <w:t>536</w:t>
            </w:r>
          </w:p>
        </w:tc>
        <w:tc>
          <w:tcPr>
            <w:tcW w:w="993" w:type="dxa"/>
          </w:tcPr>
          <w:p w14:paraId="5199B697" w14:textId="77777777" w:rsidR="008E61AF" w:rsidRPr="00E60332" w:rsidRDefault="008E61AF" w:rsidP="00CB0548">
            <w:pPr>
              <w:rPr>
                <w:highlight w:val="cyan"/>
              </w:rPr>
            </w:pPr>
            <w:r>
              <w:rPr>
                <w:highlight w:val="cyan"/>
              </w:rPr>
              <w:t>463</w:t>
            </w:r>
          </w:p>
        </w:tc>
        <w:tc>
          <w:tcPr>
            <w:tcW w:w="992" w:type="dxa"/>
          </w:tcPr>
          <w:p w14:paraId="10FE9686" w14:textId="77777777" w:rsidR="008E61AF" w:rsidRPr="00E60332" w:rsidRDefault="008E61AF" w:rsidP="00CB0548">
            <w:pPr>
              <w:rPr>
                <w:highlight w:val="cyan"/>
              </w:rPr>
            </w:pPr>
            <w:r>
              <w:rPr>
                <w:highlight w:val="cyan"/>
              </w:rPr>
              <w:t>335</w:t>
            </w:r>
          </w:p>
        </w:tc>
      </w:tr>
      <w:tr w:rsidR="008E61AF" w14:paraId="3B0DDCDC" w14:textId="77777777" w:rsidTr="00CB0548">
        <w:tc>
          <w:tcPr>
            <w:tcW w:w="2104" w:type="dxa"/>
          </w:tcPr>
          <w:p w14:paraId="0D49DBCE" w14:textId="77777777" w:rsidR="008E61AF" w:rsidRDefault="008E61AF" w:rsidP="00CB0548">
            <w:r w:rsidRPr="001C2033">
              <w:t>Difference(%)</w:t>
            </w:r>
          </w:p>
          <w:p w14:paraId="65823132" w14:textId="77777777" w:rsidR="008E61AF" w:rsidRPr="001C2033" w:rsidRDefault="008E61AF" w:rsidP="00CB0548">
            <w:r>
              <w:t>(Exp /T valid)</w:t>
            </w:r>
          </w:p>
        </w:tc>
        <w:tc>
          <w:tcPr>
            <w:tcW w:w="916" w:type="dxa"/>
          </w:tcPr>
          <w:p w14:paraId="4EA63051" w14:textId="77777777" w:rsidR="008E61AF" w:rsidRPr="001C2033" w:rsidRDefault="008E61AF" w:rsidP="00CB0548"/>
        </w:tc>
        <w:tc>
          <w:tcPr>
            <w:tcW w:w="1659" w:type="dxa"/>
          </w:tcPr>
          <w:p w14:paraId="58987581" w14:textId="77777777" w:rsidR="008E61AF" w:rsidRPr="001C2033" w:rsidRDefault="008E61AF" w:rsidP="00CB0548"/>
        </w:tc>
        <w:tc>
          <w:tcPr>
            <w:tcW w:w="859" w:type="dxa"/>
          </w:tcPr>
          <w:p w14:paraId="6BE0CD26" w14:textId="77777777" w:rsidR="008E61AF" w:rsidRPr="001C2033" w:rsidRDefault="008E61AF" w:rsidP="00CB0548"/>
        </w:tc>
        <w:tc>
          <w:tcPr>
            <w:tcW w:w="983" w:type="dxa"/>
          </w:tcPr>
          <w:p w14:paraId="2A2B0B3D" w14:textId="77777777" w:rsidR="008E61AF" w:rsidRPr="001C2033" w:rsidRDefault="008E61AF" w:rsidP="00CB0548">
            <w:r>
              <w:t>30.1%</w:t>
            </w:r>
          </w:p>
        </w:tc>
        <w:tc>
          <w:tcPr>
            <w:tcW w:w="851" w:type="dxa"/>
          </w:tcPr>
          <w:p w14:paraId="505AF44F" w14:textId="77777777" w:rsidR="008E61AF" w:rsidRPr="001C2033" w:rsidRDefault="008E61AF" w:rsidP="00CB0548">
            <w:r>
              <w:t>07</w:t>
            </w:r>
            <w:r w:rsidRPr="001C2033">
              <w:t>.</w:t>
            </w:r>
            <w:r>
              <w:t>6%</w:t>
            </w:r>
          </w:p>
        </w:tc>
        <w:tc>
          <w:tcPr>
            <w:tcW w:w="992" w:type="dxa"/>
          </w:tcPr>
          <w:p w14:paraId="4C5B49AC" w14:textId="77777777" w:rsidR="008E61AF" w:rsidRPr="001C2033" w:rsidRDefault="008E61AF" w:rsidP="00CB0548">
            <w:r w:rsidRPr="001C2033">
              <w:t>-</w:t>
            </w:r>
            <w:r>
              <w:t>03</w:t>
            </w:r>
            <w:r w:rsidRPr="001C2033">
              <w:t>.</w:t>
            </w:r>
            <w:r>
              <w:t>3%</w:t>
            </w:r>
          </w:p>
        </w:tc>
        <w:tc>
          <w:tcPr>
            <w:tcW w:w="992" w:type="dxa"/>
          </w:tcPr>
          <w:p w14:paraId="6526368E" w14:textId="77777777" w:rsidR="008E61AF" w:rsidRPr="001C2033" w:rsidRDefault="008E61AF" w:rsidP="00CB0548">
            <w:r>
              <w:t>30.1%</w:t>
            </w:r>
          </w:p>
        </w:tc>
        <w:tc>
          <w:tcPr>
            <w:tcW w:w="993" w:type="dxa"/>
          </w:tcPr>
          <w:p w14:paraId="0607D515" w14:textId="15118359" w:rsidR="008E61AF" w:rsidRPr="001C2033" w:rsidRDefault="006B2521" w:rsidP="00CB0548">
            <w:r>
              <w:t>06</w:t>
            </w:r>
            <w:r w:rsidR="008E61AF">
              <w:t>.</w:t>
            </w:r>
            <w:r>
              <w:t>8</w:t>
            </w:r>
            <w:r w:rsidR="008E61AF">
              <w:t>%</w:t>
            </w:r>
          </w:p>
        </w:tc>
        <w:tc>
          <w:tcPr>
            <w:tcW w:w="992" w:type="dxa"/>
          </w:tcPr>
          <w:p w14:paraId="758644E4" w14:textId="5BAA6243" w:rsidR="008E61AF" w:rsidRPr="001C2033" w:rsidRDefault="008E61AF" w:rsidP="00CB0548">
            <w:r>
              <w:t>-0</w:t>
            </w:r>
            <w:r w:rsidR="006B2521">
              <w:t>2</w:t>
            </w:r>
            <w:r>
              <w:t>.</w:t>
            </w:r>
            <w:r w:rsidR="006B2521">
              <w:t>9</w:t>
            </w:r>
            <w:r>
              <w:t>%</w:t>
            </w:r>
          </w:p>
        </w:tc>
      </w:tr>
    </w:tbl>
    <w:p w14:paraId="1DDEAB7B" w14:textId="77777777" w:rsidR="008E61AF" w:rsidRDefault="008E61AF" w:rsidP="008E61AF">
      <w:pPr>
        <w:rPr>
          <w:u w:val="single"/>
        </w:rPr>
      </w:pPr>
    </w:p>
    <w:p w14:paraId="6ACBBC57" w14:textId="33E1F3B9" w:rsidR="008E61AF" w:rsidRPr="008E61AF" w:rsidRDefault="008E4035" w:rsidP="008E61AF">
      <w:pPr>
        <w:rPr>
          <w:b/>
          <w:bCs/>
        </w:rPr>
      </w:pPr>
      <w:r>
        <w:rPr>
          <w:b/>
          <w:bCs/>
        </w:rPr>
        <w:t xml:space="preserve">Case 2: </w:t>
      </w:r>
      <w:r w:rsidR="008E61AF" w:rsidRPr="008E61AF">
        <w:rPr>
          <w:b/>
          <w:bCs/>
        </w:rPr>
        <w:t xml:space="preserve">Fireline depth = </w:t>
      </w:r>
      <w:r w:rsidR="008E61AF">
        <w:rPr>
          <w:b/>
          <w:bCs/>
        </w:rPr>
        <w:t>17</w:t>
      </w:r>
      <w:r w:rsidR="008E61AF" w:rsidRPr="008E61AF">
        <w:rPr>
          <w:b/>
          <w:bCs/>
        </w:rPr>
        <w:t xml:space="preserve"> m</w:t>
      </w:r>
    </w:p>
    <w:tbl>
      <w:tblPr>
        <w:tblStyle w:val="TableGrid"/>
        <w:tblW w:w="11341" w:type="dxa"/>
        <w:tblInd w:w="-1162" w:type="dxa"/>
        <w:tblLook w:val="04A0" w:firstRow="1" w:lastRow="0" w:firstColumn="1" w:lastColumn="0" w:noHBand="0" w:noVBand="1"/>
      </w:tblPr>
      <w:tblGrid>
        <w:gridCol w:w="2104"/>
        <w:gridCol w:w="916"/>
        <w:gridCol w:w="1659"/>
        <w:gridCol w:w="859"/>
        <w:gridCol w:w="983"/>
        <w:gridCol w:w="851"/>
        <w:gridCol w:w="992"/>
        <w:gridCol w:w="992"/>
        <w:gridCol w:w="993"/>
        <w:gridCol w:w="992"/>
      </w:tblGrid>
      <w:tr w:rsidR="008E61AF" w14:paraId="3DA9EE44" w14:textId="77777777" w:rsidTr="00CB0548">
        <w:tc>
          <w:tcPr>
            <w:tcW w:w="2104" w:type="dxa"/>
            <w:vMerge w:val="restart"/>
          </w:tcPr>
          <w:p w14:paraId="250553B6" w14:textId="77777777" w:rsidR="008E61AF" w:rsidRDefault="008E61AF" w:rsidP="00CB0548">
            <w:r>
              <w:t>Case</w:t>
            </w:r>
          </w:p>
        </w:tc>
        <w:tc>
          <w:tcPr>
            <w:tcW w:w="916" w:type="dxa"/>
            <w:vMerge w:val="restart"/>
          </w:tcPr>
          <w:p w14:paraId="58693B91" w14:textId="77777777" w:rsidR="008E61AF" w:rsidRDefault="008E61AF" w:rsidP="00CB0548">
            <w:r>
              <w:t>Wind velocity</w:t>
            </w:r>
          </w:p>
          <w:p w14:paraId="581F0A55" w14:textId="77777777" w:rsidR="008E61AF" w:rsidRDefault="008E61AF" w:rsidP="00CB0548">
            <w:r>
              <w:t>(m/s)</w:t>
            </w:r>
          </w:p>
        </w:tc>
        <w:tc>
          <w:tcPr>
            <w:tcW w:w="1659" w:type="dxa"/>
            <w:vMerge w:val="restart"/>
          </w:tcPr>
          <w:p w14:paraId="39DC44DB" w14:textId="77777777" w:rsidR="008E61AF" w:rsidRDefault="008E61AF" w:rsidP="00CB0548">
            <w:r>
              <w:t>Particle velocity</w:t>
            </w:r>
          </w:p>
          <w:p w14:paraId="524A6790" w14:textId="77777777" w:rsidR="008E61AF" w:rsidRDefault="008E61AF" w:rsidP="00CB0548">
            <w:r>
              <w:t>(U,V,W) m/s</w:t>
            </w:r>
          </w:p>
        </w:tc>
        <w:tc>
          <w:tcPr>
            <w:tcW w:w="859" w:type="dxa"/>
            <w:vMerge w:val="restart"/>
          </w:tcPr>
          <w:p w14:paraId="0B73EFA2" w14:textId="77777777" w:rsidR="008E61AF" w:rsidRDefault="008E61AF" w:rsidP="00CB0548">
            <w:r>
              <w:t>Input rate pcs/s</w:t>
            </w:r>
          </w:p>
        </w:tc>
        <w:tc>
          <w:tcPr>
            <w:tcW w:w="2826" w:type="dxa"/>
            <w:gridSpan w:val="3"/>
          </w:tcPr>
          <w:p w14:paraId="79BCD80A" w14:textId="77777777" w:rsidR="008E61AF" w:rsidRDefault="008E61AF" w:rsidP="00CB0548">
            <w:pPr>
              <w:jc w:val="center"/>
            </w:pPr>
            <w:r w:rsidRPr="008F315D">
              <w:rPr>
                <w:b/>
                <w:bCs/>
              </w:rPr>
              <w:t>Flux (pcs/m</w:t>
            </w:r>
            <w:r w:rsidRPr="008F315D">
              <w:rPr>
                <w:b/>
                <w:bCs/>
                <w:vertAlign w:val="superscript"/>
              </w:rPr>
              <w:t>2</w:t>
            </w:r>
            <w:r w:rsidRPr="008F315D">
              <w:rPr>
                <w:b/>
                <w:bCs/>
              </w:rPr>
              <w:t>.</w:t>
            </w:r>
            <w:r>
              <w:rPr>
                <w:b/>
                <w:bCs/>
              </w:rPr>
              <w:t xml:space="preserve"> </w:t>
            </w:r>
            <w:r w:rsidRPr="008F315D">
              <w:rPr>
                <w:b/>
                <w:bCs/>
              </w:rPr>
              <w:t>s)</w:t>
            </w:r>
          </w:p>
        </w:tc>
        <w:tc>
          <w:tcPr>
            <w:tcW w:w="2977" w:type="dxa"/>
            <w:gridSpan w:val="3"/>
          </w:tcPr>
          <w:p w14:paraId="5CB8EEB1" w14:textId="77777777" w:rsidR="008E61AF" w:rsidRPr="008F315D" w:rsidRDefault="008E61AF" w:rsidP="00CB054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umber of Firebrands(pcs)</w:t>
            </w:r>
          </w:p>
        </w:tc>
      </w:tr>
      <w:tr w:rsidR="008E61AF" w14:paraId="7C34E219" w14:textId="77777777" w:rsidTr="00CB0548">
        <w:tc>
          <w:tcPr>
            <w:tcW w:w="2104" w:type="dxa"/>
            <w:vMerge/>
          </w:tcPr>
          <w:p w14:paraId="3B268B1C" w14:textId="77777777" w:rsidR="008E61AF" w:rsidRDefault="008E61AF" w:rsidP="00CB0548"/>
        </w:tc>
        <w:tc>
          <w:tcPr>
            <w:tcW w:w="916" w:type="dxa"/>
            <w:vMerge/>
          </w:tcPr>
          <w:p w14:paraId="50B373EF" w14:textId="77777777" w:rsidR="008E61AF" w:rsidRDefault="008E61AF" w:rsidP="00CB0548"/>
        </w:tc>
        <w:tc>
          <w:tcPr>
            <w:tcW w:w="1659" w:type="dxa"/>
            <w:vMerge/>
          </w:tcPr>
          <w:p w14:paraId="0F736B99" w14:textId="77777777" w:rsidR="008E61AF" w:rsidRDefault="008E61AF" w:rsidP="00CB0548"/>
        </w:tc>
        <w:tc>
          <w:tcPr>
            <w:tcW w:w="859" w:type="dxa"/>
            <w:vMerge/>
          </w:tcPr>
          <w:p w14:paraId="59F382E7" w14:textId="77777777" w:rsidR="008E61AF" w:rsidRDefault="008E61AF" w:rsidP="00CB0548"/>
        </w:tc>
        <w:tc>
          <w:tcPr>
            <w:tcW w:w="983" w:type="dxa"/>
          </w:tcPr>
          <w:p w14:paraId="6DF1CC34" w14:textId="77777777" w:rsidR="008E61AF" w:rsidRDefault="008E61AF" w:rsidP="00CB0548">
            <w:r>
              <w:t>FCS Z</w:t>
            </w:r>
          </w:p>
        </w:tc>
        <w:tc>
          <w:tcPr>
            <w:tcW w:w="851" w:type="dxa"/>
          </w:tcPr>
          <w:p w14:paraId="7033E37E" w14:textId="77777777" w:rsidR="008E61AF" w:rsidRDefault="008E61AF" w:rsidP="00CB0548">
            <w:r>
              <w:t>FCS Y</w:t>
            </w:r>
          </w:p>
        </w:tc>
        <w:tc>
          <w:tcPr>
            <w:tcW w:w="992" w:type="dxa"/>
          </w:tcPr>
          <w:p w14:paraId="11AB5BAD" w14:textId="77777777" w:rsidR="008E61AF" w:rsidRDefault="008E61AF" w:rsidP="00CB0548">
            <w:r>
              <w:t>FCS X</w:t>
            </w:r>
          </w:p>
        </w:tc>
        <w:tc>
          <w:tcPr>
            <w:tcW w:w="992" w:type="dxa"/>
          </w:tcPr>
          <w:p w14:paraId="75E8BBE9" w14:textId="77777777" w:rsidR="008E61AF" w:rsidRDefault="008E61AF" w:rsidP="00CB0548">
            <w:r>
              <w:t>FCS Z</w:t>
            </w:r>
          </w:p>
        </w:tc>
        <w:tc>
          <w:tcPr>
            <w:tcW w:w="993" w:type="dxa"/>
          </w:tcPr>
          <w:p w14:paraId="7C7DBF18" w14:textId="77777777" w:rsidR="008E61AF" w:rsidRDefault="008E61AF" w:rsidP="00CB0548">
            <w:r>
              <w:t>FCS Y</w:t>
            </w:r>
          </w:p>
        </w:tc>
        <w:tc>
          <w:tcPr>
            <w:tcW w:w="992" w:type="dxa"/>
          </w:tcPr>
          <w:p w14:paraId="7F18F9D2" w14:textId="77777777" w:rsidR="008E61AF" w:rsidRDefault="008E61AF" w:rsidP="00CB0548">
            <w:r>
              <w:t>FCS X</w:t>
            </w:r>
          </w:p>
        </w:tc>
      </w:tr>
      <w:tr w:rsidR="008E61AF" w14:paraId="173E8FF7" w14:textId="77777777" w:rsidTr="00CB0548">
        <w:tc>
          <w:tcPr>
            <w:tcW w:w="2104" w:type="dxa"/>
          </w:tcPr>
          <w:p w14:paraId="0A61F84D" w14:textId="77777777" w:rsidR="008E61AF" w:rsidRPr="00894260" w:rsidRDefault="008E61AF" w:rsidP="00CB0548">
            <w:pPr>
              <w:rPr>
                <w:highlight w:val="yellow"/>
              </w:rPr>
            </w:pPr>
            <w:r w:rsidRPr="00894260">
              <w:rPr>
                <w:highlight w:val="yellow"/>
              </w:rPr>
              <w:t xml:space="preserve">T </w:t>
            </w:r>
            <w:r>
              <w:rPr>
                <w:highlight w:val="yellow"/>
              </w:rPr>
              <w:t>valid- grid(0.75 m)</w:t>
            </w:r>
          </w:p>
        </w:tc>
        <w:tc>
          <w:tcPr>
            <w:tcW w:w="916" w:type="dxa"/>
          </w:tcPr>
          <w:p w14:paraId="6B7F6B07" w14:textId="7E396E1A" w:rsidR="008E61AF" w:rsidRPr="00894260" w:rsidRDefault="008E61AF" w:rsidP="00CB0548">
            <w:pPr>
              <w:rPr>
                <w:rFonts w:ascii="Gabriola" w:hAnsi="Gabriola"/>
                <w:highlight w:val="yellow"/>
              </w:rPr>
            </w:pPr>
            <w:r w:rsidRPr="00894260">
              <w:rPr>
                <w:rFonts w:ascii="Gabriola" w:hAnsi="Gabriola"/>
                <w:highlight w:val="yellow"/>
              </w:rPr>
              <w:t>≈</w:t>
            </w:r>
            <w:r w:rsidRPr="00894260">
              <w:rPr>
                <w:highlight w:val="yellow"/>
              </w:rPr>
              <w:t>2.</w:t>
            </w:r>
            <w:r w:rsidR="00F20615">
              <w:rPr>
                <w:highlight w:val="yellow"/>
              </w:rPr>
              <w:t>3</w:t>
            </w:r>
          </w:p>
        </w:tc>
        <w:tc>
          <w:tcPr>
            <w:tcW w:w="1659" w:type="dxa"/>
          </w:tcPr>
          <w:p w14:paraId="1239C935" w14:textId="77777777" w:rsidR="008E61AF" w:rsidRPr="00894260" w:rsidRDefault="008E61AF" w:rsidP="00CB0548">
            <w:pPr>
              <w:rPr>
                <w:highlight w:val="yellow"/>
              </w:rPr>
            </w:pPr>
            <w:r w:rsidRPr="00894260">
              <w:rPr>
                <w:highlight w:val="yellow"/>
              </w:rPr>
              <w:t>(8.3,   0.0,   2.1)</w:t>
            </w:r>
          </w:p>
        </w:tc>
        <w:tc>
          <w:tcPr>
            <w:tcW w:w="859" w:type="dxa"/>
          </w:tcPr>
          <w:p w14:paraId="4DE8ABD4" w14:textId="77777777" w:rsidR="008E61AF" w:rsidRPr="00894260" w:rsidRDefault="008E61AF" w:rsidP="00CB0548">
            <w:pPr>
              <w:rPr>
                <w:highlight w:val="yellow"/>
              </w:rPr>
            </w:pPr>
            <w:r w:rsidRPr="00894260">
              <w:rPr>
                <w:highlight w:val="yellow"/>
              </w:rPr>
              <w:t>11006</w:t>
            </w:r>
          </w:p>
        </w:tc>
        <w:tc>
          <w:tcPr>
            <w:tcW w:w="983" w:type="dxa"/>
          </w:tcPr>
          <w:p w14:paraId="7214B8FB" w14:textId="6B95682E" w:rsidR="008E61AF" w:rsidRPr="00894260" w:rsidRDefault="008E61AF" w:rsidP="00CB0548">
            <w:pPr>
              <w:rPr>
                <w:highlight w:val="yellow"/>
              </w:rPr>
            </w:pPr>
            <w:r>
              <w:rPr>
                <w:highlight w:val="yellow"/>
              </w:rPr>
              <w:t>0.954</w:t>
            </w:r>
          </w:p>
        </w:tc>
        <w:tc>
          <w:tcPr>
            <w:tcW w:w="851" w:type="dxa"/>
          </w:tcPr>
          <w:p w14:paraId="200974A4" w14:textId="36432BD9" w:rsidR="008E61AF" w:rsidRPr="00894260" w:rsidRDefault="008E61AF" w:rsidP="00CB0548">
            <w:pPr>
              <w:rPr>
                <w:highlight w:val="yellow"/>
              </w:rPr>
            </w:pPr>
            <w:r>
              <w:rPr>
                <w:highlight w:val="yellow"/>
              </w:rPr>
              <w:t>0.692</w:t>
            </w:r>
          </w:p>
        </w:tc>
        <w:tc>
          <w:tcPr>
            <w:tcW w:w="992" w:type="dxa"/>
          </w:tcPr>
          <w:p w14:paraId="25CC6A02" w14:textId="309818E7" w:rsidR="008E61AF" w:rsidRPr="00894260" w:rsidRDefault="008E61AF" w:rsidP="00CB0548">
            <w:pPr>
              <w:rPr>
                <w:highlight w:val="yellow"/>
              </w:rPr>
            </w:pPr>
            <w:r>
              <w:rPr>
                <w:highlight w:val="yellow"/>
              </w:rPr>
              <w:t>0.237</w:t>
            </w:r>
          </w:p>
        </w:tc>
        <w:tc>
          <w:tcPr>
            <w:tcW w:w="992" w:type="dxa"/>
          </w:tcPr>
          <w:p w14:paraId="2E0B8B92" w14:textId="3EA3DC56" w:rsidR="008E61AF" w:rsidRDefault="008E61AF" w:rsidP="00CB0548">
            <w:pPr>
              <w:rPr>
                <w:highlight w:val="yellow"/>
              </w:rPr>
            </w:pPr>
            <w:r>
              <w:rPr>
                <w:highlight w:val="yellow"/>
              </w:rPr>
              <w:t>376</w:t>
            </w:r>
          </w:p>
        </w:tc>
        <w:tc>
          <w:tcPr>
            <w:tcW w:w="993" w:type="dxa"/>
          </w:tcPr>
          <w:p w14:paraId="0BF62666" w14:textId="1A1E5E24" w:rsidR="008E61AF" w:rsidRDefault="008E61AF" w:rsidP="00CB0548">
            <w:pPr>
              <w:rPr>
                <w:highlight w:val="yellow"/>
              </w:rPr>
            </w:pPr>
            <w:r>
              <w:rPr>
                <w:highlight w:val="yellow"/>
              </w:rPr>
              <w:t>355</w:t>
            </w:r>
          </w:p>
        </w:tc>
        <w:tc>
          <w:tcPr>
            <w:tcW w:w="992" w:type="dxa"/>
          </w:tcPr>
          <w:p w14:paraId="7D2BE008" w14:textId="4048E10A" w:rsidR="008E61AF" w:rsidRDefault="008E61AF" w:rsidP="00CB0548">
            <w:pPr>
              <w:rPr>
                <w:highlight w:val="yellow"/>
              </w:rPr>
            </w:pPr>
            <w:r>
              <w:rPr>
                <w:highlight w:val="yellow"/>
              </w:rPr>
              <w:t>96</w:t>
            </w:r>
          </w:p>
        </w:tc>
      </w:tr>
      <w:tr w:rsidR="008E61AF" w14:paraId="3EA09900" w14:textId="77777777" w:rsidTr="00CB0548">
        <w:tc>
          <w:tcPr>
            <w:tcW w:w="2104" w:type="dxa"/>
          </w:tcPr>
          <w:p w14:paraId="5625B059" w14:textId="77777777" w:rsidR="008E61AF" w:rsidRPr="00E60332" w:rsidRDefault="008E61AF" w:rsidP="00CB0548">
            <w:pPr>
              <w:rPr>
                <w:highlight w:val="cyan"/>
              </w:rPr>
            </w:pPr>
            <w:r w:rsidRPr="00E60332">
              <w:rPr>
                <w:highlight w:val="cyan"/>
              </w:rPr>
              <w:t>Experiment</w:t>
            </w:r>
          </w:p>
        </w:tc>
        <w:tc>
          <w:tcPr>
            <w:tcW w:w="916" w:type="dxa"/>
          </w:tcPr>
          <w:p w14:paraId="7EEB3A51" w14:textId="77777777" w:rsidR="008E61AF" w:rsidRPr="00E60332" w:rsidRDefault="008E61AF" w:rsidP="00CB0548">
            <w:pPr>
              <w:rPr>
                <w:highlight w:val="cyan"/>
              </w:rPr>
            </w:pPr>
            <w:r w:rsidRPr="00E60332">
              <w:rPr>
                <w:highlight w:val="cyan"/>
              </w:rPr>
              <w:t>1.4</w:t>
            </w:r>
            <w:r w:rsidRPr="00E60332">
              <w:rPr>
                <w:rFonts w:ascii="Calibri" w:hAnsi="Calibri" w:cs="Calibri"/>
                <w:highlight w:val="cyan"/>
              </w:rPr>
              <w:t>±0.6</w:t>
            </w:r>
          </w:p>
        </w:tc>
        <w:tc>
          <w:tcPr>
            <w:tcW w:w="1659" w:type="dxa"/>
          </w:tcPr>
          <w:p w14:paraId="21293C86" w14:textId="77777777" w:rsidR="008E61AF" w:rsidRPr="00E60332" w:rsidRDefault="008E61AF" w:rsidP="00CB0548">
            <w:pPr>
              <w:rPr>
                <w:highlight w:val="cyan"/>
              </w:rPr>
            </w:pPr>
            <w:r w:rsidRPr="00E60332">
              <w:rPr>
                <w:highlight w:val="cyan"/>
              </w:rPr>
              <w:t>NA</w:t>
            </w:r>
          </w:p>
        </w:tc>
        <w:tc>
          <w:tcPr>
            <w:tcW w:w="859" w:type="dxa"/>
          </w:tcPr>
          <w:p w14:paraId="4603A756" w14:textId="77777777" w:rsidR="008E61AF" w:rsidRPr="00E60332" w:rsidRDefault="008E61AF" w:rsidP="00CB0548">
            <w:pPr>
              <w:rPr>
                <w:highlight w:val="cyan"/>
              </w:rPr>
            </w:pPr>
            <w:r w:rsidRPr="00E60332">
              <w:rPr>
                <w:highlight w:val="cyan"/>
              </w:rPr>
              <w:t>NA</w:t>
            </w:r>
          </w:p>
        </w:tc>
        <w:tc>
          <w:tcPr>
            <w:tcW w:w="983" w:type="dxa"/>
          </w:tcPr>
          <w:p w14:paraId="15377319" w14:textId="77777777" w:rsidR="008E61AF" w:rsidRPr="00E60332" w:rsidRDefault="008E61AF" w:rsidP="00CB0548">
            <w:pPr>
              <w:rPr>
                <w:highlight w:val="cyan"/>
              </w:rPr>
            </w:pPr>
            <w:r w:rsidRPr="00E60332">
              <w:rPr>
                <w:highlight w:val="cyan"/>
              </w:rPr>
              <w:t>1.361</w:t>
            </w:r>
          </w:p>
        </w:tc>
        <w:tc>
          <w:tcPr>
            <w:tcW w:w="851" w:type="dxa"/>
          </w:tcPr>
          <w:p w14:paraId="0B474C4B" w14:textId="77777777" w:rsidR="008E61AF" w:rsidRPr="00E60332" w:rsidRDefault="008E61AF" w:rsidP="00CB0548">
            <w:pPr>
              <w:rPr>
                <w:highlight w:val="cyan"/>
              </w:rPr>
            </w:pPr>
            <w:r w:rsidRPr="00E60332">
              <w:rPr>
                <w:highlight w:val="cyan"/>
              </w:rPr>
              <w:t>0.902</w:t>
            </w:r>
          </w:p>
        </w:tc>
        <w:tc>
          <w:tcPr>
            <w:tcW w:w="992" w:type="dxa"/>
          </w:tcPr>
          <w:p w14:paraId="4946944A" w14:textId="77777777" w:rsidR="008E61AF" w:rsidRPr="00E60332" w:rsidRDefault="008E61AF" w:rsidP="00CB0548">
            <w:pPr>
              <w:rPr>
                <w:highlight w:val="cyan"/>
              </w:rPr>
            </w:pPr>
            <w:r w:rsidRPr="00E60332">
              <w:rPr>
                <w:highlight w:val="cyan"/>
              </w:rPr>
              <w:t>0.824</w:t>
            </w:r>
          </w:p>
        </w:tc>
        <w:tc>
          <w:tcPr>
            <w:tcW w:w="992" w:type="dxa"/>
          </w:tcPr>
          <w:p w14:paraId="33B3B9D1" w14:textId="77777777" w:rsidR="008E61AF" w:rsidRPr="00E60332" w:rsidRDefault="008E61AF" w:rsidP="00CB0548">
            <w:pPr>
              <w:rPr>
                <w:highlight w:val="cyan"/>
              </w:rPr>
            </w:pPr>
            <w:r>
              <w:rPr>
                <w:highlight w:val="cyan"/>
              </w:rPr>
              <w:t>536</w:t>
            </w:r>
          </w:p>
        </w:tc>
        <w:tc>
          <w:tcPr>
            <w:tcW w:w="993" w:type="dxa"/>
          </w:tcPr>
          <w:p w14:paraId="10EC6617" w14:textId="77777777" w:rsidR="008E61AF" w:rsidRPr="00E60332" w:rsidRDefault="008E61AF" w:rsidP="00CB0548">
            <w:pPr>
              <w:rPr>
                <w:highlight w:val="cyan"/>
              </w:rPr>
            </w:pPr>
            <w:r>
              <w:rPr>
                <w:highlight w:val="cyan"/>
              </w:rPr>
              <w:t>463</w:t>
            </w:r>
          </w:p>
        </w:tc>
        <w:tc>
          <w:tcPr>
            <w:tcW w:w="992" w:type="dxa"/>
          </w:tcPr>
          <w:p w14:paraId="581527B1" w14:textId="77777777" w:rsidR="008E61AF" w:rsidRPr="00E60332" w:rsidRDefault="008E61AF" w:rsidP="00CB0548">
            <w:pPr>
              <w:rPr>
                <w:highlight w:val="cyan"/>
              </w:rPr>
            </w:pPr>
            <w:r>
              <w:rPr>
                <w:highlight w:val="cyan"/>
              </w:rPr>
              <w:t>335</w:t>
            </w:r>
          </w:p>
        </w:tc>
      </w:tr>
      <w:tr w:rsidR="008E61AF" w14:paraId="5045A508" w14:textId="77777777" w:rsidTr="00CB0548">
        <w:tc>
          <w:tcPr>
            <w:tcW w:w="2104" w:type="dxa"/>
          </w:tcPr>
          <w:p w14:paraId="321A7DD3" w14:textId="77777777" w:rsidR="008E61AF" w:rsidRDefault="008E61AF" w:rsidP="00CB0548">
            <w:r w:rsidRPr="001C2033">
              <w:t>Difference(%)</w:t>
            </w:r>
          </w:p>
          <w:p w14:paraId="3D59E5EA" w14:textId="77777777" w:rsidR="008E61AF" w:rsidRPr="001C2033" w:rsidRDefault="008E61AF" w:rsidP="00CB0548">
            <w:r>
              <w:t>(Exp /T valid)</w:t>
            </w:r>
          </w:p>
        </w:tc>
        <w:tc>
          <w:tcPr>
            <w:tcW w:w="916" w:type="dxa"/>
          </w:tcPr>
          <w:p w14:paraId="3CD608D1" w14:textId="77777777" w:rsidR="008E61AF" w:rsidRPr="001C2033" w:rsidRDefault="008E61AF" w:rsidP="00CB0548"/>
        </w:tc>
        <w:tc>
          <w:tcPr>
            <w:tcW w:w="1659" w:type="dxa"/>
          </w:tcPr>
          <w:p w14:paraId="7A1D0659" w14:textId="77777777" w:rsidR="008E61AF" w:rsidRPr="001C2033" w:rsidRDefault="008E61AF" w:rsidP="00CB0548"/>
        </w:tc>
        <w:tc>
          <w:tcPr>
            <w:tcW w:w="859" w:type="dxa"/>
          </w:tcPr>
          <w:p w14:paraId="46898F06" w14:textId="77777777" w:rsidR="008E61AF" w:rsidRPr="001C2033" w:rsidRDefault="008E61AF" w:rsidP="00CB0548"/>
        </w:tc>
        <w:tc>
          <w:tcPr>
            <w:tcW w:w="983" w:type="dxa"/>
          </w:tcPr>
          <w:p w14:paraId="2640BB6A" w14:textId="3DC9A33A" w:rsidR="008E61AF" w:rsidRPr="001C2033" w:rsidRDefault="008E61AF" w:rsidP="00CB0548">
            <w:r>
              <w:t>-42.6%</w:t>
            </w:r>
          </w:p>
        </w:tc>
        <w:tc>
          <w:tcPr>
            <w:tcW w:w="851" w:type="dxa"/>
          </w:tcPr>
          <w:p w14:paraId="1C628A02" w14:textId="5A51F3F1" w:rsidR="008E61AF" w:rsidRPr="001C2033" w:rsidRDefault="008E61AF" w:rsidP="00CB0548">
            <w:r>
              <w:t>-30</w:t>
            </w:r>
            <w:r w:rsidRPr="001C2033">
              <w:t>.</w:t>
            </w:r>
            <w:r>
              <w:t>3%</w:t>
            </w:r>
          </w:p>
        </w:tc>
        <w:tc>
          <w:tcPr>
            <w:tcW w:w="992" w:type="dxa"/>
          </w:tcPr>
          <w:p w14:paraId="0B55208F" w14:textId="55AEFE35" w:rsidR="008E61AF" w:rsidRPr="001C2033" w:rsidRDefault="008E61AF" w:rsidP="00CB0548">
            <w:r w:rsidRPr="001C2033">
              <w:t>-</w:t>
            </w:r>
            <w:r>
              <w:t>247</w:t>
            </w:r>
            <w:r w:rsidRPr="001C2033">
              <w:t>.</w:t>
            </w:r>
            <w:r>
              <w:t>6%</w:t>
            </w:r>
          </w:p>
        </w:tc>
        <w:tc>
          <w:tcPr>
            <w:tcW w:w="992" w:type="dxa"/>
          </w:tcPr>
          <w:p w14:paraId="5BCEB968" w14:textId="214ADCC3" w:rsidR="008E61AF" w:rsidRPr="001C2033" w:rsidRDefault="008E61AF" w:rsidP="00CB0548">
            <w:r>
              <w:t>-42.5%</w:t>
            </w:r>
          </w:p>
        </w:tc>
        <w:tc>
          <w:tcPr>
            <w:tcW w:w="993" w:type="dxa"/>
          </w:tcPr>
          <w:p w14:paraId="24ABB21C" w14:textId="4DABC097" w:rsidR="008E61AF" w:rsidRPr="001C2033" w:rsidRDefault="008E61AF" w:rsidP="00CB0548">
            <w:r>
              <w:t>-30.4%</w:t>
            </w:r>
          </w:p>
        </w:tc>
        <w:tc>
          <w:tcPr>
            <w:tcW w:w="992" w:type="dxa"/>
          </w:tcPr>
          <w:p w14:paraId="69DCA227" w14:textId="0080FB41" w:rsidR="008E61AF" w:rsidRPr="001C2033" w:rsidRDefault="008E61AF" w:rsidP="00CB0548">
            <w:r>
              <w:t>-248.9%</w:t>
            </w:r>
          </w:p>
        </w:tc>
      </w:tr>
    </w:tbl>
    <w:p w14:paraId="5068ABC8" w14:textId="77777777" w:rsidR="00157504" w:rsidRDefault="00157504" w:rsidP="008E61A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C76FC7" w14:paraId="53455EA8" w14:textId="77777777" w:rsidTr="004B5DF0">
        <w:trPr>
          <w:trHeight w:val="4165"/>
        </w:trPr>
        <w:tc>
          <w:tcPr>
            <w:tcW w:w="9016" w:type="dxa"/>
          </w:tcPr>
          <w:p w14:paraId="17A2889C" w14:textId="7403EEB3" w:rsidR="00C76FC7" w:rsidRDefault="00C76FC7" w:rsidP="008E61AF">
            <w:pPr>
              <w:rPr>
                <w:noProof/>
              </w:rPr>
            </w:pPr>
            <w:r>
              <w:rPr>
                <w:noProof/>
              </w:rPr>
              <w:lastRenderedPageBreak/>
              <w:t>Comparison of firebrand flux on collection centers of the simulation and experiment.</w:t>
            </w:r>
          </w:p>
          <w:p w14:paraId="61A6B39C" w14:textId="6910B407" w:rsidR="00C76FC7" w:rsidRDefault="00C76FC7" w:rsidP="008E61AF">
            <w:r>
              <w:rPr>
                <w:noProof/>
              </w:rPr>
              <w:drawing>
                <wp:inline distT="0" distB="0" distL="0" distR="0" wp14:anchorId="40D76941" wp14:editId="22EDADFE">
                  <wp:extent cx="5648325" cy="2892425"/>
                  <wp:effectExtent l="0" t="0" r="9525" b="3175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6683D4C-92AA-42E4-AEB2-0D3CFF3D60D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"/>
                    </a:graphicData>
                  </a:graphic>
                </wp:inline>
              </w:drawing>
            </w:r>
          </w:p>
        </w:tc>
      </w:tr>
      <w:tr w:rsidR="00C76FC7" w14:paraId="1E15D831" w14:textId="77777777" w:rsidTr="004B5DF0">
        <w:trPr>
          <w:trHeight w:val="4165"/>
        </w:trPr>
        <w:tc>
          <w:tcPr>
            <w:tcW w:w="9016" w:type="dxa"/>
          </w:tcPr>
          <w:p w14:paraId="1AC898E3" w14:textId="77777777" w:rsidR="00C76FC7" w:rsidRDefault="00C76FC7" w:rsidP="008E61AF">
            <w:pPr>
              <w:rPr>
                <w:noProof/>
              </w:rPr>
            </w:pPr>
            <w:r>
              <w:rPr>
                <w:noProof/>
              </w:rPr>
              <w:t>Cumulative number of firebrands landing on the collection sites</w:t>
            </w:r>
          </w:p>
          <w:p w14:paraId="550CF088" w14:textId="6CA32240" w:rsidR="00C76FC7" w:rsidRDefault="00C76FC7" w:rsidP="008E61AF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965DDF9" wp14:editId="64016283">
                  <wp:extent cx="5514976" cy="2743200"/>
                  <wp:effectExtent l="0" t="0" r="9525" b="0"/>
                  <wp:docPr id="6" name="Chart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FE207F3-6946-4414-84C3-951CB3D4F6E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0"/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</w:p>
          <w:p w14:paraId="70523DB2" w14:textId="47139376" w:rsidR="00C76FC7" w:rsidRDefault="00C76FC7" w:rsidP="008E61AF">
            <w:pPr>
              <w:rPr>
                <w:noProof/>
              </w:rPr>
            </w:pPr>
          </w:p>
        </w:tc>
      </w:tr>
    </w:tbl>
    <w:p w14:paraId="0EA5A3D2" w14:textId="33382010" w:rsidR="00C76FC7" w:rsidRDefault="00C76FC7" w:rsidP="008E61AF"/>
    <w:p w14:paraId="0B32C4E8" w14:textId="35B8A983" w:rsidR="0045532F" w:rsidRDefault="0045532F" w:rsidP="008E61AF"/>
    <w:p w14:paraId="084BC708" w14:textId="5E1F3979" w:rsidR="0045532F" w:rsidRDefault="0045532F" w:rsidP="008E61AF"/>
    <w:p w14:paraId="6EECC04E" w14:textId="0B9A5904" w:rsidR="0045532F" w:rsidRDefault="0045532F" w:rsidP="008E61AF"/>
    <w:p w14:paraId="3B55987D" w14:textId="5DC7C96D" w:rsidR="0045532F" w:rsidRDefault="0045532F" w:rsidP="008E61AF"/>
    <w:p w14:paraId="54874884" w14:textId="64F5DBB3" w:rsidR="0045532F" w:rsidRDefault="0045532F" w:rsidP="008E61AF"/>
    <w:p w14:paraId="46FA4382" w14:textId="09FCB822" w:rsidR="0045532F" w:rsidRDefault="0045532F" w:rsidP="008E61AF"/>
    <w:p w14:paraId="3F30A507" w14:textId="4837CB9E" w:rsidR="0045532F" w:rsidRDefault="0045532F" w:rsidP="008E61AF"/>
    <w:p w14:paraId="1F8B5094" w14:textId="77777777" w:rsidR="0045532F" w:rsidRDefault="0045532F" w:rsidP="008E61AF"/>
    <w:p w14:paraId="25C16058" w14:textId="0466DA9E" w:rsidR="0045532F" w:rsidRPr="0092306C" w:rsidRDefault="0045532F" w:rsidP="008E61AF">
      <w:pPr>
        <w:rPr>
          <w:b/>
          <w:bCs/>
          <w:u w:val="single"/>
        </w:rPr>
      </w:pPr>
      <w:r w:rsidRPr="0092306C">
        <w:rPr>
          <w:b/>
          <w:bCs/>
          <w:u w:val="single"/>
        </w:rPr>
        <w:lastRenderedPageBreak/>
        <w:t>Eucalyptus density</w:t>
      </w:r>
    </w:p>
    <w:p w14:paraId="41E5860C" w14:textId="74133263" w:rsidR="0045532F" w:rsidRDefault="0045532F" w:rsidP="0045532F">
      <w:r>
        <w:t>density varies on fuel sub-species, age, MC, location</w:t>
      </w:r>
      <w:r>
        <w:t>,</w:t>
      </w:r>
      <w:r>
        <w:t xml:space="preserve"> and component of the tree</w:t>
      </w:r>
      <w:r>
        <w:t>,</w:t>
      </w:r>
      <w:r>
        <w:t xml:space="preserve"> etc.</w:t>
      </w:r>
    </w:p>
    <w:p w14:paraId="722116EE" w14:textId="77777777" w:rsidR="0045532F" w:rsidRDefault="0045532F" w:rsidP="0045532F">
      <w:pPr>
        <w:spacing w:after="0"/>
      </w:pPr>
      <w:r>
        <w:t xml:space="preserve">1.Eucalyptus grandis, (3,5,7,9 age average) wood density </w:t>
      </w:r>
      <w:r w:rsidRPr="0045532F">
        <w:rPr>
          <w:b/>
          <w:bCs/>
        </w:rPr>
        <w:t>495 kg/m</w:t>
      </w:r>
      <w:r w:rsidRPr="0045532F">
        <w:rPr>
          <w:b/>
          <w:bCs/>
          <w:vertAlign w:val="superscript"/>
        </w:rPr>
        <w:t>3</w:t>
      </w:r>
    </w:p>
    <w:p w14:paraId="1D545540" w14:textId="1D996287" w:rsidR="0045532F" w:rsidRDefault="0045532F" w:rsidP="0045532F">
      <w:pPr>
        <w:spacing w:after="0"/>
        <w:rPr>
          <w:i/>
          <w:iCs/>
        </w:rPr>
      </w:pPr>
      <w:r>
        <w:t>(</w:t>
      </w:r>
      <w:r w:rsidRPr="0045532F">
        <w:rPr>
          <w:i/>
          <w:iCs/>
        </w:rPr>
        <w:t>Bhat K.M et al Wood density and fiber length of Eucalyptus Grandis grow in Kerala, India</w:t>
      </w:r>
      <w:r>
        <w:rPr>
          <w:i/>
          <w:iCs/>
        </w:rPr>
        <w:t>)</w:t>
      </w:r>
    </w:p>
    <w:p w14:paraId="20659509" w14:textId="77777777" w:rsidR="0045532F" w:rsidRPr="0045532F" w:rsidRDefault="0045532F" w:rsidP="0045532F">
      <w:pPr>
        <w:spacing w:after="0"/>
        <w:rPr>
          <w:i/>
          <w:iCs/>
        </w:rPr>
      </w:pPr>
    </w:p>
    <w:p w14:paraId="74132559" w14:textId="77777777" w:rsidR="0045532F" w:rsidRDefault="0045532F" w:rsidP="0045532F">
      <w:pPr>
        <w:spacing w:after="0"/>
      </w:pPr>
      <w:r>
        <w:t xml:space="preserve">2. Eucalyptus nitens  wood density at 1.3 m height </w:t>
      </w:r>
      <w:r w:rsidRPr="0045532F">
        <w:rPr>
          <w:b/>
          <w:bCs/>
        </w:rPr>
        <w:t>600 - 730 kg/m</w:t>
      </w:r>
      <w:r w:rsidRPr="0045532F">
        <w:rPr>
          <w:b/>
          <w:bCs/>
          <w:vertAlign w:val="superscript"/>
        </w:rPr>
        <w:t>3</w:t>
      </w:r>
      <w:r>
        <w:t xml:space="preserve"> </w:t>
      </w:r>
    </w:p>
    <w:p w14:paraId="47573863" w14:textId="05291809" w:rsidR="0045532F" w:rsidRDefault="0045532F" w:rsidP="0045532F">
      <w:pPr>
        <w:spacing w:after="0"/>
        <w:rPr>
          <w:i/>
          <w:iCs/>
        </w:rPr>
      </w:pPr>
      <w:r w:rsidRPr="0045532F">
        <w:rPr>
          <w:i/>
          <w:iCs/>
        </w:rPr>
        <w:t>(</w:t>
      </w:r>
      <w:r w:rsidRPr="0045532F">
        <w:rPr>
          <w:i/>
          <w:iCs/>
        </w:rPr>
        <w:t>Pilodyn penetration- Greaves B.L et al. [Use of Pilodyn for the indirect selection of basic density in Eucalyptus nitens]</w:t>
      </w:r>
      <w:r w:rsidRPr="0045532F">
        <w:rPr>
          <w:i/>
          <w:iCs/>
        </w:rPr>
        <w:t>)</w:t>
      </w:r>
    </w:p>
    <w:p w14:paraId="19371B3E" w14:textId="77777777" w:rsidR="0045532F" w:rsidRPr="0045532F" w:rsidRDefault="0045532F" w:rsidP="0045532F">
      <w:pPr>
        <w:rPr>
          <w:i/>
          <w:iCs/>
        </w:rPr>
      </w:pPr>
    </w:p>
    <w:p w14:paraId="555611A8" w14:textId="1F81020B" w:rsidR="0045532F" w:rsidRDefault="0045532F" w:rsidP="0045532F">
      <w:r>
        <w:t>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45532F" w14:paraId="517B38F6" w14:textId="77777777" w:rsidTr="00B8704F">
        <w:tc>
          <w:tcPr>
            <w:tcW w:w="4508" w:type="dxa"/>
            <w:gridSpan w:val="2"/>
          </w:tcPr>
          <w:p w14:paraId="0EEE7CCE" w14:textId="2ECA2A24" w:rsidR="0045532F" w:rsidRDefault="0045532F" w:rsidP="0045532F">
            <w:pPr>
              <w:jc w:val="center"/>
            </w:pPr>
            <w:r>
              <w:t>E.regnans</w:t>
            </w:r>
          </w:p>
        </w:tc>
        <w:tc>
          <w:tcPr>
            <w:tcW w:w="4508" w:type="dxa"/>
            <w:gridSpan w:val="2"/>
          </w:tcPr>
          <w:p w14:paraId="407B33B3" w14:textId="5280822A" w:rsidR="0045532F" w:rsidRDefault="0045532F" w:rsidP="0045532F">
            <w:pPr>
              <w:jc w:val="center"/>
            </w:pPr>
            <w:r>
              <w:t>E.maculata</w:t>
            </w:r>
          </w:p>
        </w:tc>
      </w:tr>
      <w:tr w:rsidR="0045532F" w14:paraId="6D3E6993" w14:textId="77777777" w:rsidTr="0045532F">
        <w:tc>
          <w:tcPr>
            <w:tcW w:w="2254" w:type="dxa"/>
          </w:tcPr>
          <w:p w14:paraId="452EF628" w14:textId="478DA950" w:rsidR="0045532F" w:rsidRPr="000522CC" w:rsidRDefault="0045532F" w:rsidP="0045532F">
            <w:r w:rsidRPr="00FE30EE">
              <w:t>Age</w:t>
            </w:r>
            <w:r>
              <w:t xml:space="preserve"> (years)</w:t>
            </w:r>
          </w:p>
        </w:tc>
        <w:tc>
          <w:tcPr>
            <w:tcW w:w="2254" w:type="dxa"/>
          </w:tcPr>
          <w:p w14:paraId="35A64475" w14:textId="0096F3AC" w:rsidR="0045532F" w:rsidRPr="000522CC" w:rsidRDefault="0045532F" w:rsidP="0045532F">
            <w:r w:rsidRPr="00FE30EE">
              <w:t>density (kg/m</w:t>
            </w:r>
            <w:r w:rsidRPr="0045532F">
              <w:rPr>
                <w:vertAlign w:val="superscript"/>
              </w:rPr>
              <w:t>3</w:t>
            </w:r>
            <w:r w:rsidRPr="00FE30EE">
              <w:t>)</w:t>
            </w:r>
          </w:p>
        </w:tc>
        <w:tc>
          <w:tcPr>
            <w:tcW w:w="2254" w:type="dxa"/>
          </w:tcPr>
          <w:p w14:paraId="469D13DF" w14:textId="3FBADB30" w:rsidR="0045532F" w:rsidRPr="000A552A" w:rsidRDefault="0045532F" w:rsidP="0045532F">
            <w:r w:rsidRPr="00FE30EE">
              <w:t>Age</w:t>
            </w:r>
            <w:r>
              <w:t xml:space="preserve"> (years)</w:t>
            </w:r>
          </w:p>
        </w:tc>
        <w:tc>
          <w:tcPr>
            <w:tcW w:w="2254" w:type="dxa"/>
          </w:tcPr>
          <w:p w14:paraId="131023E9" w14:textId="55E0516B" w:rsidR="0045532F" w:rsidRDefault="0045532F" w:rsidP="0045532F">
            <w:r w:rsidRPr="00FE30EE">
              <w:t>density (kg/m</w:t>
            </w:r>
            <w:r w:rsidRPr="0045532F">
              <w:rPr>
                <w:vertAlign w:val="superscript"/>
              </w:rPr>
              <w:t>3</w:t>
            </w:r>
            <w:r w:rsidRPr="00FE30EE">
              <w:t>)</w:t>
            </w:r>
          </w:p>
        </w:tc>
      </w:tr>
      <w:tr w:rsidR="0045532F" w14:paraId="0ED6310F" w14:textId="77777777" w:rsidTr="0045532F">
        <w:tc>
          <w:tcPr>
            <w:tcW w:w="2254" w:type="dxa"/>
          </w:tcPr>
          <w:p w14:paraId="7F451486" w14:textId="05C8342E" w:rsidR="0045532F" w:rsidRDefault="0045532F" w:rsidP="0045532F">
            <w:r w:rsidRPr="000522CC">
              <w:t>1</w:t>
            </w:r>
          </w:p>
        </w:tc>
        <w:tc>
          <w:tcPr>
            <w:tcW w:w="2254" w:type="dxa"/>
          </w:tcPr>
          <w:p w14:paraId="18314CBF" w14:textId="6C866974" w:rsidR="0045532F" w:rsidRDefault="0045532F" w:rsidP="0045532F">
            <w:r w:rsidRPr="000522CC">
              <w:t>560</w:t>
            </w:r>
          </w:p>
        </w:tc>
        <w:tc>
          <w:tcPr>
            <w:tcW w:w="2254" w:type="dxa"/>
          </w:tcPr>
          <w:p w14:paraId="3659FCCD" w14:textId="071FD532" w:rsidR="0045532F" w:rsidRDefault="0045532F" w:rsidP="0045532F">
            <w:r w:rsidRPr="000A552A">
              <w:t>1.5</w:t>
            </w:r>
          </w:p>
        </w:tc>
        <w:tc>
          <w:tcPr>
            <w:tcW w:w="2254" w:type="dxa"/>
          </w:tcPr>
          <w:p w14:paraId="35440DE7" w14:textId="47FE165A" w:rsidR="0045532F" w:rsidRDefault="0045532F" w:rsidP="0045532F">
            <w:r>
              <w:t>650</w:t>
            </w:r>
          </w:p>
        </w:tc>
      </w:tr>
      <w:tr w:rsidR="0045532F" w14:paraId="6CEAB33C" w14:textId="77777777" w:rsidTr="0045532F">
        <w:tc>
          <w:tcPr>
            <w:tcW w:w="2254" w:type="dxa"/>
          </w:tcPr>
          <w:p w14:paraId="4A24D3A1" w14:textId="7B886F70" w:rsidR="0045532F" w:rsidRDefault="0045532F" w:rsidP="0045532F">
            <w:r w:rsidRPr="000522CC">
              <w:t>3.5</w:t>
            </w:r>
          </w:p>
        </w:tc>
        <w:tc>
          <w:tcPr>
            <w:tcW w:w="2254" w:type="dxa"/>
          </w:tcPr>
          <w:p w14:paraId="01D7B6C3" w14:textId="3C2815E5" w:rsidR="0045532F" w:rsidRDefault="0045532F" w:rsidP="0045532F">
            <w:r w:rsidRPr="000522CC">
              <w:t>450</w:t>
            </w:r>
          </w:p>
        </w:tc>
        <w:tc>
          <w:tcPr>
            <w:tcW w:w="2254" w:type="dxa"/>
          </w:tcPr>
          <w:p w14:paraId="4B8B0033" w14:textId="772A3B77" w:rsidR="0045532F" w:rsidRDefault="0045532F" w:rsidP="0045532F">
            <w:r>
              <w:t>6.5</w:t>
            </w:r>
          </w:p>
        </w:tc>
        <w:tc>
          <w:tcPr>
            <w:tcW w:w="2254" w:type="dxa"/>
          </w:tcPr>
          <w:p w14:paraId="2E93888F" w14:textId="72188DDA" w:rsidR="0045532F" w:rsidRDefault="0045532F" w:rsidP="0045532F">
            <w:r>
              <w:t>550</w:t>
            </w:r>
          </w:p>
        </w:tc>
      </w:tr>
      <w:tr w:rsidR="0045532F" w14:paraId="56D72CFE" w14:textId="77777777" w:rsidTr="0045532F">
        <w:tc>
          <w:tcPr>
            <w:tcW w:w="2254" w:type="dxa"/>
          </w:tcPr>
          <w:p w14:paraId="02EAE41C" w14:textId="68DCD5EB" w:rsidR="0045532F" w:rsidRDefault="0045532F" w:rsidP="0045532F">
            <w:r w:rsidRPr="000522CC">
              <w:t>6.5</w:t>
            </w:r>
          </w:p>
        </w:tc>
        <w:tc>
          <w:tcPr>
            <w:tcW w:w="2254" w:type="dxa"/>
          </w:tcPr>
          <w:p w14:paraId="083DBB73" w14:textId="6157445A" w:rsidR="0045532F" w:rsidRDefault="0045532F" w:rsidP="0045532F">
            <w:r w:rsidRPr="000522CC">
              <w:t>380</w:t>
            </w:r>
            <w:r w:rsidR="00652E1C">
              <w:t xml:space="preserve">    435(average)</w:t>
            </w:r>
          </w:p>
        </w:tc>
        <w:tc>
          <w:tcPr>
            <w:tcW w:w="2254" w:type="dxa"/>
          </w:tcPr>
          <w:p w14:paraId="434CE3E0" w14:textId="7FDC24CA" w:rsidR="0045532F" w:rsidRDefault="0045532F" w:rsidP="0045532F">
            <w:r>
              <w:t>11.5</w:t>
            </w:r>
          </w:p>
        </w:tc>
        <w:tc>
          <w:tcPr>
            <w:tcW w:w="2254" w:type="dxa"/>
          </w:tcPr>
          <w:p w14:paraId="77CEE294" w14:textId="34183568" w:rsidR="0045532F" w:rsidRDefault="0045532F" w:rsidP="0045532F">
            <w:r>
              <w:t>690</w:t>
            </w:r>
            <w:r w:rsidR="00652E1C">
              <w:t xml:space="preserve">   630 (average)</w:t>
            </w:r>
          </w:p>
        </w:tc>
      </w:tr>
      <w:tr w:rsidR="0045532F" w14:paraId="74E95697" w14:textId="77777777" w:rsidTr="0045532F">
        <w:tc>
          <w:tcPr>
            <w:tcW w:w="2254" w:type="dxa"/>
          </w:tcPr>
          <w:p w14:paraId="17E5F567" w14:textId="7BD18AB8" w:rsidR="0045532F" w:rsidRDefault="0045532F" w:rsidP="0045532F">
            <w:r w:rsidRPr="000E1797">
              <w:t>12</w:t>
            </w:r>
          </w:p>
        </w:tc>
        <w:tc>
          <w:tcPr>
            <w:tcW w:w="2254" w:type="dxa"/>
          </w:tcPr>
          <w:p w14:paraId="6C041DD2" w14:textId="30C3AAB5" w:rsidR="0045532F" w:rsidRDefault="0045532F" w:rsidP="0045532F">
            <w:r w:rsidRPr="000E1797">
              <w:t>350</w:t>
            </w:r>
          </w:p>
        </w:tc>
        <w:tc>
          <w:tcPr>
            <w:tcW w:w="2254" w:type="dxa"/>
          </w:tcPr>
          <w:p w14:paraId="74F90456" w14:textId="77777777" w:rsidR="0045532F" w:rsidRDefault="0045532F" w:rsidP="0045532F"/>
        </w:tc>
        <w:tc>
          <w:tcPr>
            <w:tcW w:w="2254" w:type="dxa"/>
          </w:tcPr>
          <w:p w14:paraId="10284B9C" w14:textId="77777777" w:rsidR="0045532F" w:rsidRDefault="0045532F" w:rsidP="0045532F"/>
        </w:tc>
      </w:tr>
    </w:tbl>
    <w:p w14:paraId="5C300068" w14:textId="3079F564" w:rsidR="0045532F" w:rsidRPr="0045532F" w:rsidRDefault="0045532F" w:rsidP="0045532F">
      <w:pPr>
        <w:rPr>
          <w:i/>
          <w:iCs/>
        </w:rPr>
      </w:pPr>
      <w:r w:rsidRPr="0045532F">
        <w:rPr>
          <w:i/>
          <w:iCs/>
        </w:rPr>
        <w:t>(</w:t>
      </w:r>
      <w:r w:rsidRPr="0045532F">
        <w:rPr>
          <w:i/>
          <w:iCs/>
        </w:rPr>
        <w:t>Jens Mackensen et al. [Density loss and respiration rates in coa</w:t>
      </w:r>
      <w:r w:rsidRPr="0045532F">
        <w:rPr>
          <w:i/>
          <w:iCs/>
        </w:rPr>
        <w:t>r</w:t>
      </w:r>
      <w:r w:rsidRPr="0045532F">
        <w:rPr>
          <w:i/>
          <w:iCs/>
        </w:rPr>
        <w:t>se woody debris of pinus radiata, Eucalyptus regnans</w:t>
      </w:r>
      <w:r w:rsidRPr="0045532F">
        <w:rPr>
          <w:i/>
          <w:iCs/>
        </w:rPr>
        <w:t>,</w:t>
      </w:r>
      <w:r w:rsidRPr="0045532F">
        <w:rPr>
          <w:i/>
          <w:iCs/>
        </w:rPr>
        <w:t xml:space="preserve"> and Eucalyptus maculata]</w:t>
      </w:r>
      <w:r w:rsidRPr="0045532F">
        <w:rPr>
          <w:i/>
          <w:iCs/>
        </w:rPr>
        <w:t>)</w:t>
      </w:r>
      <w:r w:rsidR="00652E1C">
        <w:rPr>
          <w:i/>
          <w:iCs/>
        </w:rPr>
        <w:t xml:space="preserve">   532.5(average)</w:t>
      </w:r>
    </w:p>
    <w:p w14:paraId="388C6E0C" w14:textId="16E4AAB7" w:rsidR="0045532F" w:rsidRPr="0045532F" w:rsidRDefault="0045532F" w:rsidP="0045532F">
      <w:r>
        <w:t>4. Barks =590 kg/m</w:t>
      </w:r>
      <w:r>
        <w:rPr>
          <w:vertAlign w:val="superscript"/>
        </w:rPr>
        <w:t>3</w:t>
      </w:r>
      <w:r>
        <w:t>, leaves =650 kg/m</w:t>
      </w:r>
      <w:r>
        <w:rPr>
          <w:vertAlign w:val="superscript"/>
        </w:rPr>
        <w:t>3</w:t>
      </w:r>
      <w:r>
        <w:t xml:space="preserve"> </w:t>
      </w:r>
      <w:r w:rsidRPr="0045532F">
        <w:rPr>
          <w:i/>
          <w:iCs/>
        </w:rPr>
        <w:t>(</w:t>
      </w:r>
      <w:r w:rsidRPr="0045532F">
        <w:rPr>
          <w:rFonts w:ascii="Calibri" w:hAnsi="Calibri" w:cs="Calibri"/>
          <w:i/>
          <w:iCs/>
          <w:sz w:val="20"/>
          <w:szCs w:val="20"/>
        </w:rPr>
        <w:t>Table  5.1</w:t>
      </w:r>
      <w:r>
        <w:rPr>
          <w:rFonts w:ascii="Calibri" w:hAnsi="Calibri" w:cs="Calibri"/>
          <w:i/>
          <w:iCs/>
          <w:sz w:val="20"/>
          <w:szCs w:val="20"/>
        </w:rPr>
        <w:t>-</w:t>
      </w:r>
      <w:r w:rsidRPr="0045532F">
        <w:rPr>
          <w:rFonts w:ascii="Calibri" w:hAnsi="Calibri" w:cs="Calibri"/>
          <w:i/>
          <w:iCs/>
          <w:sz w:val="20"/>
          <w:szCs w:val="20"/>
        </w:rPr>
        <w:t>thesis: Wadhwani.</w:t>
      </w:r>
      <w:r w:rsidRPr="0045532F">
        <w:rPr>
          <w:i/>
          <w:iCs/>
        </w:rPr>
        <w:t>)</w:t>
      </w:r>
    </w:p>
    <w:p w14:paraId="78DD92B9" w14:textId="01B630EE" w:rsidR="0045532F" w:rsidRDefault="006C75D6" w:rsidP="008E61AF">
      <w:r>
        <w:t>Other:</w:t>
      </w:r>
    </w:p>
    <w:p w14:paraId="457FD415" w14:textId="411F1ECC" w:rsidR="006C75D6" w:rsidRPr="006C75D6" w:rsidRDefault="006C75D6" w:rsidP="008E61AF">
      <w:pPr>
        <w:rPr>
          <w:b/>
          <w:bCs/>
        </w:rPr>
      </w:pPr>
      <w:r>
        <w:rPr>
          <w:b/>
          <w:bCs/>
        </w:rPr>
        <w:t>Pine dominant</w:t>
      </w:r>
      <w:r w:rsidRPr="006C75D6">
        <w:t xml:space="preserve"> (Muller et al-table 6.1)</w:t>
      </w:r>
    </w:p>
    <w:p w14:paraId="5F31E01A" w14:textId="1B576BF8" w:rsidR="006C75D6" w:rsidRDefault="006C75D6" w:rsidP="006C75D6">
      <w:pPr>
        <w:spacing w:after="0"/>
      </w:pPr>
      <w:r>
        <w:t xml:space="preserve">Live canopy needles-787 </w:t>
      </w:r>
      <w:r w:rsidRPr="00FE30EE">
        <w:t>kg/m</w:t>
      </w:r>
      <w:r w:rsidRPr="0045532F">
        <w:rPr>
          <w:vertAlign w:val="superscript"/>
        </w:rPr>
        <w:t>3</w:t>
      </w:r>
    </w:p>
    <w:p w14:paraId="34E6A4EE" w14:textId="3AFA8FD7" w:rsidR="006C75D6" w:rsidRDefault="006C75D6" w:rsidP="006C75D6">
      <w:pPr>
        <w:spacing w:after="0"/>
      </w:pPr>
      <w:r>
        <w:t xml:space="preserve">Dead litter needles-615 </w:t>
      </w:r>
      <w:r w:rsidRPr="00FE30EE">
        <w:t>kg/m</w:t>
      </w:r>
      <w:r w:rsidRPr="0045532F">
        <w:rPr>
          <w:vertAlign w:val="superscript"/>
        </w:rPr>
        <w:t>3</w:t>
      </w:r>
    </w:p>
    <w:p w14:paraId="27A8E20B" w14:textId="4FF1FF24" w:rsidR="006C75D6" w:rsidRDefault="006C75D6" w:rsidP="006C75D6">
      <w:pPr>
        <w:spacing w:after="0"/>
      </w:pPr>
      <w:r>
        <w:t xml:space="preserve">Fine wood fuels-512 </w:t>
      </w:r>
      <w:r w:rsidRPr="00FE30EE">
        <w:t>kg/m</w:t>
      </w:r>
      <w:r w:rsidRPr="0045532F">
        <w:rPr>
          <w:vertAlign w:val="superscript"/>
        </w:rPr>
        <w:t>3</w:t>
      </w:r>
    </w:p>
    <w:p w14:paraId="11D5F148" w14:textId="57960B88" w:rsidR="006C75D6" w:rsidRDefault="006C75D6" w:rsidP="006C75D6"/>
    <w:p w14:paraId="324538F9" w14:textId="77777777" w:rsidR="006C75D6" w:rsidRPr="006C75D6" w:rsidRDefault="006C75D6" w:rsidP="006C75D6"/>
    <w:sectPr w:rsidR="006C75D6" w:rsidRPr="006C75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C84F32" w14:textId="77777777" w:rsidR="007E736B" w:rsidRDefault="007E736B" w:rsidP="0068018A">
      <w:pPr>
        <w:spacing w:after="0" w:line="240" w:lineRule="auto"/>
      </w:pPr>
      <w:r>
        <w:separator/>
      </w:r>
    </w:p>
  </w:endnote>
  <w:endnote w:type="continuationSeparator" w:id="0">
    <w:p w14:paraId="11DAB9E2" w14:textId="77777777" w:rsidR="007E736B" w:rsidRDefault="007E736B" w:rsidP="006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ABD5A8" w14:textId="77777777" w:rsidR="007E736B" w:rsidRDefault="007E736B" w:rsidP="0068018A">
      <w:pPr>
        <w:spacing w:after="0" w:line="240" w:lineRule="auto"/>
      </w:pPr>
      <w:r>
        <w:separator/>
      </w:r>
    </w:p>
  </w:footnote>
  <w:footnote w:type="continuationSeparator" w:id="0">
    <w:p w14:paraId="6566EF2F" w14:textId="77777777" w:rsidR="007E736B" w:rsidRDefault="007E736B" w:rsidP="00680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5C440F"/>
    <w:multiLevelType w:val="hybridMultilevel"/>
    <w:tmpl w:val="4928D7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45DC7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9E83901"/>
    <w:multiLevelType w:val="hybridMultilevel"/>
    <w:tmpl w:val="5AFC0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A67C7"/>
    <w:multiLevelType w:val="hybridMultilevel"/>
    <w:tmpl w:val="FD96120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5976C5"/>
    <w:multiLevelType w:val="hybridMultilevel"/>
    <w:tmpl w:val="687855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884C76"/>
    <w:multiLevelType w:val="hybridMultilevel"/>
    <w:tmpl w:val="FD426B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217A8C"/>
    <w:multiLevelType w:val="hybridMultilevel"/>
    <w:tmpl w:val="1AFEF2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7973B0"/>
    <w:multiLevelType w:val="hybridMultilevel"/>
    <w:tmpl w:val="F6909C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A92BF5"/>
    <w:multiLevelType w:val="hybridMultilevel"/>
    <w:tmpl w:val="3CE473F6"/>
    <w:lvl w:ilvl="0" w:tplc="DCC614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78630D9"/>
    <w:multiLevelType w:val="hybridMultilevel"/>
    <w:tmpl w:val="7F7057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5C2D81"/>
    <w:multiLevelType w:val="hybridMultilevel"/>
    <w:tmpl w:val="AD3EB2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8A6D87"/>
    <w:multiLevelType w:val="hybridMultilevel"/>
    <w:tmpl w:val="3CE473F6"/>
    <w:lvl w:ilvl="0" w:tplc="DCC614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9B85942"/>
    <w:multiLevelType w:val="hybridMultilevel"/>
    <w:tmpl w:val="08CA7F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8229C4"/>
    <w:multiLevelType w:val="hybridMultilevel"/>
    <w:tmpl w:val="ED5C9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5D0125"/>
    <w:multiLevelType w:val="hybridMultilevel"/>
    <w:tmpl w:val="50CE4C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65C76"/>
    <w:multiLevelType w:val="hybridMultilevel"/>
    <w:tmpl w:val="A30A25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B665F2"/>
    <w:multiLevelType w:val="hybridMultilevel"/>
    <w:tmpl w:val="9FC0276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2CA33438"/>
    <w:multiLevelType w:val="hybridMultilevel"/>
    <w:tmpl w:val="F96C65F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2C6D99"/>
    <w:multiLevelType w:val="hybridMultilevel"/>
    <w:tmpl w:val="A9C0C3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A63B0B"/>
    <w:multiLevelType w:val="hybridMultilevel"/>
    <w:tmpl w:val="88F81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9B11BF"/>
    <w:multiLevelType w:val="hybridMultilevel"/>
    <w:tmpl w:val="73D42E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A75488"/>
    <w:multiLevelType w:val="hybridMultilevel"/>
    <w:tmpl w:val="4066F2A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9831A7C"/>
    <w:multiLevelType w:val="hybridMultilevel"/>
    <w:tmpl w:val="55949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9A21E5"/>
    <w:multiLevelType w:val="hybridMultilevel"/>
    <w:tmpl w:val="203C0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157A30"/>
    <w:multiLevelType w:val="hybridMultilevel"/>
    <w:tmpl w:val="4DF4F34C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461D057C"/>
    <w:multiLevelType w:val="hybridMultilevel"/>
    <w:tmpl w:val="21146D86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494F2205"/>
    <w:multiLevelType w:val="hybridMultilevel"/>
    <w:tmpl w:val="8410C35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9B57974"/>
    <w:multiLevelType w:val="hybridMultilevel"/>
    <w:tmpl w:val="720CDA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8A061D"/>
    <w:multiLevelType w:val="hybridMultilevel"/>
    <w:tmpl w:val="667ADC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C7F66"/>
    <w:multiLevelType w:val="hybridMultilevel"/>
    <w:tmpl w:val="D19E3AB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2E19A2"/>
    <w:multiLevelType w:val="hybridMultilevel"/>
    <w:tmpl w:val="7DA0E6CA"/>
    <w:lvl w:ilvl="0" w:tplc="531605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CE17F06"/>
    <w:multiLevelType w:val="hybridMultilevel"/>
    <w:tmpl w:val="992CD8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6052E9"/>
    <w:multiLevelType w:val="hybridMultilevel"/>
    <w:tmpl w:val="F40276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5A6AFB"/>
    <w:multiLevelType w:val="hybridMultilevel"/>
    <w:tmpl w:val="76201BF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B16095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329714A"/>
    <w:multiLevelType w:val="hybridMultilevel"/>
    <w:tmpl w:val="F0E082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3B5368"/>
    <w:multiLevelType w:val="hybridMultilevel"/>
    <w:tmpl w:val="FD369E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145DBE"/>
    <w:multiLevelType w:val="hybridMultilevel"/>
    <w:tmpl w:val="0B4CC6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7133D7"/>
    <w:multiLevelType w:val="hybridMultilevel"/>
    <w:tmpl w:val="7370FE9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911EF4"/>
    <w:multiLevelType w:val="hybridMultilevel"/>
    <w:tmpl w:val="539C15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2F0B78"/>
    <w:multiLevelType w:val="hybridMultilevel"/>
    <w:tmpl w:val="8F46F00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2E4D4C"/>
    <w:multiLevelType w:val="hybridMultilevel"/>
    <w:tmpl w:val="A9C0C3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66424B"/>
    <w:multiLevelType w:val="hybridMultilevel"/>
    <w:tmpl w:val="0804EF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B9254F"/>
    <w:multiLevelType w:val="hybridMultilevel"/>
    <w:tmpl w:val="F03A9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5"/>
  </w:num>
  <w:num w:numId="3">
    <w:abstractNumId w:val="12"/>
  </w:num>
  <w:num w:numId="4">
    <w:abstractNumId w:val="42"/>
  </w:num>
  <w:num w:numId="5">
    <w:abstractNumId w:val="13"/>
  </w:num>
  <w:num w:numId="6">
    <w:abstractNumId w:val="10"/>
  </w:num>
  <w:num w:numId="7">
    <w:abstractNumId w:val="39"/>
  </w:num>
  <w:num w:numId="8">
    <w:abstractNumId w:val="21"/>
  </w:num>
  <w:num w:numId="9">
    <w:abstractNumId w:val="26"/>
  </w:num>
  <w:num w:numId="10">
    <w:abstractNumId w:val="37"/>
  </w:num>
  <w:num w:numId="11">
    <w:abstractNumId w:val="14"/>
  </w:num>
  <w:num w:numId="12">
    <w:abstractNumId w:val="4"/>
  </w:num>
  <w:num w:numId="13">
    <w:abstractNumId w:val="40"/>
  </w:num>
  <w:num w:numId="14">
    <w:abstractNumId w:val="43"/>
  </w:num>
  <w:num w:numId="15">
    <w:abstractNumId w:val="3"/>
  </w:num>
  <w:num w:numId="16">
    <w:abstractNumId w:val="23"/>
  </w:num>
  <w:num w:numId="17">
    <w:abstractNumId w:val="33"/>
  </w:num>
  <w:num w:numId="18">
    <w:abstractNumId w:val="30"/>
  </w:num>
  <w:num w:numId="19">
    <w:abstractNumId w:val="32"/>
  </w:num>
  <w:num w:numId="20">
    <w:abstractNumId w:val="20"/>
  </w:num>
  <w:num w:numId="21">
    <w:abstractNumId w:val="31"/>
  </w:num>
  <w:num w:numId="22">
    <w:abstractNumId w:val="29"/>
  </w:num>
  <w:num w:numId="23">
    <w:abstractNumId w:val="25"/>
  </w:num>
  <w:num w:numId="24">
    <w:abstractNumId w:val="16"/>
  </w:num>
  <w:num w:numId="25">
    <w:abstractNumId w:val="24"/>
  </w:num>
  <w:num w:numId="26">
    <w:abstractNumId w:val="15"/>
  </w:num>
  <w:num w:numId="27">
    <w:abstractNumId w:val="19"/>
  </w:num>
  <w:num w:numId="28">
    <w:abstractNumId w:val="22"/>
  </w:num>
  <w:num w:numId="29">
    <w:abstractNumId w:val="34"/>
  </w:num>
  <w:num w:numId="30">
    <w:abstractNumId w:val="1"/>
  </w:num>
  <w:num w:numId="31">
    <w:abstractNumId w:val="9"/>
  </w:num>
  <w:num w:numId="32">
    <w:abstractNumId w:val="17"/>
  </w:num>
  <w:num w:numId="33">
    <w:abstractNumId w:val="18"/>
  </w:num>
  <w:num w:numId="34">
    <w:abstractNumId w:val="41"/>
  </w:num>
  <w:num w:numId="35">
    <w:abstractNumId w:val="11"/>
  </w:num>
  <w:num w:numId="36">
    <w:abstractNumId w:val="8"/>
  </w:num>
  <w:num w:numId="37">
    <w:abstractNumId w:val="38"/>
  </w:num>
  <w:num w:numId="38">
    <w:abstractNumId w:val="7"/>
  </w:num>
  <w:num w:numId="39">
    <w:abstractNumId w:val="0"/>
  </w:num>
  <w:num w:numId="40">
    <w:abstractNumId w:val="5"/>
  </w:num>
  <w:num w:numId="41">
    <w:abstractNumId w:val="27"/>
  </w:num>
  <w:num w:numId="42">
    <w:abstractNumId w:val="2"/>
  </w:num>
  <w:num w:numId="43">
    <w:abstractNumId w:val="6"/>
  </w:num>
  <w:num w:numId="4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3NjMxMjA1NDNQ0lEKTi0uzszPAykwrAUAI0ne5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0szdsv0m2xrekee2e85spd1rxxdfrfzaxx5&quot;&gt;My EndNote Library2&lt;record-ids&gt;&lt;item&gt;90&lt;/item&gt;&lt;item&gt;91&lt;/item&gt;&lt;/record-ids&gt;&lt;/item&gt;&lt;/Libraries&gt;"/>
  </w:docVars>
  <w:rsids>
    <w:rsidRoot w:val="00C926D1"/>
    <w:rsid w:val="000046AB"/>
    <w:rsid w:val="00005E6D"/>
    <w:rsid w:val="00011AB0"/>
    <w:rsid w:val="00021470"/>
    <w:rsid w:val="00022D5A"/>
    <w:rsid w:val="00027BDE"/>
    <w:rsid w:val="00034E8B"/>
    <w:rsid w:val="000358AF"/>
    <w:rsid w:val="00036466"/>
    <w:rsid w:val="000474D8"/>
    <w:rsid w:val="00050CC4"/>
    <w:rsid w:val="00053AB8"/>
    <w:rsid w:val="00054207"/>
    <w:rsid w:val="00062D01"/>
    <w:rsid w:val="0007074A"/>
    <w:rsid w:val="00080C2F"/>
    <w:rsid w:val="0008211E"/>
    <w:rsid w:val="000922A3"/>
    <w:rsid w:val="000932D4"/>
    <w:rsid w:val="000A4FA1"/>
    <w:rsid w:val="000B095D"/>
    <w:rsid w:val="000B68E8"/>
    <w:rsid w:val="000C5BDF"/>
    <w:rsid w:val="000D2831"/>
    <w:rsid w:val="000D36B4"/>
    <w:rsid w:val="000D68DE"/>
    <w:rsid w:val="000E736F"/>
    <w:rsid w:val="000F3C5D"/>
    <w:rsid w:val="000F7FA3"/>
    <w:rsid w:val="00101599"/>
    <w:rsid w:val="00101C3C"/>
    <w:rsid w:val="001042C6"/>
    <w:rsid w:val="00104AB2"/>
    <w:rsid w:val="00112DA6"/>
    <w:rsid w:val="00116C97"/>
    <w:rsid w:val="001171B5"/>
    <w:rsid w:val="00117872"/>
    <w:rsid w:val="00120CED"/>
    <w:rsid w:val="001266EE"/>
    <w:rsid w:val="00127128"/>
    <w:rsid w:val="001335FF"/>
    <w:rsid w:val="001413E7"/>
    <w:rsid w:val="0014243B"/>
    <w:rsid w:val="00143C6E"/>
    <w:rsid w:val="00144E0C"/>
    <w:rsid w:val="00153571"/>
    <w:rsid w:val="00154CD8"/>
    <w:rsid w:val="00157504"/>
    <w:rsid w:val="00157B4C"/>
    <w:rsid w:val="00163609"/>
    <w:rsid w:val="00185140"/>
    <w:rsid w:val="001A1439"/>
    <w:rsid w:val="001A7B3D"/>
    <w:rsid w:val="001B2C3D"/>
    <w:rsid w:val="001B5819"/>
    <w:rsid w:val="001C2033"/>
    <w:rsid w:val="001D0D6A"/>
    <w:rsid w:val="001E0FF2"/>
    <w:rsid w:val="001E25E0"/>
    <w:rsid w:val="001E3928"/>
    <w:rsid w:val="001E3EA0"/>
    <w:rsid w:val="001E7E9A"/>
    <w:rsid w:val="001F6382"/>
    <w:rsid w:val="00201904"/>
    <w:rsid w:val="002022A2"/>
    <w:rsid w:val="00213E10"/>
    <w:rsid w:val="00220E81"/>
    <w:rsid w:val="00221910"/>
    <w:rsid w:val="002223E4"/>
    <w:rsid w:val="00222791"/>
    <w:rsid w:val="00222BF0"/>
    <w:rsid w:val="00222CF0"/>
    <w:rsid w:val="00227C0F"/>
    <w:rsid w:val="002362EA"/>
    <w:rsid w:val="00236EBB"/>
    <w:rsid w:val="0024200A"/>
    <w:rsid w:val="002461FA"/>
    <w:rsid w:val="00254FF8"/>
    <w:rsid w:val="00256F4F"/>
    <w:rsid w:val="00261EF5"/>
    <w:rsid w:val="002626F0"/>
    <w:rsid w:val="00263334"/>
    <w:rsid w:val="00264E15"/>
    <w:rsid w:val="00265592"/>
    <w:rsid w:val="002710B4"/>
    <w:rsid w:val="00271BF5"/>
    <w:rsid w:val="0027206D"/>
    <w:rsid w:val="00275872"/>
    <w:rsid w:val="0027719A"/>
    <w:rsid w:val="00282713"/>
    <w:rsid w:val="00282C68"/>
    <w:rsid w:val="00295364"/>
    <w:rsid w:val="0029777B"/>
    <w:rsid w:val="002A1D9D"/>
    <w:rsid w:val="002A21C6"/>
    <w:rsid w:val="002A537B"/>
    <w:rsid w:val="002A5BAD"/>
    <w:rsid w:val="002A5FD8"/>
    <w:rsid w:val="002C4074"/>
    <w:rsid w:val="002C56E5"/>
    <w:rsid w:val="002C62E2"/>
    <w:rsid w:val="002C6F41"/>
    <w:rsid w:val="002C71B3"/>
    <w:rsid w:val="002C7D3E"/>
    <w:rsid w:val="002D3066"/>
    <w:rsid w:val="002D44F8"/>
    <w:rsid w:val="002E1B61"/>
    <w:rsid w:val="002E4C8D"/>
    <w:rsid w:val="002E4D49"/>
    <w:rsid w:val="002F4531"/>
    <w:rsid w:val="002F5E51"/>
    <w:rsid w:val="002F66AE"/>
    <w:rsid w:val="00300C55"/>
    <w:rsid w:val="00313F7D"/>
    <w:rsid w:val="003255F2"/>
    <w:rsid w:val="003336F5"/>
    <w:rsid w:val="00341E22"/>
    <w:rsid w:val="003423CB"/>
    <w:rsid w:val="00350347"/>
    <w:rsid w:val="00351A4B"/>
    <w:rsid w:val="0035599A"/>
    <w:rsid w:val="00360B39"/>
    <w:rsid w:val="00365552"/>
    <w:rsid w:val="00367734"/>
    <w:rsid w:val="00372B05"/>
    <w:rsid w:val="00377F89"/>
    <w:rsid w:val="0038619B"/>
    <w:rsid w:val="00387888"/>
    <w:rsid w:val="003930EE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BA1"/>
    <w:rsid w:val="003D777F"/>
    <w:rsid w:val="003E0A34"/>
    <w:rsid w:val="003E0E0E"/>
    <w:rsid w:val="003E18DE"/>
    <w:rsid w:val="003E3EA0"/>
    <w:rsid w:val="003F02FE"/>
    <w:rsid w:val="00400A97"/>
    <w:rsid w:val="0041690D"/>
    <w:rsid w:val="00422725"/>
    <w:rsid w:val="00426798"/>
    <w:rsid w:val="004321F9"/>
    <w:rsid w:val="00432913"/>
    <w:rsid w:val="004335EE"/>
    <w:rsid w:val="00435ACE"/>
    <w:rsid w:val="0043730D"/>
    <w:rsid w:val="00444360"/>
    <w:rsid w:val="00446C1F"/>
    <w:rsid w:val="0045532F"/>
    <w:rsid w:val="00462FB9"/>
    <w:rsid w:val="004664A6"/>
    <w:rsid w:val="00472E9F"/>
    <w:rsid w:val="0047634B"/>
    <w:rsid w:val="00483E09"/>
    <w:rsid w:val="00494F48"/>
    <w:rsid w:val="00495D6C"/>
    <w:rsid w:val="00497B3F"/>
    <w:rsid w:val="004B2767"/>
    <w:rsid w:val="004B5560"/>
    <w:rsid w:val="004B5DF0"/>
    <w:rsid w:val="004B5E04"/>
    <w:rsid w:val="004C0D00"/>
    <w:rsid w:val="004C104F"/>
    <w:rsid w:val="004C4F0F"/>
    <w:rsid w:val="004C7525"/>
    <w:rsid w:val="004D6EAC"/>
    <w:rsid w:val="004D6F73"/>
    <w:rsid w:val="004E4286"/>
    <w:rsid w:val="004F6E20"/>
    <w:rsid w:val="005126F7"/>
    <w:rsid w:val="0051586B"/>
    <w:rsid w:val="00522216"/>
    <w:rsid w:val="00525330"/>
    <w:rsid w:val="00525B0E"/>
    <w:rsid w:val="005359F3"/>
    <w:rsid w:val="005364B1"/>
    <w:rsid w:val="00536FE2"/>
    <w:rsid w:val="005578A8"/>
    <w:rsid w:val="00562573"/>
    <w:rsid w:val="005646D6"/>
    <w:rsid w:val="0057026D"/>
    <w:rsid w:val="00574984"/>
    <w:rsid w:val="00574C8B"/>
    <w:rsid w:val="0057538A"/>
    <w:rsid w:val="00577F0D"/>
    <w:rsid w:val="005851CB"/>
    <w:rsid w:val="00586524"/>
    <w:rsid w:val="005907F6"/>
    <w:rsid w:val="005A570F"/>
    <w:rsid w:val="005A5FE6"/>
    <w:rsid w:val="005A6707"/>
    <w:rsid w:val="005A7A1A"/>
    <w:rsid w:val="005B6271"/>
    <w:rsid w:val="005C42D7"/>
    <w:rsid w:val="005C647B"/>
    <w:rsid w:val="005D0EF1"/>
    <w:rsid w:val="005D438B"/>
    <w:rsid w:val="005E0D60"/>
    <w:rsid w:val="005E36E4"/>
    <w:rsid w:val="005E5B77"/>
    <w:rsid w:val="005F476F"/>
    <w:rsid w:val="005F6808"/>
    <w:rsid w:val="00612729"/>
    <w:rsid w:val="00614513"/>
    <w:rsid w:val="00614988"/>
    <w:rsid w:val="00625DF5"/>
    <w:rsid w:val="00631825"/>
    <w:rsid w:val="0063591F"/>
    <w:rsid w:val="00636375"/>
    <w:rsid w:val="0064172A"/>
    <w:rsid w:val="0064302E"/>
    <w:rsid w:val="006470A6"/>
    <w:rsid w:val="00652E1C"/>
    <w:rsid w:val="00654721"/>
    <w:rsid w:val="0065659C"/>
    <w:rsid w:val="00664C0A"/>
    <w:rsid w:val="006717B5"/>
    <w:rsid w:val="0068018A"/>
    <w:rsid w:val="00683B81"/>
    <w:rsid w:val="00690CF3"/>
    <w:rsid w:val="006A2758"/>
    <w:rsid w:val="006A2EF9"/>
    <w:rsid w:val="006A3B2C"/>
    <w:rsid w:val="006A408E"/>
    <w:rsid w:val="006A5301"/>
    <w:rsid w:val="006A5D94"/>
    <w:rsid w:val="006A6028"/>
    <w:rsid w:val="006B0F36"/>
    <w:rsid w:val="006B10A0"/>
    <w:rsid w:val="006B2521"/>
    <w:rsid w:val="006B3352"/>
    <w:rsid w:val="006B5597"/>
    <w:rsid w:val="006B5D83"/>
    <w:rsid w:val="006B66D8"/>
    <w:rsid w:val="006C1076"/>
    <w:rsid w:val="006C75D6"/>
    <w:rsid w:val="006D3896"/>
    <w:rsid w:val="006E211E"/>
    <w:rsid w:val="006E3485"/>
    <w:rsid w:val="006E5E8E"/>
    <w:rsid w:val="006F123B"/>
    <w:rsid w:val="006F5269"/>
    <w:rsid w:val="006F60C3"/>
    <w:rsid w:val="00700509"/>
    <w:rsid w:val="0070560D"/>
    <w:rsid w:val="00706854"/>
    <w:rsid w:val="00706BFB"/>
    <w:rsid w:val="00711E1F"/>
    <w:rsid w:val="00712A3D"/>
    <w:rsid w:val="00717702"/>
    <w:rsid w:val="00720076"/>
    <w:rsid w:val="00720F1D"/>
    <w:rsid w:val="0072198C"/>
    <w:rsid w:val="007219ED"/>
    <w:rsid w:val="00724332"/>
    <w:rsid w:val="0073795D"/>
    <w:rsid w:val="00754448"/>
    <w:rsid w:val="00762122"/>
    <w:rsid w:val="00766A65"/>
    <w:rsid w:val="007705E5"/>
    <w:rsid w:val="00772A5E"/>
    <w:rsid w:val="00773FC7"/>
    <w:rsid w:val="00780452"/>
    <w:rsid w:val="0078215A"/>
    <w:rsid w:val="00782DB1"/>
    <w:rsid w:val="00783804"/>
    <w:rsid w:val="00784095"/>
    <w:rsid w:val="00791488"/>
    <w:rsid w:val="00791CD1"/>
    <w:rsid w:val="00792C87"/>
    <w:rsid w:val="0079466C"/>
    <w:rsid w:val="00797E2F"/>
    <w:rsid w:val="007A3B98"/>
    <w:rsid w:val="007A49E4"/>
    <w:rsid w:val="007B3972"/>
    <w:rsid w:val="007B5AB5"/>
    <w:rsid w:val="007B62EF"/>
    <w:rsid w:val="007B738D"/>
    <w:rsid w:val="007C2047"/>
    <w:rsid w:val="007C26BA"/>
    <w:rsid w:val="007C50FD"/>
    <w:rsid w:val="007C5DD4"/>
    <w:rsid w:val="007E084B"/>
    <w:rsid w:val="007E204D"/>
    <w:rsid w:val="007E4CB1"/>
    <w:rsid w:val="007E736B"/>
    <w:rsid w:val="007F10D6"/>
    <w:rsid w:val="007F363C"/>
    <w:rsid w:val="00801D0A"/>
    <w:rsid w:val="0080490D"/>
    <w:rsid w:val="00823BD6"/>
    <w:rsid w:val="0083057E"/>
    <w:rsid w:val="00847A87"/>
    <w:rsid w:val="00851454"/>
    <w:rsid w:val="008527C8"/>
    <w:rsid w:val="00854E80"/>
    <w:rsid w:val="00870430"/>
    <w:rsid w:val="008706E9"/>
    <w:rsid w:val="00871781"/>
    <w:rsid w:val="00871BF7"/>
    <w:rsid w:val="00872B9C"/>
    <w:rsid w:val="00881E2A"/>
    <w:rsid w:val="0088431E"/>
    <w:rsid w:val="00884F58"/>
    <w:rsid w:val="00885E9A"/>
    <w:rsid w:val="0089068A"/>
    <w:rsid w:val="00894260"/>
    <w:rsid w:val="008948CE"/>
    <w:rsid w:val="00897C39"/>
    <w:rsid w:val="008A4482"/>
    <w:rsid w:val="008A4D3C"/>
    <w:rsid w:val="008A569D"/>
    <w:rsid w:val="008A6B79"/>
    <w:rsid w:val="008B4098"/>
    <w:rsid w:val="008B422F"/>
    <w:rsid w:val="008C5E38"/>
    <w:rsid w:val="008C6A02"/>
    <w:rsid w:val="008D71B1"/>
    <w:rsid w:val="008E4035"/>
    <w:rsid w:val="008E4688"/>
    <w:rsid w:val="008E61AF"/>
    <w:rsid w:val="008E62D3"/>
    <w:rsid w:val="008F315D"/>
    <w:rsid w:val="008F4C86"/>
    <w:rsid w:val="00904F86"/>
    <w:rsid w:val="00906C92"/>
    <w:rsid w:val="00914102"/>
    <w:rsid w:val="00914627"/>
    <w:rsid w:val="00916C4A"/>
    <w:rsid w:val="00922782"/>
    <w:rsid w:val="0092306C"/>
    <w:rsid w:val="00923D90"/>
    <w:rsid w:val="00925DBB"/>
    <w:rsid w:val="00932412"/>
    <w:rsid w:val="0093737C"/>
    <w:rsid w:val="00942F6E"/>
    <w:rsid w:val="00944F14"/>
    <w:rsid w:val="00947D8A"/>
    <w:rsid w:val="00955F76"/>
    <w:rsid w:val="009568D8"/>
    <w:rsid w:val="00957737"/>
    <w:rsid w:val="00957FD8"/>
    <w:rsid w:val="00974224"/>
    <w:rsid w:val="009836A8"/>
    <w:rsid w:val="00990172"/>
    <w:rsid w:val="00992705"/>
    <w:rsid w:val="0099450E"/>
    <w:rsid w:val="00994C80"/>
    <w:rsid w:val="00997461"/>
    <w:rsid w:val="009975C4"/>
    <w:rsid w:val="00997AFB"/>
    <w:rsid w:val="009A68DC"/>
    <w:rsid w:val="009A7BB4"/>
    <w:rsid w:val="009B3C3C"/>
    <w:rsid w:val="009B56A4"/>
    <w:rsid w:val="009C1DB4"/>
    <w:rsid w:val="009C33EB"/>
    <w:rsid w:val="009D2F92"/>
    <w:rsid w:val="009D66A4"/>
    <w:rsid w:val="009E50F9"/>
    <w:rsid w:val="009E5B70"/>
    <w:rsid w:val="009E76D6"/>
    <w:rsid w:val="009F1B79"/>
    <w:rsid w:val="009F7D75"/>
    <w:rsid w:val="00A0158C"/>
    <w:rsid w:val="00A11A97"/>
    <w:rsid w:val="00A13B6C"/>
    <w:rsid w:val="00A2345A"/>
    <w:rsid w:val="00A2649A"/>
    <w:rsid w:val="00A35FB5"/>
    <w:rsid w:val="00A36CFA"/>
    <w:rsid w:val="00A47479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14DF"/>
    <w:rsid w:val="00A8724A"/>
    <w:rsid w:val="00AA0954"/>
    <w:rsid w:val="00AA224B"/>
    <w:rsid w:val="00AA6DCD"/>
    <w:rsid w:val="00AB0ABC"/>
    <w:rsid w:val="00AB2FBD"/>
    <w:rsid w:val="00AB3E30"/>
    <w:rsid w:val="00AC05D4"/>
    <w:rsid w:val="00AC6535"/>
    <w:rsid w:val="00AC668A"/>
    <w:rsid w:val="00AC72F6"/>
    <w:rsid w:val="00AD138D"/>
    <w:rsid w:val="00AD2E25"/>
    <w:rsid w:val="00AD6E4E"/>
    <w:rsid w:val="00AD7949"/>
    <w:rsid w:val="00AE3FFC"/>
    <w:rsid w:val="00AF3632"/>
    <w:rsid w:val="00B11FCF"/>
    <w:rsid w:val="00B15AD3"/>
    <w:rsid w:val="00B1607A"/>
    <w:rsid w:val="00B16DC9"/>
    <w:rsid w:val="00B3364F"/>
    <w:rsid w:val="00B34B6A"/>
    <w:rsid w:val="00B35218"/>
    <w:rsid w:val="00B41B45"/>
    <w:rsid w:val="00B41E83"/>
    <w:rsid w:val="00B56493"/>
    <w:rsid w:val="00B6098E"/>
    <w:rsid w:val="00B60FDF"/>
    <w:rsid w:val="00B629B1"/>
    <w:rsid w:val="00B70A1D"/>
    <w:rsid w:val="00B722F9"/>
    <w:rsid w:val="00B73E22"/>
    <w:rsid w:val="00B746F0"/>
    <w:rsid w:val="00B76EC2"/>
    <w:rsid w:val="00B83443"/>
    <w:rsid w:val="00B8423C"/>
    <w:rsid w:val="00B90D79"/>
    <w:rsid w:val="00B97C8A"/>
    <w:rsid w:val="00BA2B04"/>
    <w:rsid w:val="00BA3075"/>
    <w:rsid w:val="00BA5964"/>
    <w:rsid w:val="00BB5EBA"/>
    <w:rsid w:val="00BB69E9"/>
    <w:rsid w:val="00BC0473"/>
    <w:rsid w:val="00BC1B29"/>
    <w:rsid w:val="00BC63CE"/>
    <w:rsid w:val="00BD0518"/>
    <w:rsid w:val="00BD466F"/>
    <w:rsid w:val="00BD50F9"/>
    <w:rsid w:val="00BD5C06"/>
    <w:rsid w:val="00BD7187"/>
    <w:rsid w:val="00BE3330"/>
    <w:rsid w:val="00BE7EEC"/>
    <w:rsid w:val="00BF1CE8"/>
    <w:rsid w:val="00BF21C5"/>
    <w:rsid w:val="00C000FD"/>
    <w:rsid w:val="00C008C9"/>
    <w:rsid w:val="00C03883"/>
    <w:rsid w:val="00C04F15"/>
    <w:rsid w:val="00C1229D"/>
    <w:rsid w:val="00C172DA"/>
    <w:rsid w:val="00C2140A"/>
    <w:rsid w:val="00C25295"/>
    <w:rsid w:val="00C34F51"/>
    <w:rsid w:val="00C401A0"/>
    <w:rsid w:val="00C442C2"/>
    <w:rsid w:val="00C44AA0"/>
    <w:rsid w:val="00C47D9D"/>
    <w:rsid w:val="00C52505"/>
    <w:rsid w:val="00C53EF2"/>
    <w:rsid w:val="00C5655C"/>
    <w:rsid w:val="00C60BA4"/>
    <w:rsid w:val="00C64687"/>
    <w:rsid w:val="00C654D7"/>
    <w:rsid w:val="00C716E2"/>
    <w:rsid w:val="00C72519"/>
    <w:rsid w:val="00C740BC"/>
    <w:rsid w:val="00C76FC7"/>
    <w:rsid w:val="00C82E2E"/>
    <w:rsid w:val="00C86A40"/>
    <w:rsid w:val="00C926D1"/>
    <w:rsid w:val="00C93FED"/>
    <w:rsid w:val="00C95BAA"/>
    <w:rsid w:val="00C9744B"/>
    <w:rsid w:val="00CA1314"/>
    <w:rsid w:val="00CB4CF6"/>
    <w:rsid w:val="00CB4D92"/>
    <w:rsid w:val="00CC288A"/>
    <w:rsid w:val="00CD118E"/>
    <w:rsid w:val="00CD685E"/>
    <w:rsid w:val="00CE1D25"/>
    <w:rsid w:val="00CF147E"/>
    <w:rsid w:val="00CF1C8F"/>
    <w:rsid w:val="00D13D24"/>
    <w:rsid w:val="00D1469F"/>
    <w:rsid w:val="00D166D5"/>
    <w:rsid w:val="00D176F7"/>
    <w:rsid w:val="00D201DD"/>
    <w:rsid w:val="00D27572"/>
    <w:rsid w:val="00D32964"/>
    <w:rsid w:val="00D35EC3"/>
    <w:rsid w:val="00D466F3"/>
    <w:rsid w:val="00D4729A"/>
    <w:rsid w:val="00D54E4A"/>
    <w:rsid w:val="00D551DC"/>
    <w:rsid w:val="00D60740"/>
    <w:rsid w:val="00D6361B"/>
    <w:rsid w:val="00D64C20"/>
    <w:rsid w:val="00D70BBE"/>
    <w:rsid w:val="00D720C7"/>
    <w:rsid w:val="00D73BAC"/>
    <w:rsid w:val="00D801EC"/>
    <w:rsid w:val="00D82B74"/>
    <w:rsid w:val="00D82C5F"/>
    <w:rsid w:val="00D85A54"/>
    <w:rsid w:val="00D879EF"/>
    <w:rsid w:val="00D9016A"/>
    <w:rsid w:val="00D91D5D"/>
    <w:rsid w:val="00D97222"/>
    <w:rsid w:val="00DA01EE"/>
    <w:rsid w:val="00DA59A5"/>
    <w:rsid w:val="00DA67A6"/>
    <w:rsid w:val="00DB172F"/>
    <w:rsid w:val="00DB2D07"/>
    <w:rsid w:val="00DB7AC8"/>
    <w:rsid w:val="00DC2061"/>
    <w:rsid w:val="00DC6775"/>
    <w:rsid w:val="00DC7E90"/>
    <w:rsid w:val="00DE2F60"/>
    <w:rsid w:val="00DE2F69"/>
    <w:rsid w:val="00DE3D69"/>
    <w:rsid w:val="00DE67F5"/>
    <w:rsid w:val="00DF019F"/>
    <w:rsid w:val="00DF31F7"/>
    <w:rsid w:val="00DF4CCC"/>
    <w:rsid w:val="00DF57BF"/>
    <w:rsid w:val="00E02D81"/>
    <w:rsid w:val="00E166FD"/>
    <w:rsid w:val="00E16E3B"/>
    <w:rsid w:val="00E16F72"/>
    <w:rsid w:val="00E21D1B"/>
    <w:rsid w:val="00E27567"/>
    <w:rsid w:val="00E32549"/>
    <w:rsid w:val="00E35BE0"/>
    <w:rsid w:val="00E37CE9"/>
    <w:rsid w:val="00E44C57"/>
    <w:rsid w:val="00E44E17"/>
    <w:rsid w:val="00E50CBF"/>
    <w:rsid w:val="00E54BA3"/>
    <w:rsid w:val="00E60332"/>
    <w:rsid w:val="00E63406"/>
    <w:rsid w:val="00E64D24"/>
    <w:rsid w:val="00E72589"/>
    <w:rsid w:val="00E730D7"/>
    <w:rsid w:val="00E733C9"/>
    <w:rsid w:val="00E848BA"/>
    <w:rsid w:val="00E93BC3"/>
    <w:rsid w:val="00E976D1"/>
    <w:rsid w:val="00EA041C"/>
    <w:rsid w:val="00EA0B9A"/>
    <w:rsid w:val="00EA2E66"/>
    <w:rsid w:val="00EA54BC"/>
    <w:rsid w:val="00EA68CF"/>
    <w:rsid w:val="00EA7815"/>
    <w:rsid w:val="00EB29D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F3FC2"/>
    <w:rsid w:val="00EF499C"/>
    <w:rsid w:val="00F00521"/>
    <w:rsid w:val="00F02A32"/>
    <w:rsid w:val="00F04442"/>
    <w:rsid w:val="00F04B7F"/>
    <w:rsid w:val="00F06719"/>
    <w:rsid w:val="00F101ED"/>
    <w:rsid w:val="00F1560E"/>
    <w:rsid w:val="00F15806"/>
    <w:rsid w:val="00F20615"/>
    <w:rsid w:val="00F2107D"/>
    <w:rsid w:val="00F23A1F"/>
    <w:rsid w:val="00F245AE"/>
    <w:rsid w:val="00F274D9"/>
    <w:rsid w:val="00F34B4B"/>
    <w:rsid w:val="00F36B46"/>
    <w:rsid w:val="00F36D81"/>
    <w:rsid w:val="00F36DB6"/>
    <w:rsid w:val="00F42EEA"/>
    <w:rsid w:val="00F44339"/>
    <w:rsid w:val="00F508DB"/>
    <w:rsid w:val="00F65590"/>
    <w:rsid w:val="00F66A82"/>
    <w:rsid w:val="00F67FD1"/>
    <w:rsid w:val="00F70206"/>
    <w:rsid w:val="00F720A0"/>
    <w:rsid w:val="00F72980"/>
    <w:rsid w:val="00F77762"/>
    <w:rsid w:val="00F77901"/>
    <w:rsid w:val="00F841BB"/>
    <w:rsid w:val="00F941AF"/>
    <w:rsid w:val="00FA2C09"/>
    <w:rsid w:val="00FB09CE"/>
    <w:rsid w:val="00FB0AFB"/>
    <w:rsid w:val="00FB27CC"/>
    <w:rsid w:val="00FB6C87"/>
    <w:rsid w:val="00FB7412"/>
    <w:rsid w:val="00FC11E3"/>
    <w:rsid w:val="00FC3315"/>
    <w:rsid w:val="00FC7C1E"/>
    <w:rsid w:val="00FD1A05"/>
    <w:rsid w:val="00FE3C4F"/>
    <w:rsid w:val="00FE5770"/>
    <w:rsid w:val="00FE674B"/>
    <w:rsid w:val="00FF0076"/>
    <w:rsid w:val="00FF2249"/>
    <w:rsid w:val="00FF2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 w:line="240" w:lineRule="auto"/>
    </w:pPr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Convert%20mat%20files%20of%20Oregon%20fb%20to%20excels\Oregon%20fb%20vs%20pitch%20pine%20fb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NJ%20forest\firebrand%20images%20and%20shapes\temperory%20resutls\validation-fine%20grid\NEW_Run_FirelineDepthValidationTH15\FirelineValidationTH15_devc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NJ%20forest\firebrand%20images%20and%20shapes\temperory%20resutls\validation-fine%20grid\NEW_Run_FirelineDepthValidationTH15\FirelineValidationTH15_devc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ummary!$A$5</c:f>
              <c:strCache>
                <c:ptCount val="1"/>
                <c:pt idx="0">
                  <c:v>pitch pine(Filkove et la.)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ummary!$B$7:$B$48</c:f>
              <c:numCache>
                <c:formatCode>General</c:formatCode>
                <c:ptCount val="42"/>
                <c:pt idx="0">
                  <c:v>47.891658971991376</c:v>
                </c:pt>
                <c:pt idx="1">
                  <c:v>42.843951985226219</c:v>
                </c:pt>
                <c:pt idx="2">
                  <c:v>38.53493382579255</c:v>
                </c:pt>
                <c:pt idx="3">
                  <c:v>33.979686057248379</c:v>
                </c:pt>
                <c:pt idx="4">
                  <c:v>35.087719298245609</c:v>
                </c:pt>
                <c:pt idx="5">
                  <c:v>46.537396121883653</c:v>
                </c:pt>
                <c:pt idx="6">
                  <c:v>37.55001538935057</c:v>
                </c:pt>
                <c:pt idx="7">
                  <c:v>34.22591566635888</c:v>
                </c:pt>
                <c:pt idx="8">
                  <c:v>32.00984918436442</c:v>
                </c:pt>
                <c:pt idx="9">
                  <c:v>31.27116035703293</c:v>
                </c:pt>
                <c:pt idx="10">
                  <c:v>25.730994152046783</c:v>
                </c:pt>
                <c:pt idx="11">
                  <c:v>1285.0723299476761</c:v>
                </c:pt>
                <c:pt idx="12">
                  <c:v>747.92243767313016</c:v>
                </c:pt>
                <c:pt idx="13">
                  <c:v>651.03108648815009</c:v>
                </c:pt>
                <c:pt idx="14">
                  <c:v>451.33887349953829</c:v>
                </c:pt>
                <c:pt idx="15">
                  <c:v>389.78147122191439</c:v>
                </c:pt>
                <c:pt idx="16">
                  <c:v>406.27885503231761</c:v>
                </c:pt>
                <c:pt idx="17">
                  <c:v>202.03139427516157</c:v>
                </c:pt>
                <c:pt idx="18">
                  <c:v>281.1942136041859</c:v>
                </c:pt>
                <c:pt idx="19">
                  <c:v>259.89535241612799</c:v>
                </c:pt>
                <c:pt idx="20">
                  <c:v>239.45829485995688</c:v>
                </c:pt>
                <c:pt idx="21">
                  <c:v>225.17697753154815</c:v>
                </c:pt>
                <c:pt idx="22">
                  <c:v>201.29270544783009</c:v>
                </c:pt>
                <c:pt idx="23">
                  <c:v>160.04924592182209</c:v>
                </c:pt>
                <c:pt idx="24">
                  <c:v>225.05386272699289</c:v>
                </c:pt>
                <c:pt idx="25">
                  <c:v>166.45121575869496</c:v>
                </c:pt>
                <c:pt idx="26">
                  <c:v>113.63496460449367</c:v>
                </c:pt>
                <c:pt idx="27">
                  <c:v>134.81071098799629</c:v>
                </c:pt>
                <c:pt idx="28">
                  <c:v>29.67066789781471</c:v>
                </c:pt>
                <c:pt idx="29">
                  <c:v>114.12742382271468</c:v>
                </c:pt>
                <c:pt idx="30">
                  <c:v>89.627577716220372</c:v>
                </c:pt>
                <c:pt idx="31">
                  <c:v>80.763311788242532</c:v>
                </c:pt>
                <c:pt idx="32">
                  <c:v>105.87873191751308</c:v>
                </c:pt>
                <c:pt idx="33">
                  <c:v>98.861188057863956</c:v>
                </c:pt>
                <c:pt idx="34">
                  <c:v>76.823638042474599</c:v>
                </c:pt>
                <c:pt idx="35">
                  <c:v>635.76485072329945</c:v>
                </c:pt>
                <c:pt idx="36">
                  <c:v>421.42197599261306</c:v>
                </c:pt>
                <c:pt idx="37">
                  <c:v>82.610033856571249</c:v>
                </c:pt>
                <c:pt idx="38">
                  <c:v>273.80732533087104</c:v>
                </c:pt>
                <c:pt idx="39">
                  <c:v>63.404124345952596</c:v>
                </c:pt>
                <c:pt idx="40">
                  <c:v>62.542320714065859</c:v>
                </c:pt>
                <c:pt idx="41">
                  <c:v>66.605109264389043</c:v>
                </c:pt>
              </c:numCache>
            </c:numRef>
          </c:xVal>
          <c:yVal>
            <c:numRef>
              <c:f>summary!$C$7:$C$48</c:f>
              <c:numCache>
                <c:formatCode>General</c:formatCode>
                <c:ptCount val="42"/>
                <c:pt idx="0">
                  <c:v>0.72968371934780296</c:v>
                </c:pt>
                <c:pt idx="1">
                  <c:v>0.82977432242992255</c:v>
                </c:pt>
                <c:pt idx="2">
                  <c:v>0.82197631217395095</c:v>
                </c:pt>
                <c:pt idx="3">
                  <c:v>0.75326393261471492</c:v>
                </c:pt>
                <c:pt idx="4">
                  <c:v>0.70381566682720764</c:v>
                </c:pt>
                <c:pt idx="5">
                  <c:v>0.84372021309268497</c:v>
                </c:pt>
                <c:pt idx="6">
                  <c:v>0.57619602105743029</c:v>
                </c:pt>
                <c:pt idx="7">
                  <c:v>0.76900081741445692</c:v>
                </c:pt>
                <c:pt idx="8">
                  <c:v>0.84300604510805222</c:v>
                </c:pt>
                <c:pt idx="9">
                  <c:v>0.91644777677473876</c:v>
                </c:pt>
                <c:pt idx="10">
                  <c:v>0.5530910513165852</c:v>
                </c:pt>
                <c:pt idx="11">
                  <c:v>0.88670542244423567</c:v>
                </c:pt>
                <c:pt idx="12">
                  <c:v>0.52938231024348847</c:v>
                </c:pt>
                <c:pt idx="13">
                  <c:v>0.77363674230896362</c:v>
                </c:pt>
                <c:pt idx="14">
                  <c:v>0.84282238001777543</c:v>
                </c:pt>
                <c:pt idx="15">
                  <c:v>0.84358924150750714</c:v>
                </c:pt>
                <c:pt idx="16">
                  <c:v>0.87160508656941549</c:v>
                </c:pt>
                <c:pt idx="17">
                  <c:v>0.85630483399083956</c:v>
                </c:pt>
                <c:pt idx="18">
                  <c:v>0.93974345763519584</c:v>
                </c:pt>
                <c:pt idx="19">
                  <c:v>0.77241873435572839</c:v>
                </c:pt>
                <c:pt idx="20">
                  <c:v>0.87319900420637353</c:v>
                </c:pt>
                <c:pt idx="21">
                  <c:v>0.6882403345116177</c:v>
                </c:pt>
                <c:pt idx="22">
                  <c:v>0.69131464164821455</c:v>
                </c:pt>
                <c:pt idx="23">
                  <c:v>0.88014736251834047</c:v>
                </c:pt>
                <c:pt idx="24">
                  <c:v>0.55423694409692181</c:v>
                </c:pt>
                <c:pt idx="25">
                  <c:v>0.42813608828411537</c:v>
                </c:pt>
                <c:pt idx="26">
                  <c:v>0.76730700611666414</c:v>
                </c:pt>
                <c:pt idx="27">
                  <c:v>0.63418916702681249</c:v>
                </c:pt>
                <c:pt idx="28">
                  <c:v>0.93538591534785864</c:v>
                </c:pt>
                <c:pt idx="29">
                  <c:v>0.89367468174867926</c:v>
                </c:pt>
                <c:pt idx="30">
                  <c:v>0.79471484887883348</c:v>
                </c:pt>
                <c:pt idx="31">
                  <c:v>0.63833111846857771</c:v>
                </c:pt>
                <c:pt idx="32">
                  <c:v>0.75029141477816252</c:v>
                </c:pt>
                <c:pt idx="33">
                  <c:v>0.74751538621307678</c:v>
                </c:pt>
                <c:pt idx="34">
                  <c:v>0.67500589514930176</c:v>
                </c:pt>
                <c:pt idx="35">
                  <c:v>0.97775542019394301</c:v>
                </c:pt>
                <c:pt idx="36">
                  <c:v>0.96349702219005684</c:v>
                </c:pt>
                <c:pt idx="37">
                  <c:v>0.97729621908584641</c:v>
                </c:pt>
                <c:pt idx="38">
                  <c:v>0.99300998390776274</c:v>
                </c:pt>
                <c:pt idx="39">
                  <c:v>0.96570210685779179</c:v>
                </c:pt>
                <c:pt idx="40">
                  <c:v>0.9973058193458304</c:v>
                </c:pt>
                <c:pt idx="41">
                  <c:v>0.9833811590758336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427-4CCD-B737-4899212084E2}"/>
            </c:ext>
          </c:extLst>
        </c:ser>
        <c:ser>
          <c:idx val="1"/>
          <c:order val="1"/>
          <c:tx>
            <c:strRef>
              <c:f>summary!$E$5</c:f>
              <c:strCache>
                <c:ptCount val="1"/>
                <c:pt idx="0">
                  <c:v>ponderaosa pine (Hudson et al.)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summary!$F$7:$F$390</c:f>
              <c:numCache>
                <c:formatCode>General</c:formatCode>
                <c:ptCount val="384"/>
                <c:pt idx="0">
                  <c:v>0.111929642574339</c:v>
                </c:pt>
                <c:pt idx="1">
                  <c:v>0.12312260683177299</c:v>
                </c:pt>
                <c:pt idx="2">
                  <c:v>0.14550853534664099</c:v>
                </c:pt>
                <c:pt idx="3">
                  <c:v>0.20147335663381</c:v>
                </c:pt>
                <c:pt idx="4">
                  <c:v>0.14550853534664099</c:v>
                </c:pt>
                <c:pt idx="5">
                  <c:v>0.34698189198045098</c:v>
                </c:pt>
                <c:pt idx="6">
                  <c:v>0.20147335663381</c:v>
                </c:pt>
                <c:pt idx="7">
                  <c:v>0.53726228435682799</c:v>
                </c:pt>
                <c:pt idx="8">
                  <c:v>3.0109073852497201</c:v>
                </c:pt>
                <c:pt idx="9">
                  <c:v>0.54845524861426209</c:v>
                </c:pt>
                <c:pt idx="10">
                  <c:v>1.1416823542582601</c:v>
                </c:pt>
                <c:pt idx="11">
                  <c:v>0.31340299920814901</c:v>
                </c:pt>
                <c:pt idx="12">
                  <c:v>1.00736678316905</c:v>
                </c:pt>
                <c:pt idx="13">
                  <c:v>0.24624521366354599</c:v>
                </c:pt>
                <c:pt idx="14">
                  <c:v>0.17908742811894299</c:v>
                </c:pt>
                <c:pt idx="15">
                  <c:v>0.268631142178414</c:v>
                </c:pt>
                <c:pt idx="16">
                  <c:v>0.19028039237637601</c:v>
                </c:pt>
                <c:pt idx="17">
                  <c:v>0.111929642574339</c:v>
                </c:pt>
                <c:pt idx="18">
                  <c:v>0.14550853534664099</c:v>
                </c:pt>
                <c:pt idx="19">
                  <c:v>0.17908742811894299</c:v>
                </c:pt>
                <c:pt idx="20">
                  <c:v>0.12312260683177299</c:v>
                </c:pt>
                <c:pt idx="21">
                  <c:v>0.12312260683177299</c:v>
                </c:pt>
                <c:pt idx="22">
                  <c:v>0.134315571089207</c:v>
                </c:pt>
                <c:pt idx="23">
                  <c:v>0.111929642574339</c:v>
                </c:pt>
                <c:pt idx="24">
                  <c:v>0.25743817792098</c:v>
                </c:pt>
                <c:pt idx="25">
                  <c:v>0.167894463861509</c:v>
                </c:pt>
                <c:pt idx="26">
                  <c:v>0.29101707069328198</c:v>
                </c:pt>
                <c:pt idx="27">
                  <c:v>0.59322710564399694</c:v>
                </c:pt>
                <c:pt idx="28">
                  <c:v>0.526069320099394</c:v>
                </c:pt>
                <c:pt idx="29">
                  <c:v>0.81708639079267498</c:v>
                </c:pt>
                <c:pt idx="30">
                  <c:v>1.9699617093083701</c:v>
                </c:pt>
                <c:pt idx="31">
                  <c:v>0.111929642574339</c:v>
                </c:pt>
                <c:pt idx="32">
                  <c:v>0.19028039237637601</c:v>
                </c:pt>
                <c:pt idx="33">
                  <c:v>19.677231164568802</c:v>
                </c:pt>
                <c:pt idx="34">
                  <c:v>0.19028039237637601</c:v>
                </c:pt>
                <c:pt idx="35">
                  <c:v>0.15670149960407501</c:v>
                </c:pt>
                <c:pt idx="36">
                  <c:v>0.19028039237637601</c:v>
                </c:pt>
                <c:pt idx="37">
                  <c:v>0.29101707069328198</c:v>
                </c:pt>
                <c:pt idx="38">
                  <c:v>0.12312260683177299</c:v>
                </c:pt>
                <c:pt idx="39">
                  <c:v>0.42533264178248897</c:v>
                </c:pt>
                <c:pt idx="40">
                  <c:v>0.20147335663381</c:v>
                </c:pt>
                <c:pt idx="41">
                  <c:v>0.19028039237637601</c:v>
                </c:pt>
                <c:pt idx="42">
                  <c:v>0.61561303415886504</c:v>
                </c:pt>
                <c:pt idx="43">
                  <c:v>0.27982410643584799</c:v>
                </c:pt>
                <c:pt idx="44">
                  <c:v>0.30221003495071602</c:v>
                </c:pt>
                <c:pt idx="45">
                  <c:v>15.2783962113973</c:v>
                </c:pt>
                <c:pt idx="46">
                  <c:v>0.21266632089124399</c:v>
                </c:pt>
                <c:pt idx="47">
                  <c:v>0.64919192693116701</c:v>
                </c:pt>
                <c:pt idx="48">
                  <c:v>2.0259265305955396</c:v>
                </c:pt>
                <c:pt idx="49">
                  <c:v>71.276796391339104</c:v>
                </c:pt>
                <c:pt idx="50">
                  <c:v>1.7572953884171201</c:v>
                </c:pt>
                <c:pt idx="51">
                  <c:v>0.62680599841629903</c:v>
                </c:pt>
                <c:pt idx="52">
                  <c:v>35.380960017748599</c:v>
                </c:pt>
                <c:pt idx="53">
                  <c:v>6.3576036982224604</c:v>
                </c:pt>
                <c:pt idx="54">
                  <c:v>0.19028039237637601</c:v>
                </c:pt>
                <c:pt idx="55">
                  <c:v>0.111929642574339</c:v>
                </c:pt>
                <c:pt idx="56">
                  <c:v>0.14550853534664099</c:v>
                </c:pt>
                <c:pt idx="57">
                  <c:v>0.15670149960407501</c:v>
                </c:pt>
                <c:pt idx="58">
                  <c:v>0.74992860524807203</c:v>
                </c:pt>
                <c:pt idx="59">
                  <c:v>61.1471637383614</c:v>
                </c:pt>
                <c:pt idx="60">
                  <c:v>0.53726228435682799</c:v>
                </c:pt>
                <c:pt idx="61">
                  <c:v>9.3797040477296107</c:v>
                </c:pt>
                <c:pt idx="62">
                  <c:v>10.7116667943643</c:v>
                </c:pt>
                <c:pt idx="63">
                  <c:v>2.2721717442590799</c:v>
                </c:pt>
                <c:pt idx="64">
                  <c:v>0.55964821287169508</c:v>
                </c:pt>
                <c:pt idx="65">
                  <c:v>6.08897255604405</c:v>
                </c:pt>
                <c:pt idx="66">
                  <c:v>10.879561258225801</c:v>
                </c:pt>
                <c:pt idx="67">
                  <c:v>0.24624521366354599</c:v>
                </c:pt>
                <c:pt idx="68">
                  <c:v>5.8203414138656298</c:v>
                </c:pt>
                <c:pt idx="69">
                  <c:v>17.416252384567198</c:v>
                </c:pt>
                <c:pt idx="70">
                  <c:v>0.34698189198045098</c:v>
                </c:pt>
                <c:pt idx="71">
                  <c:v>12.8271370390193</c:v>
                </c:pt>
                <c:pt idx="72">
                  <c:v>0.167894463861509</c:v>
                </c:pt>
                <c:pt idx="73">
                  <c:v>0.134315571089207</c:v>
                </c:pt>
                <c:pt idx="74">
                  <c:v>0.167894463861509</c:v>
                </c:pt>
                <c:pt idx="75">
                  <c:v>0.134315571089207</c:v>
                </c:pt>
                <c:pt idx="76">
                  <c:v>4.4212208816863896</c:v>
                </c:pt>
                <c:pt idx="77">
                  <c:v>0.30221003495071602</c:v>
                </c:pt>
                <c:pt idx="78">
                  <c:v>0.80589342653524099</c:v>
                </c:pt>
                <c:pt idx="79">
                  <c:v>30.970932100319601</c:v>
                </c:pt>
                <c:pt idx="80">
                  <c:v>0.134315571089207</c:v>
                </c:pt>
                <c:pt idx="81">
                  <c:v>0.14550853534664099</c:v>
                </c:pt>
                <c:pt idx="82">
                  <c:v>0.34698189198045098</c:v>
                </c:pt>
                <c:pt idx="83">
                  <c:v>2.30575063703139</c:v>
                </c:pt>
                <c:pt idx="84">
                  <c:v>0.235052249406112</c:v>
                </c:pt>
                <c:pt idx="85">
                  <c:v>0.88424417633727903</c:v>
                </c:pt>
                <c:pt idx="86">
                  <c:v>0.268631142178414</c:v>
                </c:pt>
                <c:pt idx="87">
                  <c:v>12.614470718127999</c:v>
                </c:pt>
                <c:pt idx="88">
                  <c:v>0.134315571089207</c:v>
                </c:pt>
                <c:pt idx="89">
                  <c:v>7.3313915886192103</c:v>
                </c:pt>
                <c:pt idx="90">
                  <c:v>0.86185824782241094</c:v>
                </c:pt>
                <c:pt idx="91">
                  <c:v>0.29101707069328198</c:v>
                </c:pt>
                <c:pt idx="92">
                  <c:v>49.137113090134903</c:v>
                </c:pt>
                <c:pt idx="93">
                  <c:v>0.12312260683177299</c:v>
                </c:pt>
                <c:pt idx="94">
                  <c:v>0.68277081970346798</c:v>
                </c:pt>
                <c:pt idx="95">
                  <c:v>0.20147335663381</c:v>
                </c:pt>
                <c:pt idx="96">
                  <c:v>1.7572953884171201</c:v>
                </c:pt>
                <c:pt idx="97">
                  <c:v>0.12312260683177299</c:v>
                </c:pt>
                <c:pt idx="98">
                  <c:v>0.134315571089207</c:v>
                </c:pt>
                <c:pt idx="99">
                  <c:v>0.14550853534664099</c:v>
                </c:pt>
                <c:pt idx="100">
                  <c:v>0.111929642574339</c:v>
                </c:pt>
                <c:pt idx="101">
                  <c:v>0.33578892772301699</c:v>
                </c:pt>
                <c:pt idx="102">
                  <c:v>20.9868079826886</c:v>
                </c:pt>
                <c:pt idx="103">
                  <c:v>14.6403972487236</c:v>
                </c:pt>
                <c:pt idx="104">
                  <c:v>10.7676316156514</c:v>
                </c:pt>
                <c:pt idx="105">
                  <c:v>0.43652560603992197</c:v>
                </c:pt>
                <c:pt idx="106">
                  <c:v>0.92901603336701399</c:v>
                </c:pt>
                <c:pt idx="107">
                  <c:v>1.00736678316905</c:v>
                </c:pt>
                <c:pt idx="108">
                  <c:v>2.9325566354476797</c:v>
                </c:pt>
                <c:pt idx="109">
                  <c:v>0.20147335663381</c:v>
                </c:pt>
                <c:pt idx="110">
                  <c:v>0.61561303415886504</c:v>
                </c:pt>
                <c:pt idx="111">
                  <c:v>0.30221003495071602</c:v>
                </c:pt>
                <c:pt idx="112">
                  <c:v>4.8577464877263195</c:v>
                </c:pt>
                <c:pt idx="113">
                  <c:v>0.69396378396090197</c:v>
                </c:pt>
                <c:pt idx="114">
                  <c:v>2.2833647085165203</c:v>
                </c:pt>
                <c:pt idx="115">
                  <c:v>0.12312260683177299</c:v>
                </c:pt>
                <c:pt idx="116">
                  <c:v>0.29101707069328198</c:v>
                </c:pt>
                <c:pt idx="117">
                  <c:v>0.111929642574339</c:v>
                </c:pt>
                <c:pt idx="118">
                  <c:v>1.9363828165360699</c:v>
                </c:pt>
                <c:pt idx="119">
                  <c:v>0.134315571089207</c:v>
                </c:pt>
                <c:pt idx="120">
                  <c:v>0.42533264178248897</c:v>
                </c:pt>
                <c:pt idx="121">
                  <c:v>0.22385928514867801</c:v>
                </c:pt>
                <c:pt idx="122">
                  <c:v>29.056935212298399</c:v>
                </c:pt>
                <c:pt idx="123">
                  <c:v>0.111929642574339</c:v>
                </c:pt>
                <c:pt idx="124">
                  <c:v>1.1416823542582601</c:v>
                </c:pt>
                <c:pt idx="125">
                  <c:v>0.134315571089207</c:v>
                </c:pt>
                <c:pt idx="126">
                  <c:v>0.391753749010187</c:v>
                </c:pt>
                <c:pt idx="127">
                  <c:v>0.61561303415886504</c:v>
                </c:pt>
                <c:pt idx="128">
                  <c:v>65.199016799552496</c:v>
                </c:pt>
                <c:pt idx="129">
                  <c:v>0.30221003495071602</c:v>
                </c:pt>
                <c:pt idx="130">
                  <c:v>3.9287304543593002</c:v>
                </c:pt>
                <c:pt idx="131">
                  <c:v>1.1192964257433902</c:v>
                </c:pt>
                <c:pt idx="132">
                  <c:v>0.42533264178248897</c:v>
                </c:pt>
                <c:pt idx="133">
                  <c:v>0.22385928514867801</c:v>
                </c:pt>
                <c:pt idx="134">
                  <c:v>0.12312260683177299</c:v>
                </c:pt>
                <c:pt idx="135">
                  <c:v>0.134315571089207</c:v>
                </c:pt>
                <c:pt idx="136">
                  <c:v>0.64919192693116701</c:v>
                </c:pt>
                <c:pt idx="137">
                  <c:v>0.24624521366354599</c:v>
                </c:pt>
                <c:pt idx="138">
                  <c:v>0.167894463861509</c:v>
                </c:pt>
                <c:pt idx="139">
                  <c:v>1.05213864019879</c:v>
                </c:pt>
                <c:pt idx="140">
                  <c:v>0.167894463861509</c:v>
                </c:pt>
                <c:pt idx="141">
                  <c:v>0.38056078475275301</c:v>
                </c:pt>
                <c:pt idx="142">
                  <c:v>0.12312260683177299</c:v>
                </c:pt>
                <c:pt idx="143">
                  <c:v>0.34698189198045098</c:v>
                </c:pt>
                <c:pt idx="144">
                  <c:v>31.967105919231198</c:v>
                </c:pt>
                <c:pt idx="145">
                  <c:v>0.34698189198045098</c:v>
                </c:pt>
                <c:pt idx="146">
                  <c:v>0.22385928514867801</c:v>
                </c:pt>
                <c:pt idx="147">
                  <c:v>0.47010449881222399</c:v>
                </c:pt>
                <c:pt idx="148">
                  <c:v>0.12312260683177299</c:v>
                </c:pt>
                <c:pt idx="149">
                  <c:v>0.82827935505010908</c:v>
                </c:pt>
                <c:pt idx="150">
                  <c:v>0.324595963465583</c:v>
                </c:pt>
                <c:pt idx="151">
                  <c:v>0.35817485623788498</c:v>
                </c:pt>
                <c:pt idx="152">
                  <c:v>0.20147335663381</c:v>
                </c:pt>
                <c:pt idx="153">
                  <c:v>0.25743817792098</c:v>
                </c:pt>
                <c:pt idx="154">
                  <c:v>0.134315571089207</c:v>
                </c:pt>
                <c:pt idx="155">
                  <c:v>0.31340299920814901</c:v>
                </c:pt>
                <c:pt idx="156">
                  <c:v>0.235052249406112</c:v>
                </c:pt>
                <c:pt idx="157">
                  <c:v>0.167894463861509</c:v>
                </c:pt>
                <c:pt idx="158">
                  <c:v>0.34698189198045098</c:v>
                </c:pt>
                <c:pt idx="159">
                  <c:v>0.85066528356497706</c:v>
                </c:pt>
                <c:pt idx="160">
                  <c:v>0.53726228435682799</c:v>
                </c:pt>
                <c:pt idx="161">
                  <c:v>2.5631888149523703</c:v>
                </c:pt>
                <c:pt idx="162">
                  <c:v>0.111929642574339</c:v>
                </c:pt>
                <c:pt idx="163">
                  <c:v>0.14550853534664099</c:v>
                </c:pt>
                <c:pt idx="164">
                  <c:v>0.90663010485214701</c:v>
                </c:pt>
                <c:pt idx="165">
                  <c:v>0.324595963465583</c:v>
                </c:pt>
                <c:pt idx="166">
                  <c:v>0.268631142178414</c:v>
                </c:pt>
                <c:pt idx="167">
                  <c:v>3.15641592059636</c:v>
                </c:pt>
                <c:pt idx="168">
                  <c:v>0.57084117712912896</c:v>
                </c:pt>
                <c:pt idx="169">
                  <c:v>0.69396378396090197</c:v>
                </c:pt>
                <c:pt idx="170">
                  <c:v>0.74992860524807203</c:v>
                </c:pt>
                <c:pt idx="171">
                  <c:v>0.30221003495071602</c:v>
                </c:pt>
                <c:pt idx="172">
                  <c:v>0.12312260683177299</c:v>
                </c:pt>
                <c:pt idx="173">
                  <c:v>0.35817485623788498</c:v>
                </c:pt>
                <c:pt idx="174">
                  <c:v>0.90663010485214701</c:v>
                </c:pt>
                <c:pt idx="175">
                  <c:v>11.797384327335299</c:v>
                </c:pt>
                <c:pt idx="176">
                  <c:v>0.72754267673320405</c:v>
                </c:pt>
                <c:pt idx="177">
                  <c:v>0.21266632089124399</c:v>
                </c:pt>
                <c:pt idx="178">
                  <c:v>57.9571689249928</c:v>
                </c:pt>
                <c:pt idx="179">
                  <c:v>0.526069320099394</c:v>
                </c:pt>
                <c:pt idx="180">
                  <c:v>0.111929642574339</c:v>
                </c:pt>
                <c:pt idx="181">
                  <c:v>0.15670149960407501</c:v>
                </c:pt>
                <c:pt idx="182">
                  <c:v>2.9437495997051202</c:v>
                </c:pt>
                <c:pt idx="183">
                  <c:v>3.8168008117849599</c:v>
                </c:pt>
                <c:pt idx="184">
                  <c:v>0.80589342653524099</c:v>
                </c:pt>
                <c:pt idx="185">
                  <c:v>5.1935354154493307</c:v>
                </c:pt>
                <c:pt idx="186">
                  <c:v>9.5923703686208608</c:v>
                </c:pt>
                <c:pt idx="187">
                  <c:v>0.15670149960407501</c:v>
                </c:pt>
                <c:pt idx="188">
                  <c:v>0.19028039237637601</c:v>
                </c:pt>
                <c:pt idx="189">
                  <c:v>7.90223276574834</c:v>
                </c:pt>
                <c:pt idx="190">
                  <c:v>1.54462906752588</c:v>
                </c:pt>
                <c:pt idx="191">
                  <c:v>0.12312260683177299</c:v>
                </c:pt>
                <c:pt idx="192">
                  <c:v>0.111929642574339</c:v>
                </c:pt>
                <c:pt idx="193">
                  <c:v>5.3838158078257097</c:v>
                </c:pt>
                <c:pt idx="194">
                  <c:v>1.4215064606941101</c:v>
                </c:pt>
                <c:pt idx="195">
                  <c:v>1.04094567594135</c:v>
                </c:pt>
                <c:pt idx="196">
                  <c:v>6.1897092343609499</c:v>
                </c:pt>
                <c:pt idx="197">
                  <c:v>2.5967677077246698</c:v>
                </c:pt>
                <c:pt idx="198">
                  <c:v>5.0144479873303895</c:v>
                </c:pt>
                <c:pt idx="199">
                  <c:v>0.134315571089207</c:v>
                </c:pt>
                <c:pt idx="200">
                  <c:v>0.21266632089124399</c:v>
                </c:pt>
                <c:pt idx="201">
                  <c:v>0.31340299920814901</c:v>
                </c:pt>
                <c:pt idx="202">
                  <c:v>0.58203414138656306</c:v>
                </c:pt>
                <c:pt idx="203">
                  <c:v>1.1752612470305601</c:v>
                </c:pt>
                <c:pt idx="204">
                  <c:v>0.67157785544603499</c:v>
                </c:pt>
                <c:pt idx="205">
                  <c:v>1.7125235313873899</c:v>
                </c:pt>
                <c:pt idx="206">
                  <c:v>0.12312260683177299</c:v>
                </c:pt>
                <c:pt idx="207">
                  <c:v>2.3169436012888198</c:v>
                </c:pt>
                <c:pt idx="208">
                  <c:v>0.35817485623788498</c:v>
                </c:pt>
                <c:pt idx="209">
                  <c:v>0.19028039237637601</c:v>
                </c:pt>
                <c:pt idx="210">
                  <c:v>0.22385928514867801</c:v>
                </c:pt>
                <c:pt idx="211">
                  <c:v>7.7343383018868304</c:v>
                </c:pt>
                <c:pt idx="212">
                  <c:v>0.235052249406112</c:v>
                </c:pt>
                <c:pt idx="213">
                  <c:v>1.1192964257433902</c:v>
                </c:pt>
                <c:pt idx="214">
                  <c:v>0.14550853534664099</c:v>
                </c:pt>
                <c:pt idx="215">
                  <c:v>2.8542058856456496</c:v>
                </c:pt>
                <c:pt idx="216">
                  <c:v>27.377990573683299</c:v>
                </c:pt>
                <c:pt idx="217">
                  <c:v>26.348237861999401</c:v>
                </c:pt>
                <c:pt idx="218">
                  <c:v>398.32401902929996</c:v>
                </c:pt>
                <c:pt idx="219">
                  <c:v>106.34435340988</c:v>
                </c:pt>
                <c:pt idx="220">
                  <c:v>9.1334588340660705</c:v>
                </c:pt>
                <c:pt idx="221">
                  <c:v>3.6153274551511503</c:v>
                </c:pt>
                <c:pt idx="222">
                  <c:v>4.3316771676269195</c:v>
                </c:pt>
                <c:pt idx="223">
                  <c:v>123.88372840127799</c:v>
                </c:pt>
                <c:pt idx="224">
                  <c:v>6.6598137331731797</c:v>
                </c:pt>
                <c:pt idx="225">
                  <c:v>9.0215291914917302</c:v>
                </c:pt>
                <c:pt idx="226">
                  <c:v>8.4394950501051689</c:v>
                </c:pt>
                <c:pt idx="227">
                  <c:v>2.1714350659421799</c:v>
                </c:pt>
                <c:pt idx="228">
                  <c:v>2.6975043860415697</c:v>
                </c:pt>
                <c:pt idx="229">
                  <c:v>4.9696761303006598</c:v>
                </c:pt>
                <c:pt idx="230">
                  <c:v>3.6153274551511503</c:v>
                </c:pt>
                <c:pt idx="231">
                  <c:v>3.39146817000247</c:v>
                </c:pt>
                <c:pt idx="232">
                  <c:v>99.762890426508406</c:v>
                </c:pt>
                <c:pt idx="233">
                  <c:v>11.293700935750801</c:v>
                </c:pt>
                <c:pt idx="234">
                  <c:v>3.63771338366602</c:v>
                </c:pt>
                <c:pt idx="235">
                  <c:v>79.134257300057698</c:v>
                </c:pt>
                <c:pt idx="236">
                  <c:v>129.42424570870799</c:v>
                </c:pt>
                <c:pt idx="237">
                  <c:v>82.962251076100102</c:v>
                </c:pt>
                <c:pt idx="238">
                  <c:v>82.480953613030493</c:v>
                </c:pt>
                <c:pt idx="239">
                  <c:v>80.857973795702605</c:v>
                </c:pt>
                <c:pt idx="240">
                  <c:v>81.484779794118907</c:v>
                </c:pt>
                <c:pt idx="241">
                  <c:v>79.839414048276097</c:v>
                </c:pt>
                <c:pt idx="242">
                  <c:v>64.628175622423399</c:v>
                </c:pt>
                <c:pt idx="243">
                  <c:v>75.362228345302512</c:v>
                </c:pt>
                <c:pt idx="244">
                  <c:v>33.220717916063798</c:v>
                </c:pt>
                <c:pt idx="245">
                  <c:v>76.68299812767971</c:v>
                </c:pt>
                <c:pt idx="246">
                  <c:v>52.383072724790701</c:v>
                </c:pt>
                <c:pt idx="247">
                  <c:v>6.27925294842042</c:v>
                </c:pt>
                <c:pt idx="248">
                  <c:v>75.451772059362</c:v>
                </c:pt>
                <c:pt idx="249">
                  <c:v>8.6633543352538496</c:v>
                </c:pt>
                <c:pt idx="250">
                  <c:v>68.01964379242591</c:v>
                </c:pt>
                <c:pt idx="251">
                  <c:v>8.6185824782241109</c:v>
                </c:pt>
                <c:pt idx="252">
                  <c:v>0.30221003495071602</c:v>
                </c:pt>
                <c:pt idx="253">
                  <c:v>109.164980402753</c:v>
                </c:pt>
                <c:pt idx="254">
                  <c:v>21.602421016847401</c:v>
                </c:pt>
                <c:pt idx="255">
                  <c:v>0.783507498020374</c:v>
                </c:pt>
                <c:pt idx="256">
                  <c:v>159.219916561997</c:v>
                </c:pt>
                <c:pt idx="257">
                  <c:v>26.157957469623</c:v>
                </c:pt>
                <c:pt idx="258">
                  <c:v>23.191821941403102</c:v>
                </c:pt>
                <c:pt idx="259">
                  <c:v>15.3903258539716</c:v>
                </c:pt>
                <c:pt idx="260">
                  <c:v>139.430755754854</c:v>
                </c:pt>
                <c:pt idx="261">
                  <c:v>507.82478835977605</c:v>
                </c:pt>
                <c:pt idx="262">
                  <c:v>82.895093290555494</c:v>
                </c:pt>
                <c:pt idx="263">
                  <c:v>54.912682646970801</c:v>
                </c:pt>
                <c:pt idx="264">
                  <c:v>49.528866839144996</c:v>
                </c:pt>
                <c:pt idx="265">
                  <c:v>15.871623317041299</c:v>
                </c:pt>
                <c:pt idx="266">
                  <c:v>28.1391121431888</c:v>
                </c:pt>
                <c:pt idx="267">
                  <c:v>63.766317374601002</c:v>
                </c:pt>
                <c:pt idx="268">
                  <c:v>115.835987100184</c:v>
                </c:pt>
                <c:pt idx="269">
                  <c:v>142.251382747728</c:v>
                </c:pt>
                <c:pt idx="270">
                  <c:v>9.3013532979275801</c:v>
                </c:pt>
                <c:pt idx="271">
                  <c:v>117.582089524343</c:v>
                </c:pt>
                <c:pt idx="272">
                  <c:v>53.882929935286796</c:v>
                </c:pt>
                <c:pt idx="273">
                  <c:v>25.7550107563554</c:v>
                </c:pt>
                <c:pt idx="274">
                  <c:v>54.778367075881498</c:v>
                </c:pt>
                <c:pt idx="275">
                  <c:v>873.74517586380603</c:v>
                </c:pt>
                <c:pt idx="276">
                  <c:v>0.41413967752505498</c:v>
                </c:pt>
                <c:pt idx="277">
                  <c:v>114.213007282856</c:v>
                </c:pt>
                <c:pt idx="278">
                  <c:v>0.88424417633727903</c:v>
                </c:pt>
                <c:pt idx="279">
                  <c:v>0.14550853534664099</c:v>
                </c:pt>
                <c:pt idx="280">
                  <c:v>0.235052249406112</c:v>
                </c:pt>
                <c:pt idx="281">
                  <c:v>142.63194353247999</c:v>
                </c:pt>
                <c:pt idx="282">
                  <c:v>106.971159408296</c:v>
                </c:pt>
                <c:pt idx="283">
                  <c:v>28.8330759271497</c:v>
                </c:pt>
                <c:pt idx="284">
                  <c:v>76.940436305600699</c:v>
                </c:pt>
                <c:pt idx="285">
                  <c:v>65.266174585097104</c:v>
                </c:pt>
                <c:pt idx="286">
                  <c:v>50.782478835977599</c:v>
                </c:pt>
                <c:pt idx="287">
                  <c:v>110.20592607869401</c:v>
                </c:pt>
                <c:pt idx="288">
                  <c:v>538.30323003276908</c:v>
                </c:pt>
                <c:pt idx="289">
                  <c:v>484.18524784807596</c:v>
                </c:pt>
                <c:pt idx="290">
                  <c:v>145.900289095651</c:v>
                </c:pt>
                <c:pt idx="291">
                  <c:v>60.509164775687701</c:v>
                </c:pt>
                <c:pt idx="292">
                  <c:v>155.257607214866</c:v>
                </c:pt>
                <c:pt idx="293">
                  <c:v>62.143337557273099</c:v>
                </c:pt>
                <c:pt idx="294">
                  <c:v>89.409398488382095</c:v>
                </c:pt>
                <c:pt idx="295">
                  <c:v>29.202443747645102</c:v>
                </c:pt>
                <c:pt idx="296">
                  <c:v>73.537775171340797</c:v>
                </c:pt>
                <c:pt idx="297">
                  <c:v>100.602362745816</c:v>
                </c:pt>
                <c:pt idx="298">
                  <c:v>81.988463185703409</c:v>
                </c:pt>
                <c:pt idx="299">
                  <c:v>23.270172691205097</c:v>
                </c:pt>
                <c:pt idx="300">
                  <c:v>69.743360288070704</c:v>
                </c:pt>
                <c:pt idx="301">
                  <c:v>104.005023880076</c:v>
                </c:pt>
                <c:pt idx="302">
                  <c:v>98.207068394725098</c:v>
                </c:pt>
                <c:pt idx="303">
                  <c:v>17.102849385359001</c:v>
                </c:pt>
                <c:pt idx="304">
                  <c:v>47.055221738252101</c:v>
                </c:pt>
                <c:pt idx="305">
                  <c:v>95.520756972941001</c:v>
                </c:pt>
                <c:pt idx="306">
                  <c:v>50.760092907462798</c:v>
                </c:pt>
                <c:pt idx="307">
                  <c:v>45.656101206072897</c:v>
                </c:pt>
                <c:pt idx="308">
                  <c:v>0.15670149960407501</c:v>
                </c:pt>
                <c:pt idx="309">
                  <c:v>24.792415830216097</c:v>
                </c:pt>
                <c:pt idx="310">
                  <c:v>0.43652560603992197</c:v>
                </c:pt>
                <c:pt idx="311">
                  <c:v>1.81326020970429</c:v>
                </c:pt>
                <c:pt idx="312">
                  <c:v>4.3540630961417905</c:v>
                </c:pt>
                <c:pt idx="313">
                  <c:v>109.075436688693</c:v>
                </c:pt>
                <c:pt idx="314">
                  <c:v>1.9811546735658001</c:v>
                </c:pt>
                <c:pt idx="315">
                  <c:v>66.172804689949288</c:v>
                </c:pt>
                <c:pt idx="316">
                  <c:v>4.2533264178248897</c:v>
                </c:pt>
                <c:pt idx="317">
                  <c:v>3.2907314916855701</c:v>
                </c:pt>
                <c:pt idx="318">
                  <c:v>0.59322710564399694</c:v>
                </c:pt>
                <c:pt idx="319">
                  <c:v>1.3767346036643699</c:v>
                </c:pt>
                <c:pt idx="320">
                  <c:v>2.4512591723780299</c:v>
                </c:pt>
                <c:pt idx="321">
                  <c:v>2.2945576727739501</c:v>
                </c:pt>
                <c:pt idx="322">
                  <c:v>2.4176802796057197</c:v>
                </c:pt>
                <c:pt idx="323">
                  <c:v>9.2006166196106705</c:v>
                </c:pt>
                <c:pt idx="324">
                  <c:v>4.2533264178248897</c:v>
                </c:pt>
                <c:pt idx="325">
                  <c:v>1.2424190325751598</c:v>
                </c:pt>
                <c:pt idx="326">
                  <c:v>0.43652560603992197</c:v>
                </c:pt>
                <c:pt idx="327">
                  <c:v>83.387583717882606</c:v>
                </c:pt>
                <c:pt idx="328">
                  <c:v>3.98469527564647</c:v>
                </c:pt>
                <c:pt idx="329">
                  <c:v>0.63799896267373302</c:v>
                </c:pt>
                <c:pt idx="330">
                  <c:v>0.44771857029735601</c:v>
                </c:pt>
                <c:pt idx="331">
                  <c:v>1.4438923892089701</c:v>
                </c:pt>
                <c:pt idx="332">
                  <c:v>4.6226942383202001</c:v>
                </c:pt>
                <c:pt idx="333">
                  <c:v>2.6975043860415697</c:v>
                </c:pt>
                <c:pt idx="334">
                  <c:v>1.2648049610900298</c:v>
                </c:pt>
                <c:pt idx="335">
                  <c:v>0.77231453376294001</c:v>
                </c:pt>
                <c:pt idx="336">
                  <c:v>5.6636399142615605</c:v>
                </c:pt>
                <c:pt idx="337">
                  <c:v>3.0221003495071597</c:v>
                </c:pt>
                <c:pt idx="338">
                  <c:v>1.85803206673403</c:v>
                </c:pt>
                <c:pt idx="339">
                  <c:v>0.53726228435682799</c:v>
                </c:pt>
                <c:pt idx="340">
                  <c:v>0.97378789039675007</c:v>
                </c:pt>
                <c:pt idx="341">
                  <c:v>3.6936782049531898</c:v>
                </c:pt>
                <c:pt idx="342">
                  <c:v>0.55964821287169508</c:v>
                </c:pt>
                <c:pt idx="343">
                  <c:v>1.4550853534664099</c:v>
                </c:pt>
                <c:pt idx="344">
                  <c:v>1.04094567594135</c:v>
                </c:pt>
                <c:pt idx="345">
                  <c:v>12.3794184687219</c:v>
                </c:pt>
                <c:pt idx="346">
                  <c:v>0.41413967752505498</c:v>
                </c:pt>
                <c:pt idx="347">
                  <c:v>1.8804179952489</c:v>
                </c:pt>
                <c:pt idx="348">
                  <c:v>8.4394950501051689</c:v>
                </c:pt>
                <c:pt idx="349">
                  <c:v>14.3605731422877</c:v>
                </c:pt>
                <c:pt idx="350">
                  <c:v>0.29101707069328198</c:v>
                </c:pt>
                <c:pt idx="351">
                  <c:v>0.57084117712912896</c:v>
                </c:pt>
                <c:pt idx="352">
                  <c:v>1.54462906752588</c:v>
                </c:pt>
                <c:pt idx="353">
                  <c:v>2.6079606719821</c:v>
                </c:pt>
                <c:pt idx="354">
                  <c:v>0.60442006990143105</c:v>
                </c:pt>
                <c:pt idx="355">
                  <c:v>1.8804179952489</c:v>
                </c:pt>
                <c:pt idx="356">
                  <c:v>2.68631142178414</c:v>
                </c:pt>
                <c:pt idx="357">
                  <c:v>4.43241384594383</c:v>
                </c:pt>
                <c:pt idx="358">
                  <c:v>2.9997144209922899</c:v>
                </c:pt>
                <c:pt idx="359">
                  <c:v>0.45891153455479</c:v>
                </c:pt>
                <c:pt idx="360">
                  <c:v>2.2273998872293501</c:v>
                </c:pt>
                <c:pt idx="361">
                  <c:v>5.8539203066379297</c:v>
                </c:pt>
                <c:pt idx="362">
                  <c:v>3.0332933137645899</c:v>
                </c:pt>
                <c:pt idx="363">
                  <c:v>0.48129746306965804</c:v>
                </c:pt>
                <c:pt idx="364">
                  <c:v>1.57820796029818</c:v>
                </c:pt>
                <c:pt idx="365">
                  <c:v>2.4624521366354601</c:v>
                </c:pt>
                <c:pt idx="366">
                  <c:v>2.5408028864375001</c:v>
                </c:pt>
                <c:pt idx="367">
                  <c:v>1.1416823542582601</c:v>
                </c:pt>
                <c:pt idx="368">
                  <c:v>15.614185139120298</c:v>
                </c:pt>
                <c:pt idx="369">
                  <c:v>71.825251639953407</c:v>
                </c:pt>
                <c:pt idx="370">
                  <c:v>73.7952133492618</c:v>
                </c:pt>
                <c:pt idx="371">
                  <c:v>210.62920139639101</c:v>
                </c:pt>
                <c:pt idx="372">
                  <c:v>162.07412244764299</c:v>
                </c:pt>
                <c:pt idx="373">
                  <c:v>0.80589342653524099</c:v>
                </c:pt>
                <c:pt idx="374">
                  <c:v>0.14550853534664099</c:v>
                </c:pt>
                <c:pt idx="375">
                  <c:v>12.860715931791601</c:v>
                </c:pt>
                <c:pt idx="376">
                  <c:v>37.563588047948201</c:v>
                </c:pt>
                <c:pt idx="377">
                  <c:v>5.8315343781230693</c:v>
                </c:pt>
                <c:pt idx="378">
                  <c:v>1.1192964257433902</c:v>
                </c:pt>
                <c:pt idx="379">
                  <c:v>0.660384891188601</c:v>
                </c:pt>
                <c:pt idx="380">
                  <c:v>4.6115012740627703</c:v>
                </c:pt>
                <c:pt idx="381">
                  <c:v>0.76112156950550602</c:v>
                </c:pt>
                <c:pt idx="382">
                  <c:v>0.61561303415886504</c:v>
                </c:pt>
                <c:pt idx="383">
                  <c:v>0.19028039237637601</c:v>
                </c:pt>
              </c:numCache>
            </c:numRef>
          </c:xVal>
          <c:yVal>
            <c:numRef>
              <c:f>summary!$G$7:$G$390</c:f>
              <c:numCache>
                <c:formatCode>General</c:formatCode>
                <c:ptCount val="384"/>
                <c:pt idx="0">
                  <c:v>0.98247850342696297</c:v>
                </c:pt>
                <c:pt idx="1">
                  <c:v>0.98516225906768495</c:v>
                </c:pt>
                <c:pt idx="2">
                  <c:v>0.95840427280794005</c:v>
                </c:pt>
                <c:pt idx="3">
                  <c:v>0.98495581269489896</c:v>
                </c:pt>
                <c:pt idx="4">
                  <c:v>0.94389524555301696</c:v>
                </c:pt>
                <c:pt idx="5">
                  <c:v>0.97966319332363305</c:v>
                </c:pt>
                <c:pt idx="6">
                  <c:v>0.91818452784357296</c:v>
                </c:pt>
                <c:pt idx="7">
                  <c:v>0.95783003188451399</c:v>
                </c:pt>
                <c:pt idx="8">
                  <c:v>0.99166403333591002</c:v>
                </c:pt>
                <c:pt idx="9">
                  <c:v>0.93397430287316296</c:v>
                </c:pt>
                <c:pt idx="10">
                  <c:v>0.99692130967112202</c:v>
                </c:pt>
                <c:pt idx="11">
                  <c:v>0.96153872345907598</c:v>
                </c:pt>
                <c:pt idx="12">
                  <c:v>0.97155059831765</c:v>
                </c:pt>
                <c:pt idx="13">
                  <c:v>0.985156239352865</c:v>
                </c:pt>
                <c:pt idx="14">
                  <c:v>0.87738930432821105</c:v>
                </c:pt>
                <c:pt idx="15">
                  <c:v>0.97971748490649002</c:v>
                </c:pt>
                <c:pt idx="16">
                  <c:v>0.95885016628273401</c:v>
                </c:pt>
                <c:pt idx="17">
                  <c:v>0.82933955564158102</c:v>
                </c:pt>
                <c:pt idx="18">
                  <c:v>0.97988348446656004</c:v>
                </c:pt>
                <c:pt idx="19">
                  <c:v>0.97603776413005505</c:v>
                </c:pt>
                <c:pt idx="20">
                  <c:v>0.79547337790706096</c:v>
                </c:pt>
                <c:pt idx="21">
                  <c:v>0.91343048544013095</c:v>
                </c:pt>
                <c:pt idx="22">
                  <c:v>0.95746856680566805</c:v>
                </c:pt>
                <c:pt idx="23">
                  <c:v>0.90394446973792697</c:v>
                </c:pt>
                <c:pt idx="24">
                  <c:v>0.98584823376605202</c:v>
                </c:pt>
                <c:pt idx="25">
                  <c:v>0.94015097722732999</c:v>
                </c:pt>
                <c:pt idx="26">
                  <c:v>0.95561428525288605</c:v>
                </c:pt>
                <c:pt idx="27">
                  <c:v>0.99232397860946497</c:v>
                </c:pt>
                <c:pt idx="28">
                  <c:v>0.96334096219541099</c:v>
                </c:pt>
                <c:pt idx="29">
                  <c:v>0.92920561643357802</c:v>
                </c:pt>
                <c:pt idx="30">
                  <c:v>0.997786777117593</c:v>
                </c:pt>
                <c:pt idx="31">
                  <c:v>0.97344758214531402</c:v>
                </c:pt>
                <c:pt idx="32">
                  <c:v>0.85906849125332096</c:v>
                </c:pt>
                <c:pt idx="33">
                  <c:v>0.99966989259386896</c:v>
                </c:pt>
                <c:pt idx="34">
                  <c:v>0.97017217764117503</c:v>
                </c:pt>
                <c:pt idx="35">
                  <c:v>0.95375996572205501</c:v>
                </c:pt>
                <c:pt idx="36">
                  <c:v>0.91556268639633098</c:v>
                </c:pt>
                <c:pt idx="37">
                  <c:v>0.45089733098542401</c:v>
                </c:pt>
                <c:pt idx="38">
                  <c:v>0.87826856824108501</c:v>
                </c:pt>
                <c:pt idx="39">
                  <c:v>0.97352551447854097</c:v>
                </c:pt>
                <c:pt idx="40">
                  <c:v>0.89217381819189101</c:v>
                </c:pt>
                <c:pt idx="41">
                  <c:v>0.82640890823348401</c:v>
                </c:pt>
                <c:pt idx="42">
                  <c:v>0.97500387599851002</c:v>
                </c:pt>
                <c:pt idx="43">
                  <c:v>0.96523968449546504</c:v>
                </c:pt>
                <c:pt idx="44">
                  <c:v>0.947677906563134</c:v>
                </c:pt>
                <c:pt idx="45">
                  <c:v>0.99920337037473195</c:v>
                </c:pt>
                <c:pt idx="46">
                  <c:v>0.98899987773772602</c:v>
                </c:pt>
                <c:pt idx="47">
                  <c:v>0.93907840366678497</c:v>
                </c:pt>
                <c:pt idx="48">
                  <c:v>0.93780341511851495</c:v>
                </c:pt>
                <c:pt idx="49">
                  <c:v>0.99767792941074196</c:v>
                </c:pt>
                <c:pt idx="50">
                  <c:v>0.97993135266977804</c:v>
                </c:pt>
                <c:pt idx="51">
                  <c:v>0.97388098680915303</c:v>
                </c:pt>
                <c:pt idx="52">
                  <c:v>0.99417810525292505</c:v>
                </c:pt>
                <c:pt idx="53">
                  <c:v>0.99376146624460204</c:v>
                </c:pt>
                <c:pt idx="54">
                  <c:v>0.925527568324512</c:v>
                </c:pt>
                <c:pt idx="55">
                  <c:v>0.86267880529070795</c:v>
                </c:pt>
                <c:pt idx="56">
                  <c:v>0.88876115602263805</c:v>
                </c:pt>
                <c:pt idx="57">
                  <c:v>0.95197558532456295</c:v>
                </c:pt>
                <c:pt idx="58">
                  <c:v>0.98961678225070104</c:v>
                </c:pt>
                <c:pt idx="59">
                  <c:v>0.99975138156447796</c:v>
                </c:pt>
                <c:pt idx="60">
                  <c:v>0.90356703220465595</c:v>
                </c:pt>
                <c:pt idx="61">
                  <c:v>0.99458896182929402</c:v>
                </c:pt>
                <c:pt idx="62">
                  <c:v>0.998755037443953</c:v>
                </c:pt>
                <c:pt idx="63">
                  <c:v>0.99221777585055604</c:v>
                </c:pt>
                <c:pt idx="64">
                  <c:v>0.98510415798776096</c:v>
                </c:pt>
                <c:pt idx="65">
                  <c:v>0.98718798995799495</c:v>
                </c:pt>
                <c:pt idx="66">
                  <c:v>0.99949071115056998</c:v>
                </c:pt>
                <c:pt idx="67">
                  <c:v>0.78334048593169603</c:v>
                </c:pt>
                <c:pt idx="68">
                  <c:v>0.99147012622989705</c:v>
                </c:pt>
                <c:pt idx="69">
                  <c:v>0.99953255171836797</c:v>
                </c:pt>
                <c:pt idx="70">
                  <c:v>0.59315041159276105</c:v>
                </c:pt>
                <c:pt idx="71">
                  <c:v>0.99407389480647002</c:v>
                </c:pt>
                <c:pt idx="72">
                  <c:v>0.54812422498372904</c:v>
                </c:pt>
                <c:pt idx="73">
                  <c:v>0.63999417566079198</c:v>
                </c:pt>
                <c:pt idx="74">
                  <c:v>0.935885156170431</c:v>
                </c:pt>
                <c:pt idx="75">
                  <c:v>0.856074129062394</c:v>
                </c:pt>
                <c:pt idx="76">
                  <c:v>0.99889563499687595</c:v>
                </c:pt>
                <c:pt idx="77">
                  <c:v>0.76972496494669695</c:v>
                </c:pt>
                <c:pt idx="78">
                  <c:v>0.883868530347513</c:v>
                </c:pt>
                <c:pt idx="79">
                  <c:v>0.99768319932866101</c:v>
                </c:pt>
                <c:pt idx="80">
                  <c:v>0.39339789623472099</c:v>
                </c:pt>
                <c:pt idx="81">
                  <c:v>0.68358156323207497</c:v>
                </c:pt>
                <c:pt idx="82">
                  <c:v>0.87376466735097702</c:v>
                </c:pt>
                <c:pt idx="83">
                  <c:v>0.99391164965831202</c:v>
                </c:pt>
                <c:pt idx="84">
                  <c:v>0.99015651701160901</c:v>
                </c:pt>
                <c:pt idx="85">
                  <c:v>0.96158070495068004</c:v>
                </c:pt>
                <c:pt idx="86">
                  <c:v>0.98934742952434396</c:v>
                </c:pt>
                <c:pt idx="87">
                  <c:v>0.99892992151354298</c:v>
                </c:pt>
                <c:pt idx="88">
                  <c:v>0.87095411856248595</c:v>
                </c:pt>
                <c:pt idx="89">
                  <c:v>0.99947297530923696</c:v>
                </c:pt>
                <c:pt idx="90">
                  <c:v>0.97970040662739799</c:v>
                </c:pt>
                <c:pt idx="91">
                  <c:v>0.98887654366417499</c:v>
                </c:pt>
                <c:pt idx="92">
                  <c:v>0.99970162307497601</c:v>
                </c:pt>
                <c:pt idx="93">
                  <c:v>0.98939487387716196</c:v>
                </c:pt>
                <c:pt idx="94">
                  <c:v>0.99694500563022503</c:v>
                </c:pt>
                <c:pt idx="95">
                  <c:v>0.84106853797122605</c:v>
                </c:pt>
                <c:pt idx="96">
                  <c:v>0.98400044429381195</c:v>
                </c:pt>
                <c:pt idx="97">
                  <c:v>0.96098468135793402</c:v>
                </c:pt>
                <c:pt idx="98">
                  <c:v>0.97895685094056595</c:v>
                </c:pt>
                <c:pt idx="99">
                  <c:v>0.90089503224102896</c:v>
                </c:pt>
                <c:pt idx="100">
                  <c:v>0.87206265080141898</c:v>
                </c:pt>
                <c:pt idx="101">
                  <c:v>0.989417103238455</c:v>
                </c:pt>
                <c:pt idx="102">
                  <c:v>0.99761196694211596</c:v>
                </c:pt>
                <c:pt idx="103">
                  <c:v>0.99934849869171805</c:v>
                </c:pt>
                <c:pt idx="104">
                  <c:v>0.99949396959581605</c:v>
                </c:pt>
                <c:pt idx="105">
                  <c:v>0.99525703967567802</c:v>
                </c:pt>
                <c:pt idx="106">
                  <c:v>0.98898326228370304</c:v>
                </c:pt>
                <c:pt idx="107">
                  <c:v>0.99650416275088005</c:v>
                </c:pt>
                <c:pt idx="108">
                  <c:v>0.99724922415538297</c:v>
                </c:pt>
                <c:pt idx="109">
                  <c:v>0.88671277310340602</c:v>
                </c:pt>
                <c:pt idx="110">
                  <c:v>0.97739319834923499</c:v>
                </c:pt>
                <c:pt idx="111">
                  <c:v>0.97671629143523597</c:v>
                </c:pt>
                <c:pt idx="112">
                  <c:v>0.99885260731098502</c:v>
                </c:pt>
                <c:pt idx="113">
                  <c:v>0.97385394356833799</c:v>
                </c:pt>
                <c:pt idx="114">
                  <c:v>0.99941734830378304</c:v>
                </c:pt>
                <c:pt idx="115">
                  <c:v>0.683216477213065</c:v>
                </c:pt>
                <c:pt idx="116">
                  <c:v>0.93923598828562305</c:v>
                </c:pt>
                <c:pt idx="117">
                  <c:v>0.97476846496074299</c:v>
                </c:pt>
                <c:pt idx="118">
                  <c:v>0.99396282139761705</c:v>
                </c:pt>
                <c:pt idx="119">
                  <c:v>0.92542827440894404</c:v>
                </c:pt>
                <c:pt idx="120">
                  <c:v>0.98227810647333003</c:v>
                </c:pt>
                <c:pt idx="121">
                  <c:v>0.83368364764805902</c:v>
                </c:pt>
                <c:pt idx="122">
                  <c:v>0.99951230545703196</c:v>
                </c:pt>
                <c:pt idx="123">
                  <c:v>0.935743637443335</c:v>
                </c:pt>
                <c:pt idx="124">
                  <c:v>0.99831373411889701</c:v>
                </c:pt>
                <c:pt idx="125">
                  <c:v>0.86728689429738504</c:v>
                </c:pt>
                <c:pt idx="126">
                  <c:v>0.98481130503313397</c:v>
                </c:pt>
                <c:pt idx="127">
                  <c:v>0.95887004478457305</c:v>
                </c:pt>
                <c:pt idx="128">
                  <c:v>0.995167510637464</c:v>
                </c:pt>
                <c:pt idx="129">
                  <c:v>0.81308656777437305</c:v>
                </c:pt>
                <c:pt idx="130">
                  <c:v>0.99312097198766003</c:v>
                </c:pt>
                <c:pt idx="131">
                  <c:v>0.99399098126468699</c:v>
                </c:pt>
                <c:pt idx="132">
                  <c:v>0.95704212449231796</c:v>
                </c:pt>
                <c:pt idx="133">
                  <c:v>0.793721324171344</c:v>
                </c:pt>
                <c:pt idx="134">
                  <c:v>0.77691622606613098</c:v>
                </c:pt>
                <c:pt idx="135">
                  <c:v>0.967930897879415</c:v>
                </c:pt>
                <c:pt idx="136">
                  <c:v>0.96519546601705197</c:v>
                </c:pt>
                <c:pt idx="137">
                  <c:v>0.95055601409613</c:v>
                </c:pt>
                <c:pt idx="138">
                  <c:v>0.947985506232362</c:v>
                </c:pt>
                <c:pt idx="139">
                  <c:v>0.99834387283815196</c:v>
                </c:pt>
                <c:pt idx="140">
                  <c:v>0.93168214462354204</c:v>
                </c:pt>
                <c:pt idx="141">
                  <c:v>0.93823839858140801</c:v>
                </c:pt>
                <c:pt idx="142">
                  <c:v>0.92343498606393004</c:v>
                </c:pt>
                <c:pt idx="143">
                  <c:v>0.97814106459271999</c:v>
                </c:pt>
                <c:pt idx="144">
                  <c:v>0.99775791994630703</c:v>
                </c:pt>
                <c:pt idx="145">
                  <c:v>0.84048651930304596</c:v>
                </c:pt>
                <c:pt idx="146">
                  <c:v>0.87172442844313502</c:v>
                </c:pt>
                <c:pt idx="147">
                  <c:v>0.94428468972046997</c:v>
                </c:pt>
                <c:pt idx="148">
                  <c:v>0.67990897598850697</c:v>
                </c:pt>
                <c:pt idx="149">
                  <c:v>0.97634085598970499</c:v>
                </c:pt>
                <c:pt idx="150">
                  <c:v>0.92049444340758702</c:v>
                </c:pt>
                <c:pt idx="151">
                  <c:v>0.81147017528543597</c:v>
                </c:pt>
                <c:pt idx="152">
                  <c:v>0.87813747997898794</c:v>
                </c:pt>
                <c:pt idx="153">
                  <c:v>0.96105867194442096</c:v>
                </c:pt>
                <c:pt idx="154">
                  <c:v>0.889837531160658</c:v>
                </c:pt>
                <c:pt idx="155">
                  <c:v>0.79012417385413303</c:v>
                </c:pt>
                <c:pt idx="156">
                  <c:v>0.59410133302364099</c:v>
                </c:pt>
                <c:pt idx="157">
                  <c:v>0.95402609689736395</c:v>
                </c:pt>
                <c:pt idx="158">
                  <c:v>0.90077324062793496</c:v>
                </c:pt>
                <c:pt idx="159">
                  <c:v>0.95143370131938099</c:v>
                </c:pt>
                <c:pt idx="160">
                  <c:v>0.91212211975827895</c:v>
                </c:pt>
                <c:pt idx="161">
                  <c:v>0.98277006416787305</c:v>
                </c:pt>
                <c:pt idx="162">
                  <c:v>0.95512736444389801</c:v>
                </c:pt>
                <c:pt idx="163">
                  <c:v>0.70196411816303395</c:v>
                </c:pt>
                <c:pt idx="164">
                  <c:v>0.99810548219756301</c:v>
                </c:pt>
                <c:pt idx="165">
                  <c:v>0.58533360721641503</c:v>
                </c:pt>
                <c:pt idx="166">
                  <c:v>0.93433315338411504</c:v>
                </c:pt>
                <c:pt idx="167">
                  <c:v>0.99699813188862396</c:v>
                </c:pt>
                <c:pt idx="168">
                  <c:v>0.96096323139305395</c:v>
                </c:pt>
                <c:pt idx="169">
                  <c:v>0.95503578069026196</c:v>
                </c:pt>
                <c:pt idx="170">
                  <c:v>0.96323259022910801</c:v>
                </c:pt>
                <c:pt idx="171">
                  <c:v>0.93874463559014198</c:v>
                </c:pt>
                <c:pt idx="172">
                  <c:v>0.89961313708498902</c:v>
                </c:pt>
                <c:pt idx="173">
                  <c:v>0.803582298712464</c:v>
                </c:pt>
                <c:pt idx="174">
                  <c:v>0.97275169591685096</c:v>
                </c:pt>
                <c:pt idx="175">
                  <c:v>0.99864999364936802</c:v>
                </c:pt>
                <c:pt idx="176">
                  <c:v>0.94997031237792395</c:v>
                </c:pt>
                <c:pt idx="177">
                  <c:v>0.97290829969135795</c:v>
                </c:pt>
                <c:pt idx="178">
                  <c:v>0.99648834206997605</c:v>
                </c:pt>
                <c:pt idx="179">
                  <c:v>0.95511304858986301</c:v>
                </c:pt>
                <c:pt idx="180">
                  <c:v>0.97754696801628704</c:v>
                </c:pt>
                <c:pt idx="181">
                  <c:v>0.77820152181004398</c:v>
                </c:pt>
                <c:pt idx="182">
                  <c:v>0.99735627391418902</c:v>
                </c:pt>
                <c:pt idx="183">
                  <c:v>0.99612925880405001</c:v>
                </c:pt>
                <c:pt idx="184">
                  <c:v>0.98464633731815299</c:v>
                </c:pt>
                <c:pt idx="185">
                  <c:v>0.99937512140810503</c:v>
                </c:pt>
                <c:pt idx="186">
                  <c:v>0.99864549095807098</c:v>
                </c:pt>
                <c:pt idx="187">
                  <c:v>0.75807245090987996</c:v>
                </c:pt>
                <c:pt idx="188">
                  <c:v>0.91372393059372603</c:v>
                </c:pt>
                <c:pt idx="189">
                  <c:v>0.99937138042860096</c:v>
                </c:pt>
                <c:pt idx="190">
                  <c:v>0.97615084829437804</c:v>
                </c:pt>
                <c:pt idx="191">
                  <c:v>0.97579838196633994</c:v>
                </c:pt>
                <c:pt idx="192">
                  <c:v>0.76732632600671902</c:v>
                </c:pt>
                <c:pt idx="193">
                  <c:v>0.99378395782709095</c:v>
                </c:pt>
                <c:pt idx="194">
                  <c:v>0.99447217944909405</c:v>
                </c:pt>
                <c:pt idx="195">
                  <c:v>0.99530683807725595</c:v>
                </c:pt>
                <c:pt idx="196">
                  <c:v>0.99865819317627003</c:v>
                </c:pt>
                <c:pt idx="197">
                  <c:v>0.98581673015540106</c:v>
                </c:pt>
                <c:pt idx="198">
                  <c:v>0.99788972016267596</c:v>
                </c:pt>
                <c:pt idx="199">
                  <c:v>0.91776022018357895</c:v>
                </c:pt>
                <c:pt idx="200">
                  <c:v>0.97160940116067396</c:v>
                </c:pt>
                <c:pt idx="201">
                  <c:v>0.95181388905995401</c:v>
                </c:pt>
                <c:pt idx="202">
                  <c:v>0.99436808461635995</c:v>
                </c:pt>
                <c:pt idx="203">
                  <c:v>0.98874341938921095</c:v>
                </c:pt>
                <c:pt idx="204">
                  <c:v>0.96250626248215598</c:v>
                </c:pt>
                <c:pt idx="205">
                  <c:v>0.98794391084043398</c:v>
                </c:pt>
                <c:pt idx="206">
                  <c:v>0.92046109702485102</c:v>
                </c:pt>
                <c:pt idx="207">
                  <c:v>0.98827032810029203</c:v>
                </c:pt>
                <c:pt idx="208">
                  <c:v>0.985582643606431</c:v>
                </c:pt>
                <c:pt idx="209">
                  <c:v>0.884461845243113</c:v>
                </c:pt>
                <c:pt idx="210">
                  <c:v>0.90480807278771402</c:v>
                </c:pt>
                <c:pt idx="211">
                  <c:v>0.99903086827738896</c:v>
                </c:pt>
                <c:pt idx="212">
                  <c:v>0.58940627241549903</c:v>
                </c:pt>
                <c:pt idx="213">
                  <c:v>0.97261876167623595</c:v>
                </c:pt>
                <c:pt idx="214">
                  <c:v>0.43394726687790702</c:v>
                </c:pt>
                <c:pt idx="215">
                  <c:v>0.99319354232986301</c:v>
                </c:pt>
                <c:pt idx="216">
                  <c:v>0.99919607730311699</c:v>
                </c:pt>
                <c:pt idx="217">
                  <c:v>0.99457396886390204</c:v>
                </c:pt>
                <c:pt idx="218">
                  <c:v>0.98606704916349996</c:v>
                </c:pt>
                <c:pt idx="219">
                  <c:v>0.99387073182594798</c:v>
                </c:pt>
                <c:pt idx="220">
                  <c:v>0.99265222786262697</c:v>
                </c:pt>
                <c:pt idx="221">
                  <c:v>0.97427731433741904</c:v>
                </c:pt>
                <c:pt idx="222">
                  <c:v>0.97488187387613301</c:v>
                </c:pt>
                <c:pt idx="223">
                  <c:v>0.99806135138971197</c:v>
                </c:pt>
                <c:pt idx="224">
                  <c:v>0.98645454111093001</c:v>
                </c:pt>
                <c:pt idx="225">
                  <c:v>0.98295926001901901</c:v>
                </c:pt>
                <c:pt idx="226">
                  <c:v>0.99025053156864296</c:v>
                </c:pt>
                <c:pt idx="227">
                  <c:v>0.81550668998305198</c:v>
                </c:pt>
                <c:pt idx="228">
                  <c:v>0.98890824116559195</c:v>
                </c:pt>
                <c:pt idx="229">
                  <c:v>0.97856104253744902</c:v>
                </c:pt>
                <c:pt idx="230">
                  <c:v>0.95505780936140905</c:v>
                </c:pt>
                <c:pt idx="231">
                  <c:v>0.97138832173979905</c:v>
                </c:pt>
                <c:pt idx="232">
                  <c:v>0.999287483864438</c:v>
                </c:pt>
                <c:pt idx="233">
                  <c:v>0.99416262992886795</c:v>
                </c:pt>
                <c:pt idx="234">
                  <c:v>0.73419581194195405</c:v>
                </c:pt>
                <c:pt idx="235">
                  <c:v>0.99912258011970001</c:v>
                </c:pt>
                <c:pt idx="236">
                  <c:v>0.99818529760645403</c:v>
                </c:pt>
                <c:pt idx="237">
                  <c:v>0.99981534745946299</c:v>
                </c:pt>
                <c:pt idx="238">
                  <c:v>0.998254599047948</c:v>
                </c:pt>
                <c:pt idx="239">
                  <c:v>0.99188065701919703</c:v>
                </c:pt>
                <c:pt idx="240">
                  <c:v>0.99954048228959003</c:v>
                </c:pt>
                <c:pt idx="241">
                  <c:v>0.99984368683256497</c:v>
                </c:pt>
                <c:pt idx="242">
                  <c:v>0.99972540628873996</c:v>
                </c:pt>
                <c:pt idx="243">
                  <c:v>0.99947114982208396</c:v>
                </c:pt>
                <c:pt idx="244">
                  <c:v>0.99966800178411397</c:v>
                </c:pt>
                <c:pt idx="245">
                  <c:v>0.999570946102321</c:v>
                </c:pt>
                <c:pt idx="246">
                  <c:v>0.99916493145238505</c:v>
                </c:pt>
                <c:pt idx="247">
                  <c:v>0.896395486557237</c:v>
                </c:pt>
                <c:pt idx="248">
                  <c:v>0.99985373091336005</c:v>
                </c:pt>
                <c:pt idx="249">
                  <c:v>0.98689342645237099</c:v>
                </c:pt>
                <c:pt idx="250">
                  <c:v>0.99342601000475905</c:v>
                </c:pt>
                <c:pt idx="251">
                  <c:v>0.99403284464758102</c:v>
                </c:pt>
                <c:pt idx="252">
                  <c:v>0.92434417673357805</c:v>
                </c:pt>
                <c:pt idx="253">
                  <c:v>0.998671934983833</c:v>
                </c:pt>
                <c:pt idx="254">
                  <c:v>0.99885730318153998</c:v>
                </c:pt>
                <c:pt idx="255">
                  <c:v>0.93195916030955295</c:v>
                </c:pt>
                <c:pt idx="256">
                  <c:v>0.99701112231150002</c:v>
                </c:pt>
                <c:pt idx="257">
                  <c:v>0.99935957957552102</c:v>
                </c:pt>
                <c:pt idx="258">
                  <c:v>0.99892608487230905</c:v>
                </c:pt>
                <c:pt idx="259">
                  <c:v>0.99953985986012195</c:v>
                </c:pt>
                <c:pt idx="260">
                  <c:v>0.99861843275933604</c:v>
                </c:pt>
                <c:pt idx="261">
                  <c:v>0.99256790411054796</c:v>
                </c:pt>
                <c:pt idx="262">
                  <c:v>0.99982453180353503</c:v>
                </c:pt>
                <c:pt idx="263">
                  <c:v>0.99977349539147597</c:v>
                </c:pt>
                <c:pt idx="264">
                  <c:v>0.99526378132123805</c:v>
                </c:pt>
                <c:pt idx="265">
                  <c:v>0.99931165895365004</c:v>
                </c:pt>
                <c:pt idx="266">
                  <c:v>0.99948771607432496</c:v>
                </c:pt>
                <c:pt idx="267">
                  <c:v>0.99973441841229804</c:v>
                </c:pt>
                <c:pt idx="268">
                  <c:v>0.99980293986487001</c:v>
                </c:pt>
                <c:pt idx="269">
                  <c:v>0.99937701083755603</c:v>
                </c:pt>
                <c:pt idx="270">
                  <c:v>0.99665679453955303</c:v>
                </c:pt>
                <c:pt idx="271">
                  <c:v>0.99738452109047404</c:v>
                </c:pt>
                <c:pt idx="272">
                  <c:v>0.99817975944217396</c:v>
                </c:pt>
                <c:pt idx="273">
                  <c:v>0.99454820964104895</c:v>
                </c:pt>
                <c:pt idx="274">
                  <c:v>0.99985745655790503</c:v>
                </c:pt>
                <c:pt idx="275">
                  <c:v>0.99488557550325896</c:v>
                </c:pt>
                <c:pt idx="276">
                  <c:v>0.983898020191039</c:v>
                </c:pt>
                <c:pt idx="277">
                  <c:v>0.99990047880094202</c:v>
                </c:pt>
                <c:pt idx="278">
                  <c:v>0.99616837743088704</c:v>
                </c:pt>
                <c:pt idx="279">
                  <c:v>0.92484614227185102</c:v>
                </c:pt>
                <c:pt idx="280">
                  <c:v>0.957279188081959</c:v>
                </c:pt>
                <c:pt idx="281">
                  <c:v>0.99830278325627197</c:v>
                </c:pt>
                <c:pt idx="282">
                  <c:v>0.99153916953140997</c:v>
                </c:pt>
                <c:pt idx="283">
                  <c:v>0.99888123522113603</c:v>
                </c:pt>
                <c:pt idx="284">
                  <c:v>0.99984932788057701</c:v>
                </c:pt>
                <c:pt idx="285">
                  <c:v>0.99918538380218802</c:v>
                </c:pt>
                <c:pt idx="286">
                  <c:v>0.99937519164460797</c:v>
                </c:pt>
                <c:pt idx="287">
                  <c:v>0.99956224060913701</c:v>
                </c:pt>
                <c:pt idx="288">
                  <c:v>0.99583276739081195</c:v>
                </c:pt>
                <c:pt idx="289">
                  <c:v>0.99885941317368299</c:v>
                </c:pt>
                <c:pt idx="290">
                  <c:v>0.99617415690737099</c:v>
                </c:pt>
                <c:pt idx="291">
                  <c:v>0.99954474484618605</c:v>
                </c:pt>
                <c:pt idx="292">
                  <c:v>0.99867600127767897</c:v>
                </c:pt>
                <c:pt idx="293">
                  <c:v>0.99936206812866701</c:v>
                </c:pt>
                <c:pt idx="294">
                  <c:v>0.99952697846709004</c:v>
                </c:pt>
                <c:pt idx="295">
                  <c:v>0.99800737424480102</c:v>
                </c:pt>
                <c:pt idx="296">
                  <c:v>0.99910319507643697</c:v>
                </c:pt>
                <c:pt idx="297">
                  <c:v>0.99867378219441405</c:v>
                </c:pt>
                <c:pt idx="298">
                  <c:v>0.99958987189979598</c:v>
                </c:pt>
                <c:pt idx="299">
                  <c:v>0.99882918836365897</c:v>
                </c:pt>
                <c:pt idx="300">
                  <c:v>0.99928114808841495</c:v>
                </c:pt>
                <c:pt idx="301">
                  <c:v>0.99960944482334901</c:v>
                </c:pt>
                <c:pt idx="302">
                  <c:v>0.99852297384493005</c:v>
                </c:pt>
                <c:pt idx="303">
                  <c:v>0.99796252970369104</c:v>
                </c:pt>
                <c:pt idx="304">
                  <c:v>0.99951976950907195</c:v>
                </c:pt>
                <c:pt idx="305">
                  <c:v>0.99991378178754697</c:v>
                </c:pt>
                <c:pt idx="306">
                  <c:v>0.99971205012192399</c:v>
                </c:pt>
                <c:pt idx="307">
                  <c:v>0.99817519052166404</c:v>
                </c:pt>
                <c:pt idx="308">
                  <c:v>0.60854536709774798</c:v>
                </c:pt>
                <c:pt idx="309">
                  <c:v>0.99926025035097699</c:v>
                </c:pt>
                <c:pt idx="310">
                  <c:v>0.92578457137421899</c:v>
                </c:pt>
                <c:pt idx="311">
                  <c:v>0.950010655546496</c:v>
                </c:pt>
                <c:pt idx="312">
                  <c:v>0.98902053745660101</c:v>
                </c:pt>
                <c:pt idx="313">
                  <c:v>0.99819278371634101</c:v>
                </c:pt>
                <c:pt idx="314">
                  <c:v>0.974175998311133</c:v>
                </c:pt>
                <c:pt idx="315">
                  <c:v>0.99913848273619998</c:v>
                </c:pt>
                <c:pt idx="316">
                  <c:v>0.99438702965222003</c:v>
                </c:pt>
                <c:pt idx="317">
                  <c:v>0.99387507649242901</c:v>
                </c:pt>
                <c:pt idx="318">
                  <c:v>0.94546852060183395</c:v>
                </c:pt>
                <c:pt idx="319">
                  <c:v>0.90620831414633496</c:v>
                </c:pt>
                <c:pt idx="320">
                  <c:v>0.98564799693127303</c:v>
                </c:pt>
                <c:pt idx="321">
                  <c:v>0.96057621536851201</c:v>
                </c:pt>
                <c:pt idx="322">
                  <c:v>0.89383108873975303</c:v>
                </c:pt>
                <c:pt idx="323">
                  <c:v>0.99660942273647701</c:v>
                </c:pt>
                <c:pt idx="324">
                  <c:v>0.98960322920472699</c:v>
                </c:pt>
                <c:pt idx="325">
                  <c:v>0.81198028134942601</c:v>
                </c:pt>
                <c:pt idx="326">
                  <c:v>0.95959673558036596</c:v>
                </c:pt>
                <c:pt idx="327">
                  <c:v>0.99989104811345597</c:v>
                </c:pt>
                <c:pt idx="328">
                  <c:v>0.97962248341744695</c:v>
                </c:pt>
                <c:pt idx="329">
                  <c:v>0.91771543859365701</c:v>
                </c:pt>
                <c:pt idx="330">
                  <c:v>0.93056940074026495</c:v>
                </c:pt>
                <c:pt idx="331">
                  <c:v>0.84261048517529102</c:v>
                </c:pt>
                <c:pt idx="332">
                  <c:v>0.97857700270135795</c:v>
                </c:pt>
                <c:pt idx="333">
                  <c:v>0.97177624156438702</c:v>
                </c:pt>
                <c:pt idx="334">
                  <c:v>0.96383592709889498</c:v>
                </c:pt>
                <c:pt idx="335">
                  <c:v>0.93340432973302001</c:v>
                </c:pt>
                <c:pt idx="336">
                  <c:v>0.98925789243431395</c:v>
                </c:pt>
                <c:pt idx="337">
                  <c:v>0.97711078128836604</c:v>
                </c:pt>
                <c:pt idx="338">
                  <c:v>0.93933962540555505</c:v>
                </c:pt>
                <c:pt idx="339">
                  <c:v>0.97890966509000799</c:v>
                </c:pt>
                <c:pt idx="340">
                  <c:v>0.68075033746345703</c:v>
                </c:pt>
                <c:pt idx="341">
                  <c:v>0.88642991416198402</c:v>
                </c:pt>
                <c:pt idx="342">
                  <c:v>0.99304866628215505</c:v>
                </c:pt>
                <c:pt idx="343">
                  <c:v>0.99249385881302898</c:v>
                </c:pt>
                <c:pt idx="344">
                  <c:v>0.96515617332021297</c:v>
                </c:pt>
                <c:pt idx="345">
                  <c:v>0.99744484648780696</c:v>
                </c:pt>
                <c:pt idx="346">
                  <c:v>0.96527798862423497</c:v>
                </c:pt>
                <c:pt idx="347">
                  <c:v>0.98901041516088195</c:v>
                </c:pt>
                <c:pt idx="348">
                  <c:v>0.99106296116529002</c:v>
                </c:pt>
                <c:pt idx="349">
                  <c:v>0.99775484326850905</c:v>
                </c:pt>
                <c:pt idx="350">
                  <c:v>0.89541624227078398</c:v>
                </c:pt>
                <c:pt idx="351">
                  <c:v>0.97781389870705004</c:v>
                </c:pt>
                <c:pt idx="352">
                  <c:v>0.91046987327469597</c:v>
                </c:pt>
                <c:pt idx="353">
                  <c:v>0.93321844728748604</c:v>
                </c:pt>
                <c:pt idx="354">
                  <c:v>0.96613133930786599</c:v>
                </c:pt>
                <c:pt idx="355">
                  <c:v>0.961155228694341</c:v>
                </c:pt>
                <c:pt idx="356">
                  <c:v>0.87557417174052099</c:v>
                </c:pt>
                <c:pt idx="357">
                  <c:v>0.99191503631066602</c:v>
                </c:pt>
                <c:pt idx="358">
                  <c:v>0.99125020773288797</c:v>
                </c:pt>
                <c:pt idx="359">
                  <c:v>0.985741533043336</c:v>
                </c:pt>
                <c:pt idx="360">
                  <c:v>0.94737449010999097</c:v>
                </c:pt>
                <c:pt idx="361">
                  <c:v>0.98706422823901596</c:v>
                </c:pt>
                <c:pt idx="362">
                  <c:v>0.99632405014971104</c:v>
                </c:pt>
                <c:pt idx="363">
                  <c:v>0.77440358427814104</c:v>
                </c:pt>
                <c:pt idx="364">
                  <c:v>0.97615606544950095</c:v>
                </c:pt>
                <c:pt idx="365">
                  <c:v>0.92853429761793105</c:v>
                </c:pt>
                <c:pt idx="366">
                  <c:v>0.99317302957627995</c:v>
                </c:pt>
                <c:pt idx="367">
                  <c:v>0.97709346140601605</c:v>
                </c:pt>
                <c:pt idx="368">
                  <c:v>0.97994587301729197</c:v>
                </c:pt>
                <c:pt idx="369">
                  <c:v>0.99963284961972898</c:v>
                </c:pt>
                <c:pt idx="370">
                  <c:v>0.99948756386147597</c:v>
                </c:pt>
                <c:pt idx="371">
                  <c:v>0.99817411973840597</c:v>
                </c:pt>
                <c:pt idx="372">
                  <c:v>0.999841578411098</c:v>
                </c:pt>
                <c:pt idx="373">
                  <c:v>0.98570505759215399</c:v>
                </c:pt>
                <c:pt idx="374">
                  <c:v>0.93664015431758596</c:v>
                </c:pt>
                <c:pt idx="375">
                  <c:v>0.99884031031154796</c:v>
                </c:pt>
                <c:pt idx="376">
                  <c:v>0.99945224011038303</c:v>
                </c:pt>
                <c:pt idx="377">
                  <c:v>0.98764703496005701</c:v>
                </c:pt>
                <c:pt idx="378">
                  <c:v>0.95062724872057403</c:v>
                </c:pt>
                <c:pt idx="379">
                  <c:v>0.99156834646546099</c:v>
                </c:pt>
                <c:pt idx="380">
                  <c:v>0.97618478639820405</c:v>
                </c:pt>
                <c:pt idx="381">
                  <c:v>0.98106289624846599</c:v>
                </c:pt>
                <c:pt idx="382">
                  <c:v>0.72940645764866296</c:v>
                </c:pt>
                <c:pt idx="383">
                  <c:v>0.980675848736544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427-4CCD-B737-4899212084E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89357064"/>
        <c:axId val="389362640"/>
      </c:scatterChart>
      <c:valAx>
        <c:axId val="389357064"/>
        <c:scaling>
          <c:orientation val="minMax"/>
          <c:max val="1300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Area (m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9362640"/>
        <c:crosses val="autoZero"/>
        <c:crossBetween val="midCat"/>
      </c:valAx>
      <c:valAx>
        <c:axId val="389362640"/>
        <c:scaling>
          <c:orientation val="minMax"/>
          <c:max val="1.1000000000000001"/>
          <c:min val="0.35000000000000003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Ecentricity</a:t>
                </a:r>
              </a:p>
            </c:rich>
          </c:tx>
          <c:layout>
            <c:manualLayout>
              <c:xMode val="edge"/>
              <c:yMode val="edge"/>
              <c:x val="1.8143047253577443E-2"/>
              <c:y val="0.2680400161882379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935706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firebrand flux(X,Y,Z) 1S2S3S4S'!$F$9</c:f>
              <c:strCache>
                <c:ptCount val="1"/>
                <c:pt idx="0">
                  <c:v>FCSX-sim</c:v>
                </c:pt>
              </c:strCache>
            </c:strRef>
          </c:tx>
          <c:spPr>
            <a:ln w="28575" cap="rnd">
              <a:solidFill>
                <a:srgbClr val="0070C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rgbClr val="0070C0"/>
                </a:solidFill>
              </a:ln>
              <a:effectLst/>
            </c:spPr>
          </c:marker>
          <c:cat>
            <c:strRef>
              <c:f>'firebrand flux(X,Y,Z) 1S2S3S4S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(X,Y,Z) 1S2S3S4S'!$F$10:$F$15</c:f>
              <c:numCache>
                <c:formatCode>0.000</c:formatCode>
                <c:ptCount val="6"/>
                <c:pt idx="0">
                  <c:v>0.23441950490984539</c:v>
                </c:pt>
                <c:pt idx="1">
                  <c:v>1.9885557061725821E-3</c:v>
                </c:pt>
                <c:pt idx="2">
                  <c:v>5.5532009052343834E-4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FDD-474A-93BC-B16B75A3CB2D}"/>
            </c:ext>
          </c:extLst>
        </c:ser>
        <c:ser>
          <c:idx val="1"/>
          <c:order val="1"/>
          <c:tx>
            <c:strRef>
              <c:f>'firebrand flux(X,Y,Z) 1S2S3S4S'!$G$9</c:f>
              <c:strCache>
                <c:ptCount val="1"/>
                <c:pt idx="0">
                  <c:v>FCSY-sim</c:v>
                </c:pt>
              </c:strCache>
            </c:strRef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strRef>
              <c:f>'firebrand flux(X,Y,Z) 1S2S3S4S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(X,Y,Z) 1S2S3S4S'!$G$10:$G$15</c:f>
              <c:numCache>
                <c:formatCode>0.000</c:formatCode>
                <c:ptCount val="6"/>
                <c:pt idx="0">
                  <c:v>0.58739552741010326</c:v>
                </c:pt>
                <c:pt idx="1">
                  <c:v>6.4239091128295331E-2</c:v>
                </c:pt>
                <c:pt idx="2">
                  <c:v>1.5102442681827749E-2</c:v>
                </c:pt>
                <c:pt idx="3">
                  <c:v>1.3110803771558672E-2</c:v>
                </c:pt>
                <c:pt idx="4">
                  <c:v>7.6151624499472634E-3</c:v>
                </c:pt>
                <c:pt idx="5">
                  <c:v>4.6991230881002757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FDD-474A-93BC-B16B75A3CB2D}"/>
            </c:ext>
          </c:extLst>
        </c:ser>
        <c:ser>
          <c:idx val="2"/>
          <c:order val="2"/>
          <c:tx>
            <c:strRef>
              <c:f>'firebrand flux(X,Y,Z) 1S2S3S4S'!$H$9</c:f>
              <c:strCache>
                <c:ptCount val="1"/>
                <c:pt idx="0">
                  <c:v>FCSZ-sim</c:v>
                </c:pt>
              </c:strCache>
            </c:strRef>
          </c:tx>
          <c:spPr>
            <a:ln w="28575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strRef>
              <c:f>'firebrand flux(X,Y,Z) 1S2S3S4S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(X,Y,Z) 1S2S3S4S'!$H$10:$H$15</c:f>
              <c:numCache>
                <c:formatCode>0.000</c:formatCode>
                <c:ptCount val="6"/>
                <c:pt idx="0">
                  <c:v>0.34596272934155353</c:v>
                </c:pt>
                <c:pt idx="1">
                  <c:v>0.10466210664303151</c:v>
                </c:pt>
                <c:pt idx="2">
                  <c:v>1.1959848757761911E-2</c:v>
                </c:pt>
                <c:pt idx="3">
                  <c:v>0.10755717039002591</c:v>
                </c:pt>
                <c:pt idx="4">
                  <c:v>0.15663615867950201</c:v>
                </c:pt>
                <c:pt idx="5">
                  <c:v>0.2276984667477452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FDD-474A-93BC-B16B75A3CB2D}"/>
            </c:ext>
          </c:extLst>
        </c:ser>
        <c:ser>
          <c:idx val="3"/>
          <c:order val="3"/>
          <c:tx>
            <c:strRef>
              <c:f>'firebrand flux(X,Y,Z) 1S2S3S4S'!$L$9</c:f>
              <c:strCache>
                <c:ptCount val="1"/>
                <c:pt idx="0">
                  <c:v>FCSX-exp</c:v>
                </c:pt>
              </c:strCache>
            </c:strRef>
          </c:tx>
          <c:spPr>
            <a:ln w="28575" cap="rnd">
              <a:solidFill>
                <a:srgbClr val="0070C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70C0"/>
              </a:solidFill>
              <a:ln w="9525">
                <a:solidFill>
                  <a:srgbClr val="0070C0"/>
                </a:solidFill>
                <a:prstDash val="sysDash"/>
              </a:ln>
              <a:effectLst/>
            </c:spPr>
          </c:marker>
          <c:cat>
            <c:strRef>
              <c:f>'firebrand flux(X,Y,Z) 1S2S3S4S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(X,Y,Z) 1S2S3S4S'!$L$10:$L$15</c:f>
              <c:numCache>
                <c:formatCode>0.000</c:formatCode>
                <c:ptCount val="6"/>
                <c:pt idx="0">
                  <c:v>0.64829999999999999</c:v>
                </c:pt>
                <c:pt idx="1">
                  <c:v>0.10340000000000001</c:v>
                </c:pt>
                <c:pt idx="2">
                  <c:v>5.3699999999999998E-2</c:v>
                </c:pt>
                <c:pt idx="3">
                  <c:v>5.4000000000000003E-3</c:v>
                </c:pt>
                <c:pt idx="4">
                  <c:v>8.0999999999999996E-3</c:v>
                </c:pt>
                <c:pt idx="5">
                  <c:v>5.4000000000000003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8FDD-474A-93BC-B16B75A3CB2D}"/>
            </c:ext>
          </c:extLst>
        </c:ser>
        <c:ser>
          <c:idx val="4"/>
          <c:order val="4"/>
          <c:tx>
            <c:strRef>
              <c:f>'firebrand flux(X,Y,Z) 1S2S3S4S'!$M$9</c:f>
              <c:strCache>
                <c:ptCount val="1"/>
                <c:pt idx="0">
                  <c:v>FCSY-exp</c:v>
                </c:pt>
              </c:strCache>
            </c:strRef>
          </c:tx>
          <c:spPr>
            <a:ln w="28575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  <a:prstDash val="sysDash"/>
              </a:ln>
              <a:effectLst/>
            </c:spPr>
          </c:marker>
          <c:dPt>
            <c:idx val="1"/>
            <c:marker>
              <c:symbol val="circle"/>
              <c:size val="5"/>
              <c:spPr>
                <a:solidFill>
                  <a:srgbClr val="0070C0"/>
                </a:solidFill>
                <a:ln w="9525">
                  <a:solidFill>
                    <a:srgbClr val="00B050"/>
                  </a:solidFill>
                  <a:prstDash val="sysDash"/>
                </a:ln>
                <a:effectLst/>
              </c:spPr>
            </c:marker>
            <c:bubble3D val="0"/>
            <c:extLst>
              <c:ext xmlns:c16="http://schemas.microsoft.com/office/drawing/2014/chart" uri="{C3380CC4-5D6E-409C-BE32-E72D297353CC}">
                <c16:uniqueId val="{00000004-8FDD-474A-93BC-B16B75A3CB2D}"/>
              </c:ext>
            </c:extLst>
          </c:dPt>
          <c:cat>
            <c:strRef>
              <c:f>'firebrand flux(X,Y,Z) 1S2S3S4S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(X,Y,Z) 1S2S3S4S'!$M$10:$M$15</c:f>
              <c:numCache>
                <c:formatCode>0.000</c:formatCode>
                <c:ptCount val="6"/>
                <c:pt idx="0">
                  <c:v>0.68579999999999997</c:v>
                </c:pt>
                <c:pt idx="1">
                  <c:v>0.13519999999999999</c:v>
                </c:pt>
                <c:pt idx="2">
                  <c:v>6.1800000000000001E-2</c:v>
                </c:pt>
                <c:pt idx="3">
                  <c:v>7.4999999999999997E-3</c:v>
                </c:pt>
                <c:pt idx="4">
                  <c:v>4.3E-3</c:v>
                </c:pt>
                <c:pt idx="5">
                  <c:v>7.4999999999999997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8FDD-474A-93BC-B16B75A3CB2D}"/>
            </c:ext>
          </c:extLst>
        </c:ser>
        <c:ser>
          <c:idx val="5"/>
          <c:order val="5"/>
          <c:tx>
            <c:strRef>
              <c:f>'firebrand flux(X,Y,Z) 1S2S3S4S'!$N$9</c:f>
              <c:strCache>
                <c:ptCount val="1"/>
                <c:pt idx="0">
                  <c:v>FCSZ-exp</c:v>
                </c:pt>
              </c:strCache>
            </c:strRef>
          </c:tx>
          <c:spPr>
            <a:ln w="28575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  <a:prstDash val="sysDash"/>
              </a:ln>
              <a:effectLst/>
            </c:spPr>
          </c:marker>
          <c:cat>
            <c:strRef>
              <c:f>'firebrand flux(X,Y,Z) 1S2S3S4S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(X,Y,Z) 1S2S3S4S'!$N$10:$N$15</c:f>
              <c:numCache>
                <c:formatCode>0.000</c:formatCode>
                <c:ptCount val="6"/>
                <c:pt idx="0">
                  <c:v>1.0472999999999999</c:v>
                </c:pt>
                <c:pt idx="1">
                  <c:v>0.18729999999999999</c:v>
                </c:pt>
                <c:pt idx="2">
                  <c:v>8.5599999999999996E-2</c:v>
                </c:pt>
                <c:pt idx="3">
                  <c:v>2.3599999999999999E-2</c:v>
                </c:pt>
                <c:pt idx="4">
                  <c:v>1.18E-2</c:v>
                </c:pt>
                <c:pt idx="5">
                  <c:v>5.8999999999999999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8FDD-474A-93BC-B16B75A3CB2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93256640"/>
        <c:axId val="493260576"/>
      </c:lineChart>
      <c:catAx>
        <c:axId val="49325664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size class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3260576"/>
        <c:crosses val="autoZero"/>
        <c:auto val="1"/>
        <c:lblAlgn val="ctr"/>
        <c:lblOffset val="100"/>
        <c:noMultiLvlLbl val="0"/>
      </c:catAx>
      <c:valAx>
        <c:axId val="4932605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 sz="1000" b="0" i="0" u="none" strike="noStrike" baseline="0">
                    <a:effectLst/>
                  </a:rPr>
                  <a:t>Firebrand flux(pcs/m</a:t>
                </a:r>
                <a:r>
                  <a:rPr lang="en-AU" sz="1000" b="0" i="0" u="none" strike="noStrike" baseline="30000">
                    <a:effectLst/>
                  </a:rPr>
                  <a:t>2</a:t>
                </a:r>
                <a:r>
                  <a:rPr lang="en-AU" sz="1000" b="0" i="0" u="none" strike="noStrike" baseline="0">
                    <a:effectLst/>
                  </a:rPr>
                  <a:t>.s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325664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'cumulative total'!$ZB$3</c:f>
              <c:strCache>
                <c:ptCount val="1"/>
                <c:pt idx="0">
                  <c:v>cylindrical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cumulative total'!$A$4:$A$135</c:f>
              <c:numCache>
                <c:formatCode>0.0</c:formatCode>
                <c:ptCount val="132"/>
                <c:pt idx="0">
                  <c:v>0</c:v>
                </c:pt>
                <c:pt idx="1">
                  <c:v>1.0362521</c:v>
                </c:pt>
                <c:pt idx="2">
                  <c:v>2.0221211000000001</c:v>
                </c:pt>
                <c:pt idx="3">
                  <c:v>3.0018384</c:v>
                </c:pt>
                <c:pt idx="4">
                  <c:v>4.024152</c:v>
                </c:pt>
                <c:pt idx="5">
                  <c:v>5.0038691999999996</c:v>
                </c:pt>
                <c:pt idx="6">
                  <c:v>6.0261828</c:v>
                </c:pt>
                <c:pt idx="7">
                  <c:v>7.0058999999999996</c:v>
                </c:pt>
                <c:pt idx="8">
                  <c:v>8.0282136000000008</c:v>
                </c:pt>
                <c:pt idx="9">
                  <c:v>9.0079308000000005</c:v>
                </c:pt>
                <c:pt idx="10">
                  <c:v>10.030244</c:v>
                </c:pt>
                <c:pt idx="11">
                  <c:v>11.009962</c:v>
                </c:pt>
                <c:pt idx="12">
                  <c:v>12.019712</c:v>
                </c:pt>
                <c:pt idx="13">
                  <c:v>13.004474</c:v>
                </c:pt>
                <c:pt idx="14">
                  <c:v>14.002195</c:v>
                </c:pt>
                <c:pt idx="15">
                  <c:v>15.010564</c:v>
                </c:pt>
                <c:pt idx="16">
                  <c:v>16.010044000000001</c:v>
                </c:pt>
                <c:pt idx="17">
                  <c:v>17.009525</c:v>
                </c:pt>
                <c:pt idx="18">
                  <c:v>18.009004999999998</c:v>
                </c:pt>
                <c:pt idx="19">
                  <c:v>19.010037000000001</c:v>
                </c:pt>
                <c:pt idx="20">
                  <c:v>20.011430000000001</c:v>
                </c:pt>
                <c:pt idx="21">
                  <c:v>21.016458</c:v>
                </c:pt>
                <c:pt idx="22">
                  <c:v>22.010179999999998</c:v>
                </c:pt>
                <c:pt idx="23">
                  <c:v>23.01709</c:v>
                </c:pt>
                <c:pt idx="24">
                  <c:v>24.004169999999998</c:v>
                </c:pt>
                <c:pt idx="25">
                  <c:v>25.020705</c:v>
                </c:pt>
                <c:pt idx="26">
                  <c:v>26.008047000000001</c:v>
                </c:pt>
                <c:pt idx="27">
                  <c:v>27.002762000000001</c:v>
                </c:pt>
                <c:pt idx="28">
                  <c:v>28.018364999999999</c:v>
                </c:pt>
                <c:pt idx="29">
                  <c:v>29.013304999999999</c:v>
                </c:pt>
                <c:pt idx="30">
                  <c:v>30.010234000000001</c:v>
                </c:pt>
                <c:pt idx="31">
                  <c:v>31.017112000000001</c:v>
                </c:pt>
                <c:pt idx="32">
                  <c:v>32.002102000000001</c:v>
                </c:pt>
                <c:pt idx="33">
                  <c:v>33.008980000000001</c:v>
                </c:pt>
                <c:pt idx="34">
                  <c:v>34.015858000000001</c:v>
                </c:pt>
                <c:pt idx="35">
                  <c:v>35.000847999999998</c:v>
                </c:pt>
                <c:pt idx="36">
                  <c:v>36.007725999999998</c:v>
                </c:pt>
                <c:pt idx="37">
                  <c:v>37.012011000000001</c:v>
                </c:pt>
                <c:pt idx="38">
                  <c:v>38.005910999999998</c:v>
                </c:pt>
                <c:pt idx="39">
                  <c:v>39.021417</c:v>
                </c:pt>
                <c:pt idx="40">
                  <c:v>40.015317000000003</c:v>
                </c:pt>
                <c:pt idx="41">
                  <c:v>41.009216000000002</c:v>
                </c:pt>
                <c:pt idx="42">
                  <c:v>42.003115999999999</c:v>
                </c:pt>
                <c:pt idx="43">
                  <c:v>43.018622000000001</c:v>
                </c:pt>
                <c:pt idx="44">
                  <c:v>44.012521</c:v>
                </c:pt>
                <c:pt idx="45">
                  <c:v>45.006421000000003</c:v>
                </c:pt>
                <c:pt idx="46">
                  <c:v>46.000321</c:v>
                </c:pt>
                <c:pt idx="47">
                  <c:v>47.015827000000002</c:v>
                </c:pt>
                <c:pt idx="48">
                  <c:v>48.009726000000001</c:v>
                </c:pt>
                <c:pt idx="49">
                  <c:v>49.003625999999997</c:v>
                </c:pt>
                <c:pt idx="50">
                  <c:v>50.019131999999999</c:v>
                </c:pt>
                <c:pt idx="51">
                  <c:v>51.013032000000003</c:v>
                </c:pt>
                <c:pt idx="52">
                  <c:v>52.006931000000002</c:v>
                </c:pt>
                <c:pt idx="53">
                  <c:v>53.000830999999998</c:v>
                </c:pt>
                <c:pt idx="54">
                  <c:v>54.015745000000003</c:v>
                </c:pt>
                <c:pt idx="55">
                  <c:v>55.007437000000003</c:v>
                </c:pt>
                <c:pt idx="56">
                  <c:v>56.009480000000003</c:v>
                </c:pt>
                <c:pt idx="57">
                  <c:v>57.00421</c:v>
                </c:pt>
                <c:pt idx="58">
                  <c:v>58.015504</c:v>
                </c:pt>
                <c:pt idx="59">
                  <c:v>59.018690999999997</c:v>
                </c:pt>
                <c:pt idx="60">
                  <c:v>61.002772</c:v>
                </c:pt>
                <c:pt idx="61">
                  <c:v>62.005958999999997</c:v>
                </c:pt>
                <c:pt idx="62">
                  <c:v>63.000619999999998</c:v>
                </c:pt>
                <c:pt idx="63">
                  <c:v>64.000062999999997</c:v>
                </c:pt>
                <c:pt idx="64">
                  <c:v>65.021231999999998</c:v>
                </c:pt>
                <c:pt idx="65">
                  <c:v>66.020674999999997</c:v>
                </c:pt>
                <c:pt idx="66">
                  <c:v>67.020116999999999</c:v>
                </c:pt>
                <c:pt idx="67">
                  <c:v>68.019559999999998</c:v>
                </c:pt>
                <c:pt idx="68">
                  <c:v>69.019002999999998</c:v>
                </c:pt>
                <c:pt idx="69">
                  <c:v>70.018445</c:v>
                </c:pt>
                <c:pt idx="70">
                  <c:v>71.017887999999999</c:v>
                </c:pt>
                <c:pt idx="71">
                  <c:v>72.017330999999999</c:v>
                </c:pt>
                <c:pt idx="72">
                  <c:v>73.016773000000001</c:v>
                </c:pt>
                <c:pt idx="73">
                  <c:v>74.016216</c:v>
                </c:pt>
                <c:pt idx="74">
                  <c:v>75.015658000000002</c:v>
                </c:pt>
                <c:pt idx="75">
                  <c:v>76.015101000000001</c:v>
                </c:pt>
                <c:pt idx="76">
                  <c:v>77.014544000000001</c:v>
                </c:pt>
                <c:pt idx="77">
                  <c:v>78.013986000000003</c:v>
                </c:pt>
                <c:pt idx="78">
                  <c:v>79.013429000000002</c:v>
                </c:pt>
                <c:pt idx="79">
                  <c:v>80.012872000000002</c:v>
                </c:pt>
                <c:pt idx="80">
                  <c:v>81.012314000000003</c:v>
                </c:pt>
                <c:pt idx="81">
                  <c:v>82.011757000000003</c:v>
                </c:pt>
                <c:pt idx="82">
                  <c:v>83.011199000000005</c:v>
                </c:pt>
                <c:pt idx="83">
                  <c:v>84.010642000000004</c:v>
                </c:pt>
                <c:pt idx="84">
                  <c:v>85.010085000000004</c:v>
                </c:pt>
                <c:pt idx="85">
                  <c:v>86.009527000000006</c:v>
                </c:pt>
                <c:pt idx="86">
                  <c:v>87.007648000000003</c:v>
                </c:pt>
                <c:pt idx="87">
                  <c:v>88.000872999999999</c:v>
                </c:pt>
                <c:pt idx="88">
                  <c:v>89.004510999999994</c:v>
                </c:pt>
                <c:pt idx="89">
                  <c:v>90.017251999999999</c:v>
                </c:pt>
                <c:pt idx="90">
                  <c:v>91.012208000000001</c:v>
                </c:pt>
                <c:pt idx="91">
                  <c:v>92.007164000000003</c:v>
                </c:pt>
                <c:pt idx="92">
                  <c:v>93.002120000000005</c:v>
                </c:pt>
                <c:pt idx="93">
                  <c:v>94.018704999999997</c:v>
                </c:pt>
                <c:pt idx="94">
                  <c:v>95.013660999999999</c:v>
                </c:pt>
                <c:pt idx="95">
                  <c:v>96.008617000000001</c:v>
                </c:pt>
                <c:pt idx="96">
                  <c:v>97.003573000000003</c:v>
                </c:pt>
                <c:pt idx="97">
                  <c:v>98.020159000000007</c:v>
                </c:pt>
                <c:pt idx="98">
                  <c:v>99.015114999999994</c:v>
                </c:pt>
                <c:pt idx="99">
                  <c:v>100.01007</c:v>
                </c:pt>
                <c:pt idx="100">
                  <c:v>101.00503</c:v>
                </c:pt>
                <c:pt idx="101">
                  <c:v>102.02161</c:v>
                </c:pt>
                <c:pt idx="102">
                  <c:v>103.01657</c:v>
                </c:pt>
                <c:pt idx="103">
                  <c:v>104.01152</c:v>
                </c:pt>
                <c:pt idx="104">
                  <c:v>105.00648</c:v>
                </c:pt>
                <c:pt idx="105">
                  <c:v>106.00144</c:v>
                </c:pt>
                <c:pt idx="106">
                  <c:v>107.01802000000001</c:v>
                </c:pt>
                <c:pt idx="107">
                  <c:v>108.01298</c:v>
                </c:pt>
                <c:pt idx="108">
                  <c:v>109.00793</c:v>
                </c:pt>
                <c:pt idx="109">
                  <c:v>110.00288999999999</c:v>
                </c:pt>
                <c:pt idx="110">
                  <c:v>111.01948</c:v>
                </c:pt>
                <c:pt idx="111">
                  <c:v>112.01443</c:v>
                </c:pt>
                <c:pt idx="112">
                  <c:v>113.00939</c:v>
                </c:pt>
                <c:pt idx="113">
                  <c:v>114.00434</c:v>
                </c:pt>
                <c:pt idx="114">
                  <c:v>115.02093000000001</c:v>
                </c:pt>
                <c:pt idx="115">
                  <c:v>116.01589</c:v>
                </c:pt>
                <c:pt idx="116">
                  <c:v>117.01084</c:v>
                </c:pt>
                <c:pt idx="117">
                  <c:v>118.01881</c:v>
                </c:pt>
                <c:pt idx="118">
                  <c:v>119.01814</c:v>
                </c:pt>
                <c:pt idx="119">
                  <c:v>120.01748000000001</c:v>
                </c:pt>
                <c:pt idx="120">
                  <c:v>121.00224</c:v>
                </c:pt>
                <c:pt idx="121">
                  <c:v>122.0099</c:v>
                </c:pt>
                <c:pt idx="122">
                  <c:v>123.01433</c:v>
                </c:pt>
                <c:pt idx="123">
                  <c:v>124.01391</c:v>
                </c:pt>
                <c:pt idx="124">
                  <c:v>125.00722</c:v>
                </c:pt>
                <c:pt idx="125">
                  <c:v>126.00467</c:v>
                </c:pt>
                <c:pt idx="126">
                  <c:v>127.00064</c:v>
                </c:pt>
                <c:pt idx="127">
                  <c:v>128.00248999999999</c:v>
                </c:pt>
                <c:pt idx="128">
                  <c:v>129.00718000000001</c:v>
                </c:pt>
                <c:pt idx="129">
                  <c:v>130.00470000000001</c:v>
                </c:pt>
                <c:pt idx="130">
                  <c:v>131.00667999999999</c:v>
                </c:pt>
                <c:pt idx="131">
                  <c:v>132.00225</c:v>
                </c:pt>
              </c:numCache>
            </c:numRef>
          </c:xVal>
          <c:yVal>
            <c:numRef>
              <c:f>'cumulative total'!$ZB$4:$ZB$135</c:f>
              <c:numCache>
                <c:formatCode>0</c:formatCode>
                <c:ptCount val="132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.93215448083919605</c:v>
                </c:pt>
                <c:pt idx="109">
                  <c:v>41.966615020020676</c:v>
                </c:pt>
                <c:pt idx="110">
                  <c:v>128.89638616041685</c:v>
                </c:pt>
                <c:pt idx="111">
                  <c:v>226.24510091416852</c:v>
                </c:pt>
                <c:pt idx="112">
                  <c:v>331.46303792900591</c:v>
                </c:pt>
                <c:pt idx="113">
                  <c:v>445.67870656440027</c:v>
                </c:pt>
                <c:pt idx="114">
                  <c:v>603.23616795397288</c:v>
                </c:pt>
                <c:pt idx="115">
                  <c:v>723.54297026346831</c:v>
                </c:pt>
                <c:pt idx="116">
                  <c:v>837.87972074718755</c:v>
                </c:pt>
                <c:pt idx="117">
                  <c:v>970.69770007007912</c:v>
                </c:pt>
                <c:pt idx="118">
                  <c:v>1096.6879754003346</c:v>
                </c:pt>
                <c:pt idx="119">
                  <c:v>1244.9406384001054</c:v>
                </c:pt>
                <c:pt idx="120">
                  <c:v>1360.2625760455367</c:v>
                </c:pt>
                <c:pt idx="121">
                  <c:v>1487.9831876254621</c:v>
                </c:pt>
                <c:pt idx="122">
                  <c:v>1654.9050310549346</c:v>
                </c:pt>
                <c:pt idx="123">
                  <c:v>1768.0253361782634</c:v>
                </c:pt>
                <c:pt idx="124">
                  <c:v>1874.2595633495248</c:v>
                </c:pt>
                <c:pt idx="125">
                  <c:v>1983.412651614346</c:v>
                </c:pt>
                <c:pt idx="126">
                  <c:v>2069.5557196193645</c:v>
                </c:pt>
                <c:pt idx="127">
                  <c:v>2169.9017148395119</c:v>
                </c:pt>
                <c:pt idx="128">
                  <c:v>2287.6469194998399</c:v>
                </c:pt>
                <c:pt idx="129">
                  <c:v>2418.231683993075</c:v>
                </c:pt>
                <c:pt idx="130">
                  <c:v>2521.9964674293624</c:v>
                </c:pt>
                <c:pt idx="131">
                  <c:v>2636.029350685926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AC47-4D38-B543-8413E1474D58}"/>
            </c:ext>
          </c:extLst>
        </c:ser>
        <c:ser>
          <c:idx val="1"/>
          <c:order val="1"/>
          <c:tx>
            <c:strRef>
              <c:f>'cumulative total'!$ZC$3</c:f>
              <c:strCache>
                <c:ptCount val="1"/>
                <c:pt idx="0">
                  <c:v>spherical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'cumulative total'!$A$4:$A$135</c:f>
              <c:numCache>
                <c:formatCode>0.0</c:formatCode>
                <c:ptCount val="132"/>
                <c:pt idx="0">
                  <c:v>0</c:v>
                </c:pt>
                <c:pt idx="1">
                  <c:v>1.0362521</c:v>
                </c:pt>
                <c:pt idx="2">
                  <c:v>2.0221211000000001</c:v>
                </c:pt>
                <c:pt idx="3">
                  <c:v>3.0018384</c:v>
                </c:pt>
                <c:pt idx="4">
                  <c:v>4.024152</c:v>
                </c:pt>
                <c:pt idx="5">
                  <c:v>5.0038691999999996</c:v>
                </c:pt>
                <c:pt idx="6">
                  <c:v>6.0261828</c:v>
                </c:pt>
                <c:pt idx="7">
                  <c:v>7.0058999999999996</c:v>
                </c:pt>
                <c:pt idx="8">
                  <c:v>8.0282136000000008</c:v>
                </c:pt>
                <c:pt idx="9">
                  <c:v>9.0079308000000005</c:v>
                </c:pt>
                <c:pt idx="10">
                  <c:v>10.030244</c:v>
                </c:pt>
                <c:pt idx="11">
                  <c:v>11.009962</c:v>
                </c:pt>
                <c:pt idx="12">
                  <c:v>12.019712</c:v>
                </c:pt>
                <c:pt idx="13">
                  <c:v>13.004474</c:v>
                </c:pt>
                <c:pt idx="14">
                  <c:v>14.002195</c:v>
                </c:pt>
                <c:pt idx="15">
                  <c:v>15.010564</c:v>
                </c:pt>
                <c:pt idx="16">
                  <c:v>16.010044000000001</c:v>
                </c:pt>
                <c:pt idx="17">
                  <c:v>17.009525</c:v>
                </c:pt>
                <c:pt idx="18">
                  <c:v>18.009004999999998</c:v>
                </c:pt>
                <c:pt idx="19">
                  <c:v>19.010037000000001</c:v>
                </c:pt>
                <c:pt idx="20">
                  <c:v>20.011430000000001</c:v>
                </c:pt>
                <c:pt idx="21">
                  <c:v>21.016458</c:v>
                </c:pt>
                <c:pt idx="22">
                  <c:v>22.010179999999998</c:v>
                </c:pt>
                <c:pt idx="23">
                  <c:v>23.01709</c:v>
                </c:pt>
                <c:pt idx="24">
                  <c:v>24.004169999999998</c:v>
                </c:pt>
                <c:pt idx="25">
                  <c:v>25.020705</c:v>
                </c:pt>
                <c:pt idx="26">
                  <c:v>26.008047000000001</c:v>
                </c:pt>
                <c:pt idx="27">
                  <c:v>27.002762000000001</c:v>
                </c:pt>
                <c:pt idx="28">
                  <c:v>28.018364999999999</c:v>
                </c:pt>
                <c:pt idx="29">
                  <c:v>29.013304999999999</c:v>
                </c:pt>
                <c:pt idx="30">
                  <c:v>30.010234000000001</c:v>
                </c:pt>
                <c:pt idx="31">
                  <c:v>31.017112000000001</c:v>
                </c:pt>
                <c:pt idx="32">
                  <c:v>32.002102000000001</c:v>
                </c:pt>
                <c:pt idx="33">
                  <c:v>33.008980000000001</c:v>
                </c:pt>
                <c:pt idx="34">
                  <c:v>34.015858000000001</c:v>
                </c:pt>
                <c:pt idx="35">
                  <c:v>35.000847999999998</c:v>
                </c:pt>
                <c:pt idx="36">
                  <c:v>36.007725999999998</c:v>
                </c:pt>
                <c:pt idx="37">
                  <c:v>37.012011000000001</c:v>
                </c:pt>
                <c:pt idx="38">
                  <c:v>38.005910999999998</c:v>
                </c:pt>
                <c:pt idx="39">
                  <c:v>39.021417</c:v>
                </c:pt>
                <c:pt idx="40">
                  <c:v>40.015317000000003</c:v>
                </c:pt>
                <c:pt idx="41">
                  <c:v>41.009216000000002</c:v>
                </c:pt>
                <c:pt idx="42">
                  <c:v>42.003115999999999</c:v>
                </c:pt>
                <c:pt idx="43">
                  <c:v>43.018622000000001</c:v>
                </c:pt>
                <c:pt idx="44">
                  <c:v>44.012521</c:v>
                </c:pt>
                <c:pt idx="45">
                  <c:v>45.006421000000003</c:v>
                </c:pt>
                <c:pt idx="46">
                  <c:v>46.000321</c:v>
                </c:pt>
                <c:pt idx="47">
                  <c:v>47.015827000000002</c:v>
                </c:pt>
                <c:pt idx="48">
                  <c:v>48.009726000000001</c:v>
                </c:pt>
                <c:pt idx="49">
                  <c:v>49.003625999999997</c:v>
                </c:pt>
                <c:pt idx="50">
                  <c:v>50.019131999999999</c:v>
                </c:pt>
                <c:pt idx="51">
                  <c:v>51.013032000000003</c:v>
                </c:pt>
                <c:pt idx="52">
                  <c:v>52.006931000000002</c:v>
                </c:pt>
                <c:pt idx="53">
                  <c:v>53.000830999999998</c:v>
                </c:pt>
                <c:pt idx="54">
                  <c:v>54.015745000000003</c:v>
                </c:pt>
                <c:pt idx="55">
                  <c:v>55.007437000000003</c:v>
                </c:pt>
                <c:pt idx="56">
                  <c:v>56.009480000000003</c:v>
                </c:pt>
                <c:pt idx="57">
                  <c:v>57.00421</c:v>
                </c:pt>
                <c:pt idx="58">
                  <c:v>58.015504</c:v>
                </c:pt>
                <c:pt idx="59">
                  <c:v>59.018690999999997</c:v>
                </c:pt>
                <c:pt idx="60">
                  <c:v>61.002772</c:v>
                </c:pt>
                <c:pt idx="61">
                  <c:v>62.005958999999997</c:v>
                </c:pt>
                <c:pt idx="62">
                  <c:v>63.000619999999998</c:v>
                </c:pt>
                <c:pt idx="63">
                  <c:v>64.000062999999997</c:v>
                </c:pt>
                <c:pt idx="64">
                  <c:v>65.021231999999998</c:v>
                </c:pt>
                <c:pt idx="65">
                  <c:v>66.020674999999997</c:v>
                </c:pt>
                <c:pt idx="66">
                  <c:v>67.020116999999999</c:v>
                </c:pt>
                <c:pt idx="67">
                  <c:v>68.019559999999998</c:v>
                </c:pt>
                <c:pt idx="68">
                  <c:v>69.019002999999998</c:v>
                </c:pt>
                <c:pt idx="69">
                  <c:v>70.018445</c:v>
                </c:pt>
                <c:pt idx="70">
                  <c:v>71.017887999999999</c:v>
                </c:pt>
                <c:pt idx="71">
                  <c:v>72.017330999999999</c:v>
                </c:pt>
                <c:pt idx="72">
                  <c:v>73.016773000000001</c:v>
                </c:pt>
                <c:pt idx="73">
                  <c:v>74.016216</c:v>
                </c:pt>
                <c:pt idx="74">
                  <c:v>75.015658000000002</c:v>
                </c:pt>
                <c:pt idx="75">
                  <c:v>76.015101000000001</c:v>
                </c:pt>
                <c:pt idx="76">
                  <c:v>77.014544000000001</c:v>
                </c:pt>
                <c:pt idx="77">
                  <c:v>78.013986000000003</c:v>
                </c:pt>
                <c:pt idx="78">
                  <c:v>79.013429000000002</c:v>
                </c:pt>
                <c:pt idx="79">
                  <c:v>80.012872000000002</c:v>
                </c:pt>
                <c:pt idx="80">
                  <c:v>81.012314000000003</c:v>
                </c:pt>
                <c:pt idx="81">
                  <c:v>82.011757000000003</c:v>
                </c:pt>
                <c:pt idx="82">
                  <c:v>83.011199000000005</c:v>
                </c:pt>
                <c:pt idx="83">
                  <c:v>84.010642000000004</c:v>
                </c:pt>
                <c:pt idx="84">
                  <c:v>85.010085000000004</c:v>
                </c:pt>
                <c:pt idx="85">
                  <c:v>86.009527000000006</c:v>
                </c:pt>
                <c:pt idx="86">
                  <c:v>87.007648000000003</c:v>
                </c:pt>
                <c:pt idx="87">
                  <c:v>88.000872999999999</c:v>
                </c:pt>
                <c:pt idx="88">
                  <c:v>89.004510999999994</c:v>
                </c:pt>
                <c:pt idx="89">
                  <c:v>90.017251999999999</c:v>
                </c:pt>
                <c:pt idx="90">
                  <c:v>91.012208000000001</c:v>
                </c:pt>
                <c:pt idx="91">
                  <c:v>92.007164000000003</c:v>
                </c:pt>
                <c:pt idx="92">
                  <c:v>93.002120000000005</c:v>
                </c:pt>
                <c:pt idx="93">
                  <c:v>94.018704999999997</c:v>
                </c:pt>
                <c:pt idx="94">
                  <c:v>95.013660999999999</c:v>
                </c:pt>
                <c:pt idx="95">
                  <c:v>96.008617000000001</c:v>
                </c:pt>
                <c:pt idx="96">
                  <c:v>97.003573000000003</c:v>
                </c:pt>
                <c:pt idx="97">
                  <c:v>98.020159000000007</c:v>
                </c:pt>
                <c:pt idx="98">
                  <c:v>99.015114999999994</c:v>
                </c:pt>
                <c:pt idx="99">
                  <c:v>100.01007</c:v>
                </c:pt>
                <c:pt idx="100">
                  <c:v>101.00503</c:v>
                </c:pt>
                <c:pt idx="101">
                  <c:v>102.02161</c:v>
                </c:pt>
                <c:pt idx="102">
                  <c:v>103.01657</c:v>
                </c:pt>
                <c:pt idx="103">
                  <c:v>104.01152</c:v>
                </c:pt>
                <c:pt idx="104">
                  <c:v>105.00648</c:v>
                </c:pt>
                <c:pt idx="105">
                  <c:v>106.00144</c:v>
                </c:pt>
                <c:pt idx="106">
                  <c:v>107.01802000000001</c:v>
                </c:pt>
                <c:pt idx="107">
                  <c:v>108.01298</c:v>
                </c:pt>
                <c:pt idx="108">
                  <c:v>109.00793</c:v>
                </c:pt>
                <c:pt idx="109">
                  <c:v>110.00288999999999</c:v>
                </c:pt>
                <c:pt idx="110">
                  <c:v>111.01948</c:v>
                </c:pt>
                <c:pt idx="111">
                  <c:v>112.01443</c:v>
                </c:pt>
                <c:pt idx="112">
                  <c:v>113.00939</c:v>
                </c:pt>
                <c:pt idx="113">
                  <c:v>114.00434</c:v>
                </c:pt>
                <c:pt idx="114">
                  <c:v>115.02093000000001</c:v>
                </c:pt>
                <c:pt idx="115">
                  <c:v>116.01589</c:v>
                </c:pt>
                <c:pt idx="116">
                  <c:v>117.01084</c:v>
                </c:pt>
                <c:pt idx="117">
                  <c:v>118.01881</c:v>
                </c:pt>
                <c:pt idx="118">
                  <c:v>119.01814</c:v>
                </c:pt>
                <c:pt idx="119">
                  <c:v>120.01748000000001</c:v>
                </c:pt>
                <c:pt idx="120">
                  <c:v>121.00224</c:v>
                </c:pt>
                <c:pt idx="121">
                  <c:v>122.0099</c:v>
                </c:pt>
                <c:pt idx="122">
                  <c:v>123.01433</c:v>
                </c:pt>
                <c:pt idx="123">
                  <c:v>124.01391</c:v>
                </c:pt>
                <c:pt idx="124">
                  <c:v>125.00722</c:v>
                </c:pt>
                <c:pt idx="125">
                  <c:v>126.00467</c:v>
                </c:pt>
                <c:pt idx="126">
                  <c:v>127.00064</c:v>
                </c:pt>
                <c:pt idx="127">
                  <c:v>128.00248999999999</c:v>
                </c:pt>
                <c:pt idx="128">
                  <c:v>129.00718000000001</c:v>
                </c:pt>
                <c:pt idx="129">
                  <c:v>130.00470000000001</c:v>
                </c:pt>
                <c:pt idx="130">
                  <c:v>131.00667999999999</c:v>
                </c:pt>
                <c:pt idx="131">
                  <c:v>132.00225</c:v>
                </c:pt>
              </c:numCache>
            </c:numRef>
          </c:xVal>
          <c:yVal>
            <c:numRef>
              <c:f>'cumulative total'!$ZC$4:$ZC$135</c:f>
              <c:numCache>
                <c:formatCode>0</c:formatCode>
                <c:ptCount val="132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3.2362835715014344</c:v>
                </c:pt>
                <c:pt idx="112">
                  <c:v>29.04708121912973</c:v>
                </c:pt>
                <c:pt idx="113">
                  <c:v>68.35319012627302</c:v>
                </c:pt>
                <c:pt idx="114">
                  <c:v>108.05132409483573</c:v>
                </c:pt>
                <c:pt idx="115">
                  <c:v>181.37761875569052</c:v>
                </c:pt>
                <c:pt idx="116">
                  <c:v>251.76316178307772</c:v>
                </c:pt>
                <c:pt idx="117">
                  <c:v>281.38777702445924</c:v>
                </c:pt>
                <c:pt idx="118">
                  <c:v>311.4276412825007</c:v>
                </c:pt>
                <c:pt idx="119">
                  <c:v>325.21694574987214</c:v>
                </c:pt>
                <c:pt idx="120">
                  <c:v>370.72474887538237</c:v>
                </c:pt>
                <c:pt idx="121">
                  <c:v>468.02066410081312</c:v>
                </c:pt>
                <c:pt idx="122">
                  <c:v>573.2296226923479</c:v>
                </c:pt>
                <c:pt idx="123">
                  <c:v>625.32238546547285</c:v>
                </c:pt>
                <c:pt idx="124">
                  <c:v>686.22558852376324</c:v>
                </c:pt>
                <c:pt idx="125">
                  <c:v>778.34107639802266</c:v>
                </c:pt>
                <c:pt idx="126">
                  <c:v>825.68368558699967</c:v>
                </c:pt>
                <c:pt idx="127">
                  <c:v>843.99727527098082</c:v>
                </c:pt>
                <c:pt idx="128">
                  <c:v>869.83279527333912</c:v>
                </c:pt>
                <c:pt idx="129">
                  <c:v>905.26399201009394</c:v>
                </c:pt>
                <c:pt idx="130">
                  <c:v>967.36780795144136</c:v>
                </c:pt>
                <c:pt idx="131">
                  <c:v>1065.886489012356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AC47-4D38-B543-8413E1474D58}"/>
            </c:ext>
          </c:extLst>
        </c:ser>
        <c:ser>
          <c:idx val="2"/>
          <c:order val="2"/>
          <c:tx>
            <c:strRef>
              <c:f>'cumulative total'!$ZD$3</c:f>
              <c:strCache>
                <c:ptCount val="1"/>
                <c:pt idx="0">
                  <c:v>cubic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numRef>
              <c:f>'cumulative total'!$A$4:$A$135</c:f>
              <c:numCache>
                <c:formatCode>0.0</c:formatCode>
                <c:ptCount val="132"/>
                <c:pt idx="0">
                  <c:v>0</c:v>
                </c:pt>
                <c:pt idx="1">
                  <c:v>1.0362521</c:v>
                </c:pt>
                <c:pt idx="2">
                  <c:v>2.0221211000000001</c:v>
                </c:pt>
                <c:pt idx="3">
                  <c:v>3.0018384</c:v>
                </c:pt>
                <c:pt idx="4">
                  <c:v>4.024152</c:v>
                </c:pt>
                <c:pt idx="5">
                  <c:v>5.0038691999999996</c:v>
                </c:pt>
                <c:pt idx="6">
                  <c:v>6.0261828</c:v>
                </c:pt>
                <c:pt idx="7">
                  <c:v>7.0058999999999996</c:v>
                </c:pt>
                <c:pt idx="8">
                  <c:v>8.0282136000000008</c:v>
                </c:pt>
                <c:pt idx="9">
                  <c:v>9.0079308000000005</c:v>
                </c:pt>
                <c:pt idx="10">
                  <c:v>10.030244</c:v>
                </c:pt>
                <c:pt idx="11">
                  <c:v>11.009962</c:v>
                </c:pt>
                <c:pt idx="12">
                  <c:v>12.019712</c:v>
                </c:pt>
                <c:pt idx="13">
                  <c:v>13.004474</c:v>
                </c:pt>
                <c:pt idx="14">
                  <c:v>14.002195</c:v>
                </c:pt>
                <c:pt idx="15">
                  <c:v>15.010564</c:v>
                </c:pt>
                <c:pt idx="16">
                  <c:v>16.010044000000001</c:v>
                </c:pt>
                <c:pt idx="17">
                  <c:v>17.009525</c:v>
                </c:pt>
                <c:pt idx="18">
                  <c:v>18.009004999999998</c:v>
                </c:pt>
                <c:pt idx="19">
                  <c:v>19.010037000000001</c:v>
                </c:pt>
                <c:pt idx="20">
                  <c:v>20.011430000000001</c:v>
                </c:pt>
                <c:pt idx="21">
                  <c:v>21.016458</c:v>
                </c:pt>
                <c:pt idx="22">
                  <c:v>22.010179999999998</c:v>
                </c:pt>
                <c:pt idx="23">
                  <c:v>23.01709</c:v>
                </c:pt>
                <c:pt idx="24">
                  <c:v>24.004169999999998</c:v>
                </c:pt>
                <c:pt idx="25">
                  <c:v>25.020705</c:v>
                </c:pt>
                <c:pt idx="26">
                  <c:v>26.008047000000001</c:v>
                </c:pt>
                <c:pt idx="27">
                  <c:v>27.002762000000001</c:v>
                </c:pt>
                <c:pt idx="28">
                  <c:v>28.018364999999999</c:v>
                </c:pt>
                <c:pt idx="29">
                  <c:v>29.013304999999999</c:v>
                </c:pt>
                <c:pt idx="30">
                  <c:v>30.010234000000001</c:v>
                </c:pt>
                <c:pt idx="31">
                  <c:v>31.017112000000001</c:v>
                </c:pt>
                <c:pt idx="32">
                  <c:v>32.002102000000001</c:v>
                </c:pt>
                <c:pt idx="33">
                  <c:v>33.008980000000001</c:v>
                </c:pt>
                <c:pt idx="34">
                  <c:v>34.015858000000001</c:v>
                </c:pt>
                <c:pt idx="35">
                  <c:v>35.000847999999998</c:v>
                </c:pt>
                <c:pt idx="36">
                  <c:v>36.007725999999998</c:v>
                </c:pt>
                <c:pt idx="37">
                  <c:v>37.012011000000001</c:v>
                </c:pt>
                <c:pt idx="38">
                  <c:v>38.005910999999998</c:v>
                </c:pt>
                <c:pt idx="39">
                  <c:v>39.021417</c:v>
                </c:pt>
                <c:pt idx="40">
                  <c:v>40.015317000000003</c:v>
                </c:pt>
                <c:pt idx="41">
                  <c:v>41.009216000000002</c:v>
                </c:pt>
                <c:pt idx="42">
                  <c:v>42.003115999999999</c:v>
                </c:pt>
                <c:pt idx="43">
                  <c:v>43.018622000000001</c:v>
                </c:pt>
                <c:pt idx="44">
                  <c:v>44.012521</c:v>
                </c:pt>
                <c:pt idx="45">
                  <c:v>45.006421000000003</c:v>
                </c:pt>
                <c:pt idx="46">
                  <c:v>46.000321</c:v>
                </c:pt>
                <c:pt idx="47">
                  <c:v>47.015827000000002</c:v>
                </c:pt>
                <c:pt idx="48">
                  <c:v>48.009726000000001</c:v>
                </c:pt>
                <c:pt idx="49">
                  <c:v>49.003625999999997</c:v>
                </c:pt>
                <c:pt idx="50">
                  <c:v>50.019131999999999</c:v>
                </c:pt>
                <c:pt idx="51">
                  <c:v>51.013032000000003</c:v>
                </c:pt>
                <c:pt idx="52">
                  <c:v>52.006931000000002</c:v>
                </c:pt>
                <c:pt idx="53">
                  <c:v>53.000830999999998</c:v>
                </c:pt>
                <c:pt idx="54">
                  <c:v>54.015745000000003</c:v>
                </c:pt>
                <c:pt idx="55">
                  <c:v>55.007437000000003</c:v>
                </c:pt>
                <c:pt idx="56">
                  <c:v>56.009480000000003</c:v>
                </c:pt>
                <c:pt idx="57">
                  <c:v>57.00421</c:v>
                </c:pt>
                <c:pt idx="58">
                  <c:v>58.015504</c:v>
                </c:pt>
                <c:pt idx="59">
                  <c:v>59.018690999999997</c:v>
                </c:pt>
                <c:pt idx="60">
                  <c:v>61.002772</c:v>
                </c:pt>
                <c:pt idx="61">
                  <c:v>62.005958999999997</c:v>
                </c:pt>
                <c:pt idx="62">
                  <c:v>63.000619999999998</c:v>
                </c:pt>
                <c:pt idx="63">
                  <c:v>64.000062999999997</c:v>
                </c:pt>
                <c:pt idx="64">
                  <c:v>65.021231999999998</c:v>
                </c:pt>
                <c:pt idx="65">
                  <c:v>66.020674999999997</c:v>
                </c:pt>
                <c:pt idx="66">
                  <c:v>67.020116999999999</c:v>
                </c:pt>
                <c:pt idx="67">
                  <c:v>68.019559999999998</c:v>
                </c:pt>
                <c:pt idx="68">
                  <c:v>69.019002999999998</c:v>
                </c:pt>
                <c:pt idx="69">
                  <c:v>70.018445</c:v>
                </c:pt>
                <c:pt idx="70">
                  <c:v>71.017887999999999</c:v>
                </c:pt>
                <c:pt idx="71">
                  <c:v>72.017330999999999</c:v>
                </c:pt>
                <c:pt idx="72">
                  <c:v>73.016773000000001</c:v>
                </c:pt>
                <c:pt idx="73">
                  <c:v>74.016216</c:v>
                </c:pt>
                <c:pt idx="74">
                  <c:v>75.015658000000002</c:v>
                </c:pt>
                <c:pt idx="75">
                  <c:v>76.015101000000001</c:v>
                </c:pt>
                <c:pt idx="76">
                  <c:v>77.014544000000001</c:v>
                </c:pt>
                <c:pt idx="77">
                  <c:v>78.013986000000003</c:v>
                </c:pt>
                <c:pt idx="78">
                  <c:v>79.013429000000002</c:v>
                </c:pt>
                <c:pt idx="79">
                  <c:v>80.012872000000002</c:v>
                </c:pt>
                <c:pt idx="80">
                  <c:v>81.012314000000003</c:v>
                </c:pt>
                <c:pt idx="81">
                  <c:v>82.011757000000003</c:v>
                </c:pt>
                <c:pt idx="82">
                  <c:v>83.011199000000005</c:v>
                </c:pt>
                <c:pt idx="83">
                  <c:v>84.010642000000004</c:v>
                </c:pt>
                <c:pt idx="84">
                  <c:v>85.010085000000004</c:v>
                </c:pt>
                <c:pt idx="85">
                  <c:v>86.009527000000006</c:v>
                </c:pt>
                <c:pt idx="86">
                  <c:v>87.007648000000003</c:v>
                </c:pt>
                <c:pt idx="87">
                  <c:v>88.000872999999999</c:v>
                </c:pt>
                <c:pt idx="88">
                  <c:v>89.004510999999994</c:v>
                </c:pt>
                <c:pt idx="89">
                  <c:v>90.017251999999999</c:v>
                </c:pt>
                <c:pt idx="90">
                  <c:v>91.012208000000001</c:v>
                </c:pt>
                <c:pt idx="91">
                  <c:v>92.007164000000003</c:v>
                </c:pt>
                <c:pt idx="92">
                  <c:v>93.002120000000005</c:v>
                </c:pt>
                <c:pt idx="93">
                  <c:v>94.018704999999997</c:v>
                </c:pt>
                <c:pt idx="94">
                  <c:v>95.013660999999999</c:v>
                </c:pt>
                <c:pt idx="95">
                  <c:v>96.008617000000001</c:v>
                </c:pt>
                <c:pt idx="96">
                  <c:v>97.003573000000003</c:v>
                </c:pt>
                <c:pt idx="97">
                  <c:v>98.020159000000007</c:v>
                </c:pt>
                <c:pt idx="98">
                  <c:v>99.015114999999994</c:v>
                </c:pt>
                <c:pt idx="99">
                  <c:v>100.01007</c:v>
                </c:pt>
                <c:pt idx="100">
                  <c:v>101.00503</c:v>
                </c:pt>
                <c:pt idx="101">
                  <c:v>102.02161</c:v>
                </c:pt>
                <c:pt idx="102">
                  <c:v>103.01657</c:v>
                </c:pt>
                <c:pt idx="103">
                  <c:v>104.01152</c:v>
                </c:pt>
                <c:pt idx="104">
                  <c:v>105.00648</c:v>
                </c:pt>
                <c:pt idx="105">
                  <c:v>106.00144</c:v>
                </c:pt>
                <c:pt idx="106">
                  <c:v>107.01802000000001</c:v>
                </c:pt>
                <c:pt idx="107">
                  <c:v>108.01298</c:v>
                </c:pt>
                <c:pt idx="108">
                  <c:v>109.00793</c:v>
                </c:pt>
                <c:pt idx="109">
                  <c:v>110.00288999999999</c:v>
                </c:pt>
                <c:pt idx="110">
                  <c:v>111.01948</c:v>
                </c:pt>
                <c:pt idx="111">
                  <c:v>112.01443</c:v>
                </c:pt>
                <c:pt idx="112">
                  <c:v>113.00939</c:v>
                </c:pt>
                <c:pt idx="113">
                  <c:v>114.00434</c:v>
                </c:pt>
                <c:pt idx="114">
                  <c:v>115.02093000000001</c:v>
                </c:pt>
                <c:pt idx="115">
                  <c:v>116.01589</c:v>
                </c:pt>
                <c:pt idx="116">
                  <c:v>117.01084</c:v>
                </c:pt>
                <c:pt idx="117">
                  <c:v>118.01881</c:v>
                </c:pt>
                <c:pt idx="118">
                  <c:v>119.01814</c:v>
                </c:pt>
                <c:pt idx="119">
                  <c:v>120.01748000000001</c:v>
                </c:pt>
                <c:pt idx="120">
                  <c:v>121.00224</c:v>
                </c:pt>
                <c:pt idx="121">
                  <c:v>122.0099</c:v>
                </c:pt>
                <c:pt idx="122">
                  <c:v>123.01433</c:v>
                </c:pt>
                <c:pt idx="123">
                  <c:v>124.01391</c:v>
                </c:pt>
                <c:pt idx="124">
                  <c:v>125.00722</c:v>
                </c:pt>
                <c:pt idx="125">
                  <c:v>126.00467</c:v>
                </c:pt>
                <c:pt idx="126">
                  <c:v>127.00064</c:v>
                </c:pt>
                <c:pt idx="127">
                  <c:v>128.00248999999999</c:v>
                </c:pt>
                <c:pt idx="128">
                  <c:v>129.00718000000001</c:v>
                </c:pt>
                <c:pt idx="129">
                  <c:v>130.00470000000001</c:v>
                </c:pt>
                <c:pt idx="130">
                  <c:v>131.00667999999999</c:v>
                </c:pt>
                <c:pt idx="131">
                  <c:v>132.00225</c:v>
                </c:pt>
              </c:numCache>
            </c:numRef>
          </c:xVal>
          <c:yVal>
            <c:numRef>
              <c:f>'cumulative total'!$ZD$4:$ZD$135</c:f>
              <c:numCache>
                <c:formatCode>0</c:formatCode>
                <c:ptCount val="132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1.1815168476784379</c:v>
                </c:pt>
                <c:pt idx="110">
                  <c:v>9.2603698157821217</c:v>
                </c:pt>
                <c:pt idx="111">
                  <c:v>13.826236318510684</c:v>
                </c:pt>
                <c:pt idx="112">
                  <c:v>25.617800176596532</c:v>
                </c:pt>
                <c:pt idx="113">
                  <c:v>34.049935081607352</c:v>
                </c:pt>
                <c:pt idx="114">
                  <c:v>47.095913886748534</c:v>
                </c:pt>
                <c:pt idx="115">
                  <c:v>60.119597714143879</c:v>
                </c:pt>
                <c:pt idx="116">
                  <c:v>65.28902436929026</c:v>
                </c:pt>
                <c:pt idx="117">
                  <c:v>74.927647300221949</c:v>
                </c:pt>
                <c:pt idx="118">
                  <c:v>94.55410371546013</c:v>
                </c:pt>
                <c:pt idx="119">
                  <c:v>117.58918583158248</c:v>
                </c:pt>
                <c:pt idx="120">
                  <c:v>133.57151059211782</c:v>
                </c:pt>
                <c:pt idx="121">
                  <c:v>144.96901309392112</c:v>
                </c:pt>
                <c:pt idx="122">
                  <c:v>171.81963208760865</c:v>
                </c:pt>
                <c:pt idx="123">
                  <c:v>184.48082726776042</c:v>
                </c:pt>
                <c:pt idx="124">
                  <c:v>194.12195565880941</c:v>
                </c:pt>
                <c:pt idx="125">
                  <c:v>205.00389982459609</c:v>
                </c:pt>
                <c:pt idx="126">
                  <c:v>216.08578790652149</c:v>
                </c:pt>
                <c:pt idx="127">
                  <c:v>232.07796011248877</c:v>
                </c:pt>
                <c:pt idx="128">
                  <c:v>250.1145238458121</c:v>
                </c:pt>
                <c:pt idx="129">
                  <c:v>262.47686507367405</c:v>
                </c:pt>
                <c:pt idx="130">
                  <c:v>268.31183110300117</c:v>
                </c:pt>
                <c:pt idx="131">
                  <c:v>291.8483665588796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AC47-4D38-B543-8413E1474D58}"/>
            </c:ext>
          </c:extLst>
        </c:ser>
        <c:ser>
          <c:idx val="3"/>
          <c:order val="3"/>
          <c:tx>
            <c:strRef>
              <c:f>'cumulative total'!$YY$1:$YY$3</c:f>
              <c:strCache>
                <c:ptCount val="3"/>
                <c:pt idx="0">
                  <c:v> 
total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xVal>
            <c:numRef>
              <c:f>'cumulative total'!$A$4:$A$135</c:f>
              <c:numCache>
                <c:formatCode>0.0</c:formatCode>
                <c:ptCount val="132"/>
                <c:pt idx="0">
                  <c:v>0</c:v>
                </c:pt>
                <c:pt idx="1">
                  <c:v>1.0362521</c:v>
                </c:pt>
                <c:pt idx="2">
                  <c:v>2.0221211000000001</c:v>
                </c:pt>
                <c:pt idx="3">
                  <c:v>3.0018384</c:v>
                </c:pt>
                <c:pt idx="4">
                  <c:v>4.024152</c:v>
                </c:pt>
                <c:pt idx="5">
                  <c:v>5.0038691999999996</c:v>
                </c:pt>
                <c:pt idx="6">
                  <c:v>6.0261828</c:v>
                </c:pt>
                <c:pt idx="7">
                  <c:v>7.0058999999999996</c:v>
                </c:pt>
                <c:pt idx="8">
                  <c:v>8.0282136000000008</c:v>
                </c:pt>
                <c:pt idx="9">
                  <c:v>9.0079308000000005</c:v>
                </c:pt>
                <c:pt idx="10">
                  <c:v>10.030244</c:v>
                </c:pt>
                <c:pt idx="11">
                  <c:v>11.009962</c:v>
                </c:pt>
                <c:pt idx="12">
                  <c:v>12.019712</c:v>
                </c:pt>
                <c:pt idx="13">
                  <c:v>13.004474</c:v>
                </c:pt>
                <c:pt idx="14">
                  <c:v>14.002195</c:v>
                </c:pt>
                <c:pt idx="15">
                  <c:v>15.010564</c:v>
                </c:pt>
                <c:pt idx="16">
                  <c:v>16.010044000000001</c:v>
                </c:pt>
                <c:pt idx="17">
                  <c:v>17.009525</c:v>
                </c:pt>
                <c:pt idx="18">
                  <c:v>18.009004999999998</c:v>
                </c:pt>
                <c:pt idx="19">
                  <c:v>19.010037000000001</c:v>
                </c:pt>
                <c:pt idx="20">
                  <c:v>20.011430000000001</c:v>
                </c:pt>
                <c:pt idx="21">
                  <c:v>21.016458</c:v>
                </c:pt>
                <c:pt idx="22">
                  <c:v>22.010179999999998</c:v>
                </c:pt>
                <c:pt idx="23">
                  <c:v>23.01709</c:v>
                </c:pt>
                <c:pt idx="24">
                  <c:v>24.004169999999998</c:v>
                </c:pt>
                <c:pt idx="25">
                  <c:v>25.020705</c:v>
                </c:pt>
                <c:pt idx="26">
                  <c:v>26.008047000000001</c:v>
                </c:pt>
                <c:pt idx="27">
                  <c:v>27.002762000000001</c:v>
                </c:pt>
                <c:pt idx="28">
                  <c:v>28.018364999999999</c:v>
                </c:pt>
                <c:pt idx="29">
                  <c:v>29.013304999999999</c:v>
                </c:pt>
                <c:pt idx="30">
                  <c:v>30.010234000000001</c:v>
                </c:pt>
                <c:pt idx="31">
                  <c:v>31.017112000000001</c:v>
                </c:pt>
                <c:pt idx="32">
                  <c:v>32.002102000000001</c:v>
                </c:pt>
                <c:pt idx="33">
                  <c:v>33.008980000000001</c:v>
                </c:pt>
                <c:pt idx="34">
                  <c:v>34.015858000000001</c:v>
                </c:pt>
                <c:pt idx="35">
                  <c:v>35.000847999999998</c:v>
                </c:pt>
                <c:pt idx="36">
                  <c:v>36.007725999999998</c:v>
                </c:pt>
                <c:pt idx="37">
                  <c:v>37.012011000000001</c:v>
                </c:pt>
                <c:pt idx="38">
                  <c:v>38.005910999999998</c:v>
                </c:pt>
                <c:pt idx="39">
                  <c:v>39.021417</c:v>
                </c:pt>
                <c:pt idx="40">
                  <c:v>40.015317000000003</c:v>
                </c:pt>
                <c:pt idx="41">
                  <c:v>41.009216000000002</c:v>
                </c:pt>
                <c:pt idx="42">
                  <c:v>42.003115999999999</c:v>
                </c:pt>
                <c:pt idx="43">
                  <c:v>43.018622000000001</c:v>
                </c:pt>
                <c:pt idx="44">
                  <c:v>44.012521</c:v>
                </c:pt>
                <c:pt idx="45">
                  <c:v>45.006421000000003</c:v>
                </c:pt>
                <c:pt idx="46">
                  <c:v>46.000321</c:v>
                </c:pt>
                <c:pt idx="47">
                  <c:v>47.015827000000002</c:v>
                </c:pt>
                <c:pt idx="48">
                  <c:v>48.009726000000001</c:v>
                </c:pt>
                <c:pt idx="49">
                  <c:v>49.003625999999997</c:v>
                </c:pt>
                <c:pt idx="50">
                  <c:v>50.019131999999999</c:v>
                </c:pt>
                <c:pt idx="51">
                  <c:v>51.013032000000003</c:v>
                </c:pt>
                <c:pt idx="52">
                  <c:v>52.006931000000002</c:v>
                </c:pt>
                <c:pt idx="53">
                  <c:v>53.000830999999998</c:v>
                </c:pt>
                <c:pt idx="54">
                  <c:v>54.015745000000003</c:v>
                </c:pt>
                <c:pt idx="55">
                  <c:v>55.007437000000003</c:v>
                </c:pt>
                <c:pt idx="56">
                  <c:v>56.009480000000003</c:v>
                </c:pt>
                <c:pt idx="57">
                  <c:v>57.00421</c:v>
                </c:pt>
                <c:pt idx="58">
                  <c:v>58.015504</c:v>
                </c:pt>
                <c:pt idx="59">
                  <c:v>59.018690999999997</c:v>
                </c:pt>
                <c:pt idx="60">
                  <c:v>61.002772</c:v>
                </c:pt>
                <c:pt idx="61">
                  <c:v>62.005958999999997</c:v>
                </c:pt>
                <c:pt idx="62">
                  <c:v>63.000619999999998</c:v>
                </c:pt>
                <c:pt idx="63">
                  <c:v>64.000062999999997</c:v>
                </c:pt>
                <c:pt idx="64">
                  <c:v>65.021231999999998</c:v>
                </c:pt>
                <c:pt idx="65">
                  <c:v>66.020674999999997</c:v>
                </c:pt>
                <c:pt idx="66">
                  <c:v>67.020116999999999</c:v>
                </c:pt>
                <c:pt idx="67">
                  <c:v>68.019559999999998</c:v>
                </c:pt>
                <c:pt idx="68">
                  <c:v>69.019002999999998</c:v>
                </c:pt>
                <c:pt idx="69">
                  <c:v>70.018445</c:v>
                </c:pt>
                <c:pt idx="70">
                  <c:v>71.017887999999999</c:v>
                </c:pt>
                <c:pt idx="71">
                  <c:v>72.017330999999999</c:v>
                </c:pt>
                <c:pt idx="72">
                  <c:v>73.016773000000001</c:v>
                </c:pt>
                <c:pt idx="73">
                  <c:v>74.016216</c:v>
                </c:pt>
                <c:pt idx="74">
                  <c:v>75.015658000000002</c:v>
                </c:pt>
                <c:pt idx="75">
                  <c:v>76.015101000000001</c:v>
                </c:pt>
                <c:pt idx="76">
                  <c:v>77.014544000000001</c:v>
                </c:pt>
                <c:pt idx="77">
                  <c:v>78.013986000000003</c:v>
                </c:pt>
                <c:pt idx="78">
                  <c:v>79.013429000000002</c:v>
                </c:pt>
                <c:pt idx="79">
                  <c:v>80.012872000000002</c:v>
                </c:pt>
                <c:pt idx="80">
                  <c:v>81.012314000000003</c:v>
                </c:pt>
                <c:pt idx="81">
                  <c:v>82.011757000000003</c:v>
                </c:pt>
                <c:pt idx="82">
                  <c:v>83.011199000000005</c:v>
                </c:pt>
                <c:pt idx="83">
                  <c:v>84.010642000000004</c:v>
                </c:pt>
                <c:pt idx="84">
                  <c:v>85.010085000000004</c:v>
                </c:pt>
                <c:pt idx="85">
                  <c:v>86.009527000000006</c:v>
                </c:pt>
                <c:pt idx="86">
                  <c:v>87.007648000000003</c:v>
                </c:pt>
                <c:pt idx="87">
                  <c:v>88.000872999999999</c:v>
                </c:pt>
                <c:pt idx="88">
                  <c:v>89.004510999999994</c:v>
                </c:pt>
                <c:pt idx="89">
                  <c:v>90.017251999999999</c:v>
                </c:pt>
                <c:pt idx="90">
                  <c:v>91.012208000000001</c:v>
                </c:pt>
                <c:pt idx="91">
                  <c:v>92.007164000000003</c:v>
                </c:pt>
                <c:pt idx="92">
                  <c:v>93.002120000000005</c:v>
                </c:pt>
                <c:pt idx="93">
                  <c:v>94.018704999999997</c:v>
                </c:pt>
                <c:pt idx="94">
                  <c:v>95.013660999999999</c:v>
                </c:pt>
                <c:pt idx="95">
                  <c:v>96.008617000000001</c:v>
                </c:pt>
                <c:pt idx="96">
                  <c:v>97.003573000000003</c:v>
                </c:pt>
                <c:pt idx="97">
                  <c:v>98.020159000000007</c:v>
                </c:pt>
                <c:pt idx="98">
                  <c:v>99.015114999999994</c:v>
                </c:pt>
                <c:pt idx="99">
                  <c:v>100.01007</c:v>
                </c:pt>
                <c:pt idx="100">
                  <c:v>101.00503</c:v>
                </c:pt>
                <c:pt idx="101">
                  <c:v>102.02161</c:v>
                </c:pt>
                <c:pt idx="102">
                  <c:v>103.01657</c:v>
                </c:pt>
                <c:pt idx="103">
                  <c:v>104.01152</c:v>
                </c:pt>
                <c:pt idx="104">
                  <c:v>105.00648</c:v>
                </c:pt>
                <c:pt idx="105">
                  <c:v>106.00144</c:v>
                </c:pt>
                <c:pt idx="106">
                  <c:v>107.01802000000001</c:v>
                </c:pt>
                <c:pt idx="107">
                  <c:v>108.01298</c:v>
                </c:pt>
                <c:pt idx="108">
                  <c:v>109.00793</c:v>
                </c:pt>
                <c:pt idx="109">
                  <c:v>110.00288999999999</c:v>
                </c:pt>
                <c:pt idx="110">
                  <c:v>111.01948</c:v>
                </c:pt>
                <c:pt idx="111">
                  <c:v>112.01443</c:v>
                </c:pt>
                <c:pt idx="112">
                  <c:v>113.00939</c:v>
                </c:pt>
                <c:pt idx="113">
                  <c:v>114.00434</c:v>
                </c:pt>
                <c:pt idx="114">
                  <c:v>115.02093000000001</c:v>
                </c:pt>
                <c:pt idx="115">
                  <c:v>116.01589</c:v>
                </c:pt>
                <c:pt idx="116">
                  <c:v>117.01084</c:v>
                </c:pt>
                <c:pt idx="117">
                  <c:v>118.01881</c:v>
                </c:pt>
                <c:pt idx="118">
                  <c:v>119.01814</c:v>
                </c:pt>
                <c:pt idx="119">
                  <c:v>120.01748000000001</c:v>
                </c:pt>
                <c:pt idx="120">
                  <c:v>121.00224</c:v>
                </c:pt>
                <c:pt idx="121">
                  <c:v>122.0099</c:v>
                </c:pt>
                <c:pt idx="122">
                  <c:v>123.01433</c:v>
                </c:pt>
                <c:pt idx="123">
                  <c:v>124.01391</c:v>
                </c:pt>
                <c:pt idx="124">
                  <c:v>125.00722</c:v>
                </c:pt>
                <c:pt idx="125">
                  <c:v>126.00467</c:v>
                </c:pt>
                <c:pt idx="126">
                  <c:v>127.00064</c:v>
                </c:pt>
                <c:pt idx="127">
                  <c:v>128.00248999999999</c:v>
                </c:pt>
                <c:pt idx="128">
                  <c:v>129.00718000000001</c:v>
                </c:pt>
                <c:pt idx="129">
                  <c:v>130.00470000000001</c:v>
                </c:pt>
                <c:pt idx="130">
                  <c:v>131.00667999999999</c:v>
                </c:pt>
                <c:pt idx="131">
                  <c:v>132.00225</c:v>
                </c:pt>
              </c:numCache>
            </c:numRef>
          </c:xVal>
          <c:yVal>
            <c:numRef>
              <c:f>'cumulative total'!$YY$4:$YY$135</c:f>
              <c:numCache>
                <c:formatCode>0</c:formatCode>
                <c:ptCount val="132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.93215448083919594</c:v>
                </c:pt>
                <c:pt idx="109">
                  <c:v>43.148131867699114</c:v>
                </c:pt>
                <c:pt idx="110">
                  <c:v>138.15675597619904</c:v>
                </c:pt>
                <c:pt idx="111">
                  <c:v>243.30762080418071</c:v>
                </c:pt>
                <c:pt idx="112">
                  <c:v>386.1279193247322</c:v>
                </c:pt>
                <c:pt idx="113">
                  <c:v>548.08183177228045</c:v>
                </c:pt>
                <c:pt idx="114">
                  <c:v>758.38340593555722</c:v>
                </c:pt>
                <c:pt idx="115">
                  <c:v>965.04018673330268</c:v>
                </c:pt>
                <c:pt idx="116">
                  <c:v>1154.9319068995555</c:v>
                </c:pt>
                <c:pt idx="117">
                  <c:v>1327.0131243947608</c:v>
                </c:pt>
                <c:pt idx="118">
                  <c:v>1502.6697203982956</c:v>
                </c:pt>
                <c:pt idx="119">
                  <c:v>1687.7467699815602</c:v>
                </c:pt>
                <c:pt idx="120">
                  <c:v>1864.5588355130374</c:v>
                </c:pt>
                <c:pt idx="121">
                  <c:v>2100.9728648201944</c:v>
                </c:pt>
                <c:pt idx="122">
                  <c:v>2399.95428583489</c:v>
                </c:pt>
                <c:pt idx="123">
                  <c:v>2577.8285489114983</c:v>
                </c:pt>
                <c:pt idx="124">
                  <c:v>2754.6071075320974</c:v>
                </c:pt>
                <c:pt idx="125">
                  <c:v>2966.7576278369629</c:v>
                </c:pt>
                <c:pt idx="126">
                  <c:v>3111.325193112888</c:v>
                </c:pt>
                <c:pt idx="127">
                  <c:v>3245.9769502229806</c:v>
                </c:pt>
                <c:pt idx="128">
                  <c:v>3407.5942386189913</c:v>
                </c:pt>
                <c:pt idx="129">
                  <c:v>3585.9725410768424</c:v>
                </c:pt>
                <c:pt idx="130">
                  <c:v>3757.6761064838051</c:v>
                </c:pt>
                <c:pt idx="131">
                  <c:v>3993.764206257161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AC47-4D38-B543-8413E1474D5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74842464"/>
        <c:axId val="474836232"/>
      </c:scatterChart>
      <c:valAx>
        <c:axId val="474842464"/>
        <c:scaling>
          <c:orientation val="minMax"/>
          <c:max val="135"/>
          <c:min val="9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Time (sec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4836232"/>
        <c:crosses val="autoZero"/>
        <c:crossBetween val="midCat"/>
      </c:valAx>
      <c:valAx>
        <c:axId val="474836232"/>
        <c:scaling>
          <c:orientation val="minMax"/>
          <c:max val="4500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Number</a:t>
                </a:r>
                <a:r>
                  <a:rPr lang="en-AU" baseline="0"/>
                  <a:t> of firebrands landed (pc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484246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17</TotalTime>
  <Pages>4</Pages>
  <Words>413</Words>
  <Characters>235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418</cp:revision>
  <dcterms:created xsi:type="dcterms:W3CDTF">2020-12-14T18:35:00Z</dcterms:created>
  <dcterms:modified xsi:type="dcterms:W3CDTF">2021-06-15T00:57:00Z</dcterms:modified>
</cp:coreProperties>
</file>